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01C8092E" w:rsidR="00AB0A4A" w:rsidRDefault="000308D4">
          <w:r>
            <w:rPr>
              <w:noProof/>
            </w:rPr>
            <mc:AlternateContent>
              <mc:Choice Requires="wps">
                <w:drawing>
                  <wp:anchor distT="0" distB="0" distL="114300" distR="114300" simplePos="0" relativeHeight="251656192" behindDoc="0" locked="0" layoutInCell="1" allowOverlap="1" wp14:anchorId="3BFF59F3" wp14:editId="654ABBF9">
                    <wp:simplePos x="0" y="0"/>
                    <wp:positionH relativeFrom="margin">
                      <wp:posOffset>4951563</wp:posOffset>
                    </wp:positionH>
                    <wp:positionV relativeFrom="page">
                      <wp:posOffset>250166</wp:posOffset>
                    </wp:positionV>
                    <wp:extent cx="781326" cy="987552"/>
                    <wp:effectExtent l="0" t="0" r="0" b="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81326"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26407DA7" w:rsidR="00AB0A4A" w:rsidRDefault="000308D4">
                                    <w:pPr>
                                      <w:pStyle w:val="NoSpacing"/>
                                      <w:jc w:val="right"/>
                                      <w:rPr>
                                        <w:color w:val="FFFFFF" w:themeColor="background1"/>
                                        <w:sz w:val="24"/>
                                        <w:szCs w:val="24"/>
                                      </w:rPr>
                                    </w:pPr>
                                    <w:r>
                                      <w:rPr>
                                        <w:color w:val="FFFFFF" w:themeColor="background1"/>
                                        <w:sz w:val="24"/>
                                        <w:szCs w:val="24"/>
                                      </w:rPr>
                                      <w:t xml:space="preserve">November </w:t>
                                    </w:r>
                                    <w:r w:rsidR="00AB0A4A">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3BFF59F3" id="Rectangle 130" o:spid="_x0000_s1026" style="position:absolute;margin-left:389.9pt;margin-top:19.7pt;width:61.5pt;height:77.75pt;z-index:251656192;visibility:visible;mso-wrap-style:square;mso-width-percent:0;mso-height-percent:98;mso-wrap-distance-left:9pt;mso-wrap-distance-top:0;mso-wrap-distance-right:9pt;mso-wrap-distance-bottom:0;mso-position-horizontal:absolute;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26407DA7" w:rsidR="00AB0A4A" w:rsidRDefault="000308D4">
                              <w:pPr>
                                <w:pStyle w:val="NoSpacing"/>
                                <w:jc w:val="right"/>
                                <w:rPr>
                                  <w:color w:val="FFFFFF" w:themeColor="background1"/>
                                  <w:sz w:val="24"/>
                                  <w:szCs w:val="24"/>
                                </w:rPr>
                              </w:pPr>
                              <w:r>
                                <w:rPr>
                                  <w:color w:val="FFFFFF" w:themeColor="background1"/>
                                  <w:sz w:val="24"/>
                                  <w:szCs w:val="24"/>
                                </w:rPr>
                                <w:t xml:space="preserve">November </w:t>
                              </w:r>
                              <w:r w:rsidR="00AB0A4A">
                                <w:rPr>
                                  <w:color w:val="FFFFFF" w:themeColor="background1"/>
                                  <w:sz w:val="24"/>
                                  <w:szCs w:val="24"/>
                                </w:rPr>
                                <w:t>2021</w:t>
                              </w:r>
                            </w:p>
                          </w:sdtContent>
                        </w:sdt>
                      </w:txbxContent>
                    </v:textbox>
                    <w10:wrap anchorx="margin" anchory="page"/>
                  </v:rect>
                </w:pict>
              </mc:Fallback>
            </mc:AlternateContent>
          </w:r>
        </w:p>
        <w:p w14:paraId="2AE7D033" w14:textId="205897E6"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59264" behindDoc="0" locked="0" layoutInCell="1" allowOverlap="1" wp14:anchorId="1F5A7B1B" wp14:editId="74F2C234">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E618DC"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5168" behindDoc="1" locked="0" layoutInCell="1" allowOverlap="1" wp14:anchorId="130F347A" wp14:editId="20112D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E618DC">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6131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57216" behindDoc="0" locked="0" layoutInCell="1" allowOverlap="1" wp14:anchorId="6A8BC2C0" wp14:editId="313B4C7C">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6A8BC2C0" id="_x0000_t202" coordsize="21600,21600" o:spt="202" path="m,l,21600r21600,l21600,xe">
                    <v:stroke joinstyle="miter"/>
                    <v:path gradientshapeok="t" o:connecttype="rect"/>
                  </v:shapetype>
                  <v:shape id="Text Box 129" o:spid="_x0000_s1031" type="#_x0000_t202" style="position:absolute;margin-left:0;margin-top:0;width:453pt;height:38.15pt;z-index:251657216;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color w:val="FFFFFF" w:themeColor="background1"/>
              <w:sz w:val="72"/>
              <w:szCs w:val="72"/>
            </w:rPr>
            <w:br w:type="page"/>
          </w:r>
        </w:p>
      </w:sdtContent>
    </w:sdt>
    <w:sdt>
      <w:sdtPr>
        <w:rPr>
          <w:rFonts w:asciiTheme="minorHAnsi" w:eastAsiaTheme="minorHAnsi" w:hAnsiTheme="minorHAnsi" w:cstheme="minorBidi"/>
          <w:color w:val="auto"/>
          <w:sz w:val="22"/>
          <w:szCs w:val="22"/>
          <w:lang w:val="en-GB"/>
        </w:rPr>
        <w:id w:val="-1382944060"/>
        <w:docPartObj>
          <w:docPartGallery w:val="Table of Contents"/>
          <w:docPartUnique/>
        </w:docPartObj>
      </w:sdtPr>
      <w:sdtEndPr>
        <w:rPr>
          <w:b/>
          <w:bCs/>
          <w:noProof/>
        </w:rPr>
      </w:sdtEndPr>
      <w:sdtContent>
        <w:p w14:paraId="3A3C92F8" w14:textId="77777777" w:rsidR="00B53354" w:rsidRDefault="00B53354">
          <w:pPr>
            <w:pStyle w:val="TOCHeading"/>
          </w:pPr>
          <w:r>
            <w:t>Table of Contents</w:t>
          </w:r>
        </w:p>
        <w:p w14:paraId="6D33B38F" w14:textId="5944704B" w:rsidR="000308D4" w:rsidRDefault="00B5335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731102" w:history="1">
            <w:r w:rsidR="000308D4" w:rsidRPr="002F3DAC">
              <w:rPr>
                <w:rStyle w:val="Hyperlink"/>
                <w:noProof/>
              </w:rPr>
              <w:t>Declaration</w:t>
            </w:r>
            <w:r w:rsidR="000308D4">
              <w:rPr>
                <w:noProof/>
                <w:webHidden/>
              </w:rPr>
              <w:tab/>
            </w:r>
            <w:r w:rsidR="000308D4">
              <w:rPr>
                <w:noProof/>
                <w:webHidden/>
              </w:rPr>
              <w:fldChar w:fldCharType="begin"/>
            </w:r>
            <w:r w:rsidR="000308D4">
              <w:rPr>
                <w:noProof/>
                <w:webHidden/>
              </w:rPr>
              <w:instrText xml:space="preserve"> PAGEREF _Toc88731102 \h </w:instrText>
            </w:r>
            <w:r w:rsidR="000308D4">
              <w:rPr>
                <w:noProof/>
                <w:webHidden/>
              </w:rPr>
            </w:r>
            <w:r w:rsidR="000308D4">
              <w:rPr>
                <w:noProof/>
                <w:webHidden/>
              </w:rPr>
              <w:fldChar w:fldCharType="separate"/>
            </w:r>
            <w:r w:rsidR="000308D4">
              <w:rPr>
                <w:noProof/>
                <w:webHidden/>
              </w:rPr>
              <w:t>ii</w:t>
            </w:r>
            <w:r w:rsidR="000308D4">
              <w:rPr>
                <w:noProof/>
                <w:webHidden/>
              </w:rPr>
              <w:fldChar w:fldCharType="end"/>
            </w:r>
          </w:hyperlink>
        </w:p>
        <w:p w14:paraId="737C584D" w14:textId="107A7158" w:rsidR="000308D4" w:rsidRDefault="000308D4">
          <w:pPr>
            <w:pStyle w:val="TOC2"/>
            <w:tabs>
              <w:tab w:val="left" w:pos="660"/>
              <w:tab w:val="right" w:leader="dot" w:pos="9016"/>
            </w:tabs>
            <w:rPr>
              <w:rFonts w:eastAsiaTheme="minorEastAsia"/>
              <w:noProof/>
              <w:lang w:eastAsia="en-GB"/>
            </w:rPr>
          </w:pPr>
          <w:hyperlink w:anchor="_Toc88731103" w:history="1">
            <w:r w:rsidRPr="002F3DAC">
              <w:rPr>
                <w:rStyle w:val="Hyperlink"/>
                <w:noProof/>
              </w:rPr>
              <w:t>1</w:t>
            </w:r>
            <w:r>
              <w:rPr>
                <w:rFonts w:eastAsiaTheme="minorEastAsia"/>
                <w:noProof/>
                <w:lang w:eastAsia="en-GB"/>
              </w:rPr>
              <w:tab/>
            </w:r>
            <w:r w:rsidRPr="002F3DAC">
              <w:rPr>
                <w:rStyle w:val="Hyperlink"/>
                <w:noProof/>
              </w:rPr>
              <w:t>Aims and Objectives</w:t>
            </w:r>
            <w:r>
              <w:rPr>
                <w:noProof/>
                <w:webHidden/>
              </w:rPr>
              <w:tab/>
            </w:r>
            <w:r>
              <w:rPr>
                <w:noProof/>
                <w:webHidden/>
              </w:rPr>
              <w:fldChar w:fldCharType="begin"/>
            </w:r>
            <w:r>
              <w:rPr>
                <w:noProof/>
                <w:webHidden/>
              </w:rPr>
              <w:instrText xml:space="preserve"> PAGEREF _Toc88731103 \h </w:instrText>
            </w:r>
            <w:r>
              <w:rPr>
                <w:noProof/>
                <w:webHidden/>
              </w:rPr>
            </w:r>
            <w:r>
              <w:rPr>
                <w:noProof/>
                <w:webHidden/>
              </w:rPr>
              <w:fldChar w:fldCharType="separate"/>
            </w:r>
            <w:r>
              <w:rPr>
                <w:noProof/>
                <w:webHidden/>
              </w:rPr>
              <w:t>1</w:t>
            </w:r>
            <w:r>
              <w:rPr>
                <w:noProof/>
                <w:webHidden/>
              </w:rPr>
              <w:fldChar w:fldCharType="end"/>
            </w:r>
          </w:hyperlink>
        </w:p>
        <w:p w14:paraId="04547CC9" w14:textId="73E27E47" w:rsidR="000308D4" w:rsidRDefault="000308D4">
          <w:pPr>
            <w:pStyle w:val="TOC3"/>
            <w:tabs>
              <w:tab w:val="left" w:pos="1100"/>
              <w:tab w:val="right" w:leader="dot" w:pos="9016"/>
            </w:tabs>
            <w:rPr>
              <w:rFonts w:eastAsiaTheme="minorEastAsia"/>
              <w:noProof/>
              <w:lang w:eastAsia="en-GB"/>
            </w:rPr>
          </w:pPr>
          <w:hyperlink w:anchor="_Toc88731104" w:history="1">
            <w:r w:rsidRPr="002F3DAC">
              <w:rPr>
                <w:rStyle w:val="Hyperlink"/>
                <w:noProof/>
              </w:rPr>
              <w:t>1.1</w:t>
            </w:r>
            <w:r>
              <w:rPr>
                <w:rFonts w:eastAsiaTheme="minorEastAsia"/>
                <w:noProof/>
                <w:lang w:eastAsia="en-GB"/>
              </w:rPr>
              <w:tab/>
            </w:r>
            <w:r w:rsidRPr="002F3DAC">
              <w:rPr>
                <w:rStyle w:val="Hyperlink"/>
                <w:noProof/>
              </w:rPr>
              <w:t>Introduction</w:t>
            </w:r>
            <w:r>
              <w:rPr>
                <w:noProof/>
                <w:webHidden/>
              </w:rPr>
              <w:tab/>
            </w:r>
            <w:r>
              <w:rPr>
                <w:noProof/>
                <w:webHidden/>
              </w:rPr>
              <w:fldChar w:fldCharType="begin"/>
            </w:r>
            <w:r>
              <w:rPr>
                <w:noProof/>
                <w:webHidden/>
              </w:rPr>
              <w:instrText xml:space="preserve"> PAGEREF _Toc88731104 \h </w:instrText>
            </w:r>
            <w:r>
              <w:rPr>
                <w:noProof/>
                <w:webHidden/>
              </w:rPr>
            </w:r>
            <w:r>
              <w:rPr>
                <w:noProof/>
                <w:webHidden/>
              </w:rPr>
              <w:fldChar w:fldCharType="separate"/>
            </w:r>
            <w:r>
              <w:rPr>
                <w:noProof/>
                <w:webHidden/>
              </w:rPr>
              <w:t>1</w:t>
            </w:r>
            <w:r>
              <w:rPr>
                <w:noProof/>
                <w:webHidden/>
              </w:rPr>
              <w:fldChar w:fldCharType="end"/>
            </w:r>
          </w:hyperlink>
        </w:p>
        <w:p w14:paraId="3843D368" w14:textId="2AC68BFE" w:rsidR="000308D4" w:rsidRDefault="000308D4">
          <w:pPr>
            <w:pStyle w:val="TOC3"/>
            <w:tabs>
              <w:tab w:val="left" w:pos="1100"/>
              <w:tab w:val="right" w:leader="dot" w:pos="9016"/>
            </w:tabs>
            <w:rPr>
              <w:rFonts w:eastAsiaTheme="minorEastAsia"/>
              <w:noProof/>
              <w:lang w:eastAsia="en-GB"/>
            </w:rPr>
          </w:pPr>
          <w:hyperlink w:anchor="_Toc88731105" w:history="1">
            <w:r w:rsidRPr="002F3DAC">
              <w:rPr>
                <w:rStyle w:val="Hyperlink"/>
                <w:noProof/>
              </w:rPr>
              <w:t>1.2</w:t>
            </w:r>
            <w:r>
              <w:rPr>
                <w:rFonts w:eastAsiaTheme="minorEastAsia"/>
                <w:noProof/>
                <w:lang w:eastAsia="en-GB"/>
              </w:rPr>
              <w:tab/>
            </w:r>
            <w:r w:rsidRPr="002F3DAC">
              <w:rPr>
                <w:rStyle w:val="Hyperlink"/>
                <w:noProof/>
              </w:rPr>
              <w:t>Aim</w:t>
            </w:r>
            <w:r>
              <w:rPr>
                <w:noProof/>
                <w:webHidden/>
              </w:rPr>
              <w:tab/>
            </w:r>
            <w:r>
              <w:rPr>
                <w:noProof/>
                <w:webHidden/>
              </w:rPr>
              <w:fldChar w:fldCharType="begin"/>
            </w:r>
            <w:r>
              <w:rPr>
                <w:noProof/>
                <w:webHidden/>
              </w:rPr>
              <w:instrText xml:space="preserve"> PAGEREF _Toc88731105 \h </w:instrText>
            </w:r>
            <w:r>
              <w:rPr>
                <w:noProof/>
                <w:webHidden/>
              </w:rPr>
            </w:r>
            <w:r>
              <w:rPr>
                <w:noProof/>
                <w:webHidden/>
              </w:rPr>
              <w:fldChar w:fldCharType="separate"/>
            </w:r>
            <w:r>
              <w:rPr>
                <w:noProof/>
                <w:webHidden/>
              </w:rPr>
              <w:t>1</w:t>
            </w:r>
            <w:r>
              <w:rPr>
                <w:noProof/>
                <w:webHidden/>
              </w:rPr>
              <w:fldChar w:fldCharType="end"/>
            </w:r>
          </w:hyperlink>
        </w:p>
        <w:p w14:paraId="1D1212F4" w14:textId="2BBAF388" w:rsidR="000308D4" w:rsidRDefault="000308D4">
          <w:pPr>
            <w:pStyle w:val="TOC3"/>
            <w:tabs>
              <w:tab w:val="left" w:pos="1100"/>
              <w:tab w:val="right" w:leader="dot" w:pos="9016"/>
            </w:tabs>
            <w:rPr>
              <w:rFonts w:eastAsiaTheme="minorEastAsia"/>
              <w:noProof/>
              <w:lang w:eastAsia="en-GB"/>
            </w:rPr>
          </w:pPr>
          <w:hyperlink w:anchor="_Toc88731106" w:history="1">
            <w:r w:rsidRPr="002F3DAC">
              <w:rPr>
                <w:rStyle w:val="Hyperlink"/>
                <w:noProof/>
              </w:rPr>
              <w:t>1.3</w:t>
            </w:r>
            <w:r>
              <w:rPr>
                <w:rFonts w:eastAsiaTheme="minorEastAsia"/>
                <w:noProof/>
                <w:lang w:eastAsia="en-GB"/>
              </w:rPr>
              <w:tab/>
            </w:r>
            <w:r w:rsidRPr="002F3DAC">
              <w:rPr>
                <w:rStyle w:val="Hyperlink"/>
                <w:noProof/>
              </w:rPr>
              <w:t>Objectives</w:t>
            </w:r>
            <w:r>
              <w:rPr>
                <w:noProof/>
                <w:webHidden/>
              </w:rPr>
              <w:tab/>
            </w:r>
            <w:r>
              <w:rPr>
                <w:noProof/>
                <w:webHidden/>
              </w:rPr>
              <w:fldChar w:fldCharType="begin"/>
            </w:r>
            <w:r>
              <w:rPr>
                <w:noProof/>
                <w:webHidden/>
              </w:rPr>
              <w:instrText xml:space="preserve"> PAGEREF _Toc88731106 \h </w:instrText>
            </w:r>
            <w:r>
              <w:rPr>
                <w:noProof/>
                <w:webHidden/>
              </w:rPr>
            </w:r>
            <w:r>
              <w:rPr>
                <w:noProof/>
                <w:webHidden/>
              </w:rPr>
              <w:fldChar w:fldCharType="separate"/>
            </w:r>
            <w:r>
              <w:rPr>
                <w:noProof/>
                <w:webHidden/>
              </w:rPr>
              <w:t>1</w:t>
            </w:r>
            <w:r>
              <w:rPr>
                <w:noProof/>
                <w:webHidden/>
              </w:rPr>
              <w:fldChar w:fldCharType="end"/>
            </w:r>
          </w:hyperlink>
        </w:p>
        <w:p w14:paraId="596DC9C5" w14:textId="5A58611B" w:rsidR="000308D4" w:rsidRDefault="000308D4">
          <w:pPr>
            <w:pStyle w:val="TOC3"/>
            <w:tabs>
              <w:tab w:val="left" w:pos="1100"/>
              <w:tab w:val="right" w:leader="dot" w:pos="9016"/>
            </w:tabs>
            <w:rPr>
              <w:rFonts w:eastAsiaTheme="minorEastAsia"/>
              <w:noProof/>
              <w:lang w:eastAsia="en-GB"/>
            </w:rPr>
          </w:pPr>
          <w:hyperlink w:anchor="_Toc88731107" w:history="1">
            <w:r w:rsidRPr="002F3DAC">
              <w:rPr>
                <w:rStyle w:val="Hyperlink"/>
                <w:noProof/>
              </w:rPr>
              <w:t>1.4</w:t>
            </w:r>
            <w:r>
              <w:rPr>
                <w:rFonts w:eastAsiaTheme="minorEastAsia"/>
                <w:noProof/>
                <w:lang w:eastAsia="en-GB"/>
              </w:rPr>
              <w:tab/>
            </w:r>
            <w:r w:rsidRPr="002F3DAC">
              <w:rPr>
                <w:rStyle w:val="Hyperlink"/>
                <w:noProof/>
              </w:rPr>
              <w:t>Summary of the challenges and originality that you intend to bring to your project</w:t>
            </w:r>
            <w:r>
              <w:rPr>
                <w:noProof/>
                <w:webHidden/>
              </w:rPr>
              <w:tab/>
            </w:r>
            <w:r>
              <w:rPr>
                <w:noProof/>
                <w:webHidden/>
              </w:rPr>
              <w:fldChar w:fldCharType="begin"/>
            </w:r>
            <w:r>
              <w:rPr>
                <w:noProof/>
                <w:webHidden/>
              </w:rPr>
              <w:instrText xml:space="preserve"> PAGEREF _Toc88731107 \h </w:instrText>
            </w:r>
            <w:r>
              <w:rPr>
                <w:noProof/>
                <w:webHidden/>
              </w:rPr>
            </w:r>
            <w:r>
              <w:rPr>
                <w:noProof/>
                <w:webHidden/>
              </w:rPr>
              <w:fldChar w:fldCharType="separate"/>
            </w:r>
            <w:r>
              <w:rPr>
                <w:noProof/>
                <w:webHidden/>
              </w:rPr>
              <w:t>1</w:t>
            </w:r>
            <w:r>
              <w:rPr>
                <w:noProof/>
                <w:webHidden/>
              </w:rPr>
              <w:fldChar w:fldCharType="end"/>
            </w:r>
          </w:hyperlink>
        </w:p>
        <w:p w14:paraId="63E26E12" w14:textId="211441A5" w:rsidR="000308D4" w:rsidRDefault="000308D4">
          <w:pPr>
            <w:pStyle w:val="TOC2"/>
            <w:tabs>
              <w:tab w:val="left" w:pos="660"/>
              <w:tab w:val="right" w:leader="dot" w:pos="9016"/>
            </w:tabs>
            <w:rPr>
              <w:rFonts w:eastAsiaTheme="minorEastAsia"/>
              <w:noProof/>
              <w:lang w:eastAsia="en-GB"/>
            </w:rPr>
          </w:pPr>
          <w:hyperlink w:anchor="_Toc88731108" w:history="1">
            <w:r w:rsidRPr="002F3DAC">
              <w:rPr>
                <w:rStyle w:val="Hyperlink"/>
                <w:noProof/>
              </w:rPr>
              <w:t>2</w:t>
            </w:r>
            <w:r>
              <w:rPr>
                <w:rFonts w:eastAsiaTheme="minorEastAsia"/>
                <w:noProof/>
                <w:lang w:eastAsia="en-GB"/>
              </w:rPr>
              <w:tab/>
            </w:r>
            <w:r w:rsidRPr="002F3DAC">
              <w:rPr>
                <w:rStyle w:val="Hyperlink"/>
                <w:noProof/>
              </w:rPr>
              <w:t>Survey of Literature/Information Sources</w:t>
            </w:r>
            <w:r>
              <w:rPr>
                <w:noProof/>
                <w:webHidden/>
              </w:rPr>
              <w:tab/>
            </w:r>
            <w:r>
              <w:rPr>
                <w:noProof/>
                <w:webHidden/>
              </w:rPr>
              <w:fldChar w:fldCharType="begin"/>
            </w:r>
            <w:r>
              <w:rPr>
                <w:noProof/>
                <w:webHidden/>
              </w:rPr>
              <w:instrText xml:space="preserve"> PAGEREF _Toc88731108 \h </w:instrText>
            </w:r>
            <w:r>
              <w:rPr>
                <w:noProof/>
                <w:webHidden/>
              </w:rPr>
            </w:r>
            <w:r>
              <w:rPr>
                <w:noProof/>
                <w:webHidden/>
              </w:rPr>
              <w:fldChar w:fldCharType="separate"/>
            </w:r>
            <w:r>
              <w:rPr>
                <w:noProof/>
                <w:webHidden/>
              </w:rPr>
              <w:t>2</w:t>
            </w:r>
            <w:r>
              <w:rPr>
                <w:noProof/>
                <w:webHidden/>
              </w:rPr>
              <w:fldChar w:fldCharType="end"/>
            </w:r>
          </w:hyperlink>
        </w:p>
        <w:p w14:paraId="00A58AC6" w14:textId="224F8520" w:rsidR="000308D4" w:rsidRDefault="000308D4">
          <w:pPr>
            <w:pStyle w:val="TOC3"/>
            <w:tabs>
              <w:tab w:val="left" w:pos="1100"/>
              <w:tab w:val="right" w:leader="dot" w:pos="9016"/>
            </w:tabs>
            <w:rPr>
              <w:rFonts w:eastAsiaTheme="minorEastAsia"/>
              <w:noProof/>
              <w:lang w:eastAsia="en-GB"/>
            </w:rPr>
          </w:pPr>
          <w:hyperlink w:anchor="_Toc88731109" w:history="1">
            <w:r w:rsidRPr="002F3DAC">
              <w:rPr>
                <w:rStyle w:val="Hyperlink"/>
                <w:noProof/>
              </w:rPr>
              <w:t>2.1</w:t>
            </w:r>
            <w:r>
              <w:rPr>
                <w:rFonts w:eastAsiaTheme="minorEastAsia"/>
                <w:noProof/>
                <w:lang w:eastAsia="en-GB"/>
              </w:rPr>
              <w:tab/>
            </w:r>
            <w:r w:rsidRPr="002F3DAC">
              <w:rPr>
                <w:rStyle w:val="Hyperlink"/>
                <w:noProof/>
              </w:rPr>
              <w:t>Preliminary Research</w:t>
            </w:r>
            <w:r>
              <w:rPr>
                <w:noProof/>
                <w:webHidden/>
              </w:rPr>
              <w:tab/>
            </w:r>
            <w:r>
              <w:rPr>
                <w:noProof/>
                <w:webHidden/>
              </w:rPr>
              <w:fldChar w:fldCharType="begin"/>
            </w:r>
            <w:r>
              <w:rPr>
                <w:noProof/>
                <w:webHidden/>
              </w:rPr>
              <w:instrText xml:space="preserve"> PAGEREF _Toc88731109 \h </w:instrText>
            </w:r>
            <w:r>
              <w:rPr>
                <w:noProof/>
                <w:webHidden/>
              </w:rPr>
            </w:r>
            <w:r>
              <w:rPr>
                <w:noProof/>
                <w:webHidden/>
              </w:rPr>
              <w:fldChar w:fldCharType="separate"/>
            </w:r>
            <w:r>
              <w:rPr>
                <w:noProof/>
                <w:webHidden/>
              </w:rPr>
              <w:t>2</w:t>
            </w:r>
            <w:r>
              <w:rPr>
                <w:noProof/>
                <w:webHidden/>
              </w:rPr>
              <w:fldChar w:fldCharType="end"/>
            </w:r>
          </w:hyperlink>
        </w:p>
        <w:p w14:paraId="69C9866C" w14:textId="2469C29A" w:rsidR="000308D4" w:rsidRDefault="000308D4">
          <w:pPr>
            <w:pStyle w:val="TOC3"/>
            <w:tabs>
              <w:tab w:val="left" w:pos="1100"/>
              <w:tab w:val="right" w:leader="dot" w:pos="9016"/>
            </w:tabs>
            <w:rPr>
              <w:rFonts w:eastAsiaTheme="minorEastAsia"/>
              <w:noProof/>
              <w:lang w:eastAsia="en-GB"/>
            </w:rPr>
          </w:pPr>
          <w:hyperlink w:anchor="_Toc88731110" w:history="1">
            <w:r w:rsidRPr="002F3DAC">
              <w:rPr>
                <w:rStyle w:val="Hyperlink"/>
                <w:noProof/>
              </w:rPr>
              <w:t>2.2</w:t>
            </w:r>
            <w:r>
              <w:rPr>
                <w:rFonts w:eastAsiaTheme="minorEastAsia"/>
                <w:noProof/>
                <w:lang w:eastAsia="en-GB"/>
              </w:rPr>
              <w:tab/>
            </w:r>
            <w:r w:rsidRPr="002F3DAC">
              <w:rPr>
                <w:rStyle w:val="Hyperlink"/>
                <w:noProof/>
              </w:rPr>
              <w:t>Questionnaire Introduction</w:t>
            </w:r>
            <w:r>
              <w:rPr>
                <w:noProof/>
                <w:webHidden/>
              </w:rPr>
              <w:tab/>
            </w:r>
            <w:r>
              <w:rPr>
                <w:noProof/>
                <w:webHidden/>
              </w:rPr>
              <w:fldChar w:fldCharType="begin"/>
            </w:r>
            <w:r>
              <w:rPr>
                <w:noProof/>
                <w:webHidden/>
              </w:rPr>
              <w:instrText xml:space="preserve"> PAGEREF _Toc88731110 \h </w:instrText>
            </w:r>
            <w:r>
              <w:rPr>
                <w:noProof/>
                <w:webHidden/>
              </w:rPr>
            </w:r>
            <w:r>
              <w:rPr>
                <w:noProof/>
                <w:webHidden/>
              </w:rPr>
              <w:fldChar w:fldCharType="separate"/>
            </w:r>
            <w:r>
              <w:rPr>
                <w:noProof/>
                <w:webHidden/>
              </w:rPr>
              <w:t>2</w:t>
            </w:r>
            <w:r>
              <w:rPr>
                <w:noProof/>
                <w:webHidden/>
              </w:rPr>
              <w:fldChar w:fldCharType="end"/>
            </w:r>
          </w:hyperlink>
        </w:p>
        <w:p w14:paraId="7336DBC9" w14:textId="64004906" w:rsidR="000308D4" w:rsidRDefault="000308D4">
          <w:pPr>
            <w:pStyle w:val="TOC3"/>
            <w:tabs>
              <w:tab w:val="left" w:pos="1100"/>
              <w:tab w:val="right" w:leader="dot" w:pos="9016"/>
            </w:tabs>
            <w:rPr>
              <w:rFonts w:eastAsiaTheme="minorEastAsia"/>
              <w:noProof/>
              <w:lang w:eastAsia="en-GB"/>
            </w:rPr>
          </w:pPr>
          <w:hyperlink w:anchor="_Toc88731111" w:history="1">
            <w:r w:rsidRPr="002F3DAC">
              <w:rPr>
                <w:rStyle w:val="Hyperlink"/>
                <w:noProof/>
              </w:rPr>
              <w:t>2.3</w:t>
            </w:r>
            <w:r>
              <w:rPr>
                <w:rFonts w:eastAsiaTheme="minorEastAsia"/>
                <w:noProof/>
                <w:lang w:eastAsia="en-GB"/>
              </w:rPr>
              <w:tab/>
            </w:r>
            <w:r w:rsidRPr="002F3DAC">
              <w:rPr>
                <w:rStyle w:val="Hyperlink"/>
                <w:noProof/>
              </w:rPr>
              <w:t>Questionnaire Results and Further Research</w:t>
            </w:r>
            <w:r>
              <w:rPr>
                <w:noProof/>
                <w:webHidden/>
              </w:rPr>
              <w:tab/>
            </w:r>
            <w:r>
              <w:rPr>
                <w:noProof/>
                <w:webHidden/>
              </w:rPr>
              <w:fldChar w:fldCharType="begin"/>
            </w:r>
            <w:r>
              <w:rPr>
                <w:noProof/>
                <w:webHidden/>
              </w:rPr>
              <w:instrText xml:space="preserve"> PAGEREF _Toc88731111 \h </w:instrText>
            </w:r>
            <w:r>
              <w:rPr>
                <w:noProof/>
                <w:webHidden/>
              </w:rPr>
            </w:r>
            <w:r>
              <w:rPr>
                <w:noProof/>
                <w:webHidden/>
              </w:rPr>
              <w:fldChar w:fldCharType="separate"/>
            </w:r>
            <w:r>
              <w:rPr>
                <w:noProof/>
                <w:webHidden/>
              </w:rPr>
              <w:t>2</w:t>
            </w:r>
            <w:r>
              <w:rPr>
                <w:noProof/>
                <w:webHidden/>
              </w:rPr>
              <w:fldChar w:fldCharType="end"/>
            </w:r>
          </w:hyperlink>
        </w:p>
        <w:p w14:paraId="1A9AB1AC" w14:textId="4AB32ED3" w:rsidR="000308D4" w:rsidRDefault="000308D4">
          <w:pPr>
            <w:pStyle w:val="TOC2"/>
            <w:tabs>
              <w:tab w:val="left" w:pos="660"/>
              <w:tab w:val="right" w:leader="dot" w:pos="9016"/>
            </w:tabs>
            <w:rPr>
              <w:rFonts w:eastAsiaTheme="minorEastAsia"/>
              <w:noProof/>
              <w:lang w:eastAsia="en-GB"/>
            </w:rPr>
          </w:pPr>
          <w:hyperlink w:anchor="_Toc88731112" w:history="1">
            <w:r w:rsidRPr="002F3DAC">
              <w:rPr>
                <w:rStyle w:val="Hyperlink"/>
                <w:noProof/>
              </w:rPr>
              <w:t>3</w:t>
            </w:r>
            <w:r>
              <w:rPr>
                <w:rFonts w:eastAsiaTheme="minorEastAsia"/>
                <w:noProof/>
                <w:lang w:eastAsia="en-GB"/>
              </w:rPr>
              <w:tab/>
            </w:r>
            <w:r w:rsidRPr="002F3DAC">
              <w:rPr>
                <w:rStyle w:val="Hyperlink"/>
                <w:noProof/>
              </w:rPr>
              <w:t>Requirements</w:t>
            </w:r>
            <w:r>
              <w:rPr>
                <w:noProof/>
                <w:webHidden/>
              </w:rPr>
              <w:tab/>
            </w:r>
            <w:r>
              <w:rPr>
                <w:noProof/>
                <w:webHidden/>
              </w:rPr>
              <w:fldChar w:fldCharType="begin"/>
            </w:r>
            <w:r>
              <w:rPr>
                <w:noProof/>
                <w:webHidden/>
              </w:rPr>
              <w:instrText xml:space="preserve"> PAGEREF _Toc88731112 \h </w:instrText>
            </w:r>
            <w:r>
              <w:rPr>
                <w:noProof/>
                <w:webHidden/>
              </w:rPr>
            </w:r>
            <w:r>
              <w:rPr>
                <w:noProof/>
                <w:webHidden/>
              </w:rPr>
              <w:fldChar w:fldCharType="separate"/>
            </w:r>
            <w:r>
              <w:rPr>
                <w:noProof/>
                <w:webHidden/>
              </w:rPr>
              <w:t>5</w:t>
            </w:r>
            <w:r>
              <w:rPr>
                <w:noProof/>
                <w:webHidden/>
              </w:rPr>
              <w:fldChar w:fldCharType="end"/>
            </w:r>
          </w:hyperlink>
        </w:p>
        <w:p w14:paraId="3B9ECC81" w14:textId="4F388067" w:rsidR="000308D4" w:rsidRDefault="000308D4">
          <w:pPr>
            <w:pStyle w:val="TOC3"/>
            <w:tabs>
              <w:tab w:val="left" w:pos="1100"/>
              <w:tab w:val="right" w:leader="dot" w:pos="9016"/>
            </w:tabs>
            <w:rPr>
              <w:rFonts w:eastAsiaTheme="minorEastAsia"/>
              <w:noProof/>
              <w:lang w:eastAsia="en-GB"/>
            </w:rPr>
          </w:pPr>
          <w:hyperlink w:anchor="_Toc88731113" w:history="1">
            <w:r w:rsidRPr="002F3DAC">
              <w:rPr>
                <w:rStyle w:val="Hyperlink"/>
                <w:noProof/>
              </w:rPr>
              <w:t>3.1</w:t>
            </w:r>
            <w:r>
              <w:rPr>
                <w:rFonts w:eastAsiaTheme="minorEastAsia"/>
                <w:noProof/>
                <w:lang w:eastAsia="en-GB"/>
              </w:rPr>
              <w:tab/>
            </w:r>
            <w:r w:rsidRPr="002F3DAC">
              <w:rPr>
                <w:rStyle w:val="Hyperlink"/>
                <w:noProof/>
              </w:rPr>
              <w:t>Key Features:</w:t>
            </w:r>
            <w:r>
              <w:rPr>
                <w:noProof/>
                <w:webHidden/>
              </w:rPr>
              <w:tab/>
            </w:r>
            <w:r>
              <w:rPr>
                <w:noProof/>
                <w:webHidden/>
              </w:rPr>
              <w:fldChar w:fldCharType="begin"/>
            </w:r>
            <w:r>
              <w:rPr>
                <w:noProof/>
                <w:webHidden/>
              </w:rPr>
              <w:instrText xml:space="preserve"> PAGEREF _Toc88731113 \h </w:instrText>
            </w:r>
            <w:r>
              <w:rPr>
                <w:noProof/>
                <w:webHidden/>
              </w:rPr>
            </w:r>
            <w:r>
              <w:rPr>
                <w:noProof/>
                <w:webHidden/>
              </w:rPr>
              <w:fldChar w:fldCharType="separate"/>
            </w:r>
            <w:r>
              <w:rPr>
                <w:noProof/>
                <w:webHidden/>
              </w:rPr>
              <w:t>5</w:t>
            </w:r>
            <w:r>
              <w:rPr>
                <w:noProof/>
                <w:webHidden/>
              </w:rPr>
              <w:fldChar w:fldCharType="end"/>
            </w:r>
          </w:hyperlink>
        </w:p>
        <w:p w14:paraId="56185378" w14:textId="37FB0672" w:rsidR="000308D4" w:rsidRDefault="000308D4">
          <w:pPr>
            <w:pStyle w:val="TOC3"/>
            <w:tabs>
              <w:tab w:val="left" w:pos="1100"/>
              <w:tab w:val="right" w:leader="dot" w:pos="9016"/>
            </w:tabs>
            <w:rPr>
              <w:rFonts w:eastAsiaTheme="minorEastAsia"/>
              <w:noProof/>
              <w:lang w:eastAsia="en-GB"/>
            </w:rPr>
          </w:pPr>
          <w:hyperlink w:anchor="_Toc88731114" w:history="1">
            <w:r w:rsidRPr="002F3DAC">
              <w:rPr>
                <w:rStyle w:val="Hyperlink"/>
                <w:noProof/>
              </w:rPr>
              <w:t>3.2</w:t>
            </w:r>
            <w:r>
              <w:rPr>
                <w:rFonts w:eastAsiaTheme="minorEastAsia"/>
                <w:noProof/>
                <w:lang w:eastAsia="en-GB"/>
              </w:rPr>
              <w:tab/>
            </w:r>
            <w:r w:rsidRPr="002F3DAC">
              <w:rPr>
                <w:rStyle w:val="Hyperlink"/>
                <w:noProof/>
              </w:rPr>
              <w:t>Nice to have Features:</w:t>
            </w:r>
            <w:r>
              <w:rPr>
                <w:noProof/>
                <w:webHidden/>
              </w:rPr>
              <w:tab/>
            </w:r>
            <w:r>
              <w:rPr>
                <w:noProof/>
                <w:webHidden/>
              </w:rPr>
              <w:fldChar w:fldCharType="begin"/>
            </w:r>
            <w:r>
              <w:rPr>
                <w:noProof/>
                <w:webHidden/>
              </w:rPr>
              <w:instrText xml:space="preserve"> PAGEREF _Toc88731114 \h </w:instrText>
            </w:r>
            <w:r>
              <w:rPr>
                <w:noProof/>
                <w:webHidden/>
              </w:rPr>
            </w:r>
            <w:r>
              <w:rPr>
                <w:noProof/>
                <w:webHidden/>
              </w:rPr>
              <w:fldChar w:fldCharType="separate"/>
            </w:r>
            <w:r>
              <w:rPr>
                <w:noProof/>
                <w:webHidden/>
              </w:rPr>
              <w:t>5</w:t>
            </w:r>
            <w:r>
              <w:rPr>
                <w:noProof/>
                <w:webHidden/>
              </w:rPr>
              <w:fldChar w:fldCharType="end"/>
            </w:r>
          </w:hyperlink>
        </w:p>
        <w:p w14:paraId="7E46FDEE" w14:textId="7A6D9CCF" w:rsidR="000308D4" w:rsidRDefault="000308D4">
          <w:pPr>
            <w:pStyle w:val="TOC3"/>
            <w:tabs>
              <w:tab w:val="left" w:pos="1100"/>
              <w:tab w:val="right" w:leader="dot" w:pos="9016"/>
            </w:tabs>
            <w:rPr>
              <w:rFonts w:eastAsiaTheme="minorEastAsia"/>
              <w:noProof/>
              <w:lang w:eastAsia="en-GB"/>
            </w:rPr>
          </w:pPr>
          <w:hyperlink w:anchor="_Toc88731115" w:history="1">
            <w:r w:rsidRPr="002F3DAC">
              <w:rPr>
                <w:rStyle w:val="Hyperlink"/>
                <w:noProof/>
              </w:rPr>
              <w:t>3.3</w:t>
            </w:r>
            <w:r>
              <w:rPr>
                <w:rFonts w:eastAsiaTheme="minorEastAsia"/>
                <w:noProof/>
                <w:lang w:eastAsia="en-GB"/>
              </w:rPr>
              <w:tab/>
            </w:r>
            <w:r w:rsidRPr="002F3DAC">
              <w:rPr>
                <w:rStyle w:val="Hyperlink"/>
                <w:noProof/>
              </w:rPr>
              <w:t>Optional Features</w:t>
            </w:r>
            <w:r>
              <w:rPr>
                <w:noProof/>
                <w:webHidden/>
              </w:rPr>
              <w:tab/>
            </w:r>
            <w:r>
              <w:rPr>
                <w:noProof/>
                <w:webHidden/>
              </w:rPr>
              <w:fldChar w:fldCharType="begin"/>
            </w:r>
            <w:r>
              <w:rPr>
                <w:noProof/>
                <w:webHidden/>
              </w:rPr>
              <w:instrText xml:space="preserve"> PAGEREF _Toc88731115 \h </w:instrText>
            </w:r>
            <w:r>
              <w:rPr>
                <w:noProof/>
                <w:webHidden/>
              </w:rPr>
            </w:r>
            <w:r>
              <w:rPr>
                <w:noProof/>
                <w:webHidden/>
              </w:rPr>
              <w:fldChar w:fldCharType="separate"/>
            </w:r>
            <w:r>
              <w:rPr>
                <w:noProof/>
                <w:webHidden/>
              </w:rPr>
              <w:t>6</w:t>
            </w:r>
            <w:r>
              <w:rPr>
                <w:noProof/>
                <w:webHidden/>
              </w:rPr>
              <w:fldChar w:fldCharType="end"/>
            </w:r>
          </w:hyperlink>
        </w:p>
        <w:p w14:paraId="04887D6A" w14:textId="17BD31C3" w:rsidR="000308D4" w:rsidRDefault="000308D4">
          <w:pPr>
            <w:pStyle w:val="TOC2"/>
            <w:tabs>
              <w:tab w:val="left" w:pos="660"/>
              <w:tab w:val="right" w:leader="dot" w:pos="9016"/>
            </w:tabs>
            <w:rPr>
              <w:rFonts w:eastAsiaTheme="minorEastAsia"/>
              <w:noProof/>
              <w:lang w:eastAsia="en-GB"/>
            </w:rPr>
          </w:pPr>
          <w:hyperlink w:anchor="_Toc88731116" w:history="1">
            <w:r w:rsidRPr="002F3DAC">
              <w:rPr>
                <w:rStyle w:val="Hyperlink"/>
                <w:noProof/>
              </w:rPr>
              <w:t>4</w:t>
            </w:r>
            <w:r>
              <w:rPr>
                <w:rFonts w:eastAsiaTheme="minorEastAsia"/>
                <w:noProof/>
                <w:lang w:eastAsia="en-GB"/>
              </w:rPr>
              <w:tab/>
            </w:r>
            <w:r w:rsidRPr="002F3DAC">
              <w:rPr>
                <w:rStyle w:val="Hyperlink"/>
                <w:noProof/>
              </w:rPr>
              <w:t>Outline of Specification and Design</w:t>
            </w:r>
            <w:r>
              <w:rPr>
                <w:noProof/>
                <w:webHidden/>
              </w:rPr>
              <w:tab/>
            </w:r>
            <w:r>
              <w:rPr>
                <w:noProof/>
                <w:webHidden/>
              </w:rPr>
              <w:fldChar w:fldCharType="begin"/>
            </w:r>
            <w:r>
              <w:rPr>
                <w:noProof/>
                <w:webHidden/>
              </w:rPr>
              <w:instrText xml:space="preserve"> PAGEREF _Toc88731116 \h </w:instrText>
            </w:r>
            <w:r>
              <w:rPr>
                <w:noProof/>
                <w:webHidden/>
              </w:rPr>
            </w:r>
            <w:r>
              <w:rPr>
                <w:noProof/>
                <w:webHidden/>
              </w:rPr>
              <w:fldChar w:fldCharType="separate"/>
            </w:r>
            <w:r>
              <w:rPr>
                <w:noProof/>
                <w:webHidden/>
              </w:rPr>
              <w:t>6</w:t>
            </w:r>
            <w:r>
              <w:rPr>
                <w:noProof/>
                <w:webHidden/>
              </w:rPr>
              <w:fldChar w:fldCharType="end"/>
            </w:r>
          </w:hyperlink>
        </w:p>
        <w:p w14:paraId="033FF8FE" w14:textId="37160C30" w:rsidR="000308D4" w:rsidRDefault="000308D4">
          <w:pPr>
            <w:pStyle w:val="TOC3"/>
            <w:tabs>
              <w:tab w:val="left" w:pos="1100"/>
              <w:tab w:val="right" w:leader="dot" w:pos="9016"/>
            </w:tabs>
            <w:rPr>
              <w:rFonts w:eastAsiaTheme="minorEastAsia"/>
              <w:noProof/>
              <w:lang w:eastAsia="en-GB"/>
            </w:rPr>
          </w:pPr>
          <w:hyperlink w:anchor="_Toc88731117" w:history="1">
            <w:r w:rsidRPr="002F3DAC">
              <w:rPr>
                <w:rStyle w:val="Hyperlink"/>
                <w:noProof/>
              </w:rPr>
              <w:t>4.1</w:t>
            </w:r>
            <w:r>
              <w:rPr>
                <w:rFonts w:eastAsiaTheme="minorEastAsia"/>
                <w:noProof/>
                <w:lang w:eastAsia="en-GB"/>
              </w:rPr>
              <w:tab/>
            </w:r>
            <w:r w:rsidRPr="002F3DAC">
              <w:rPr>
                <w:rStyle w:val="Hyperlink"/>
                <w:noProof/>
              </w:rPr>
              <w:t>High-level overview of the architecture of the system</w:t>
            </w:r>
            <w:r>
              <w:rPr>
                <w:noProof/>
                <w:webHidden/>
              </w:rPr>
              <w:tab/>
            </w:r>
            <w:r>
              <w:rPr>
                <w:noProof/>
                <w:webHidden/>
              </w:rPr>
              <w:fldChar w:fldCharType="begin"/>
            </w:r>
            <w:r>
              <w:rPr>
                <w:noProof/>
                <w:webHidden/>
              </w:rPr>
              <w:instrText xml:space="preserve"> PAGEREF _Toc88731117 \h </w:instrText>
            </w:r>
            <w:r>
              <w:rPr>
                <w:noProof/>
                <w:webHidden/>
              </w:rPr>
            </w:r>
            <w:r>
              <w:rPr>
                <w:noProof/>
                <w:webHidden/>
              </w:rPr>
              <w:fldChar w:fldCharType="separate"/>
            </w:r>
            <w:r>
              <w:rPr>
                <w:noProof/>
                <w:webHidden/>
              </w:rPr>
              <w:t>6</w:t>
            </w:r>
            <w:r>
              <w:rPr>
                <w:noProof/>
                <w:webHidden/>
              </w:rPr>
              <w:fldChar w:fldCharType="end"/>
            </w:r>
          </w:hyperlink>
        </w:p>
        <w:p w14:paraId="483FE591" w14:textId="27C988BF" w:rsidR="000308D4" w:rsidRDefault="000308D4">
          <w:pPr>
            <w:pStyle w:val="TOC3"/>
            <w:tabs>
              <w:tab w:val="left" w:pos="1100"/>
              <w:tab w:val="right" w:leader="dot" w:pos="9016"/>
            </w:tabs>
            <w:rPr>
              <w:rFonts w:eastAsiaTheme="minorEastAsia"/>
              <w:noProof/>
              <w:lang w:eastAsia="en-GB"/>
            </w:rPr>
          </w:pPr>
          <w:hyperlink w:anchor="_Toc88731118" w:history="1">
            <w:r w:rsidRPr="002F3DAC">
              <w:rPr>
                <w:rStyle w:val="Hyperlink"/>
                <w:noProof/>
              </w:rPr>
              <w:t>4.2</w:t>
            </w:r>
            <w:r>
              <w:rPr>
                <w:rFonts w:eastAsiaTheme="minorEastAsia"/>
                <w:noProof/>
                <w:lang w:eastAsia="en-GB"/>
              </w:rPr>
              <w:tab/>
            </w:r>
            <w:r w:rsidRPr="002F3DAC">
              <w:rPr>
                <w:rStyle w:val="Hyperlink"/>
                <w:noProof/>
              </w:rPr>
              <w:t>APIs</w:t>
            </w:r>
            <w:r>
              <w:rPr>
                <w:noProof/>
                <w:webHidden/>
              </w:rPr>
              <w:tab/>
            </w:r>
            <w:r>
              <w:rPr>
                <w:noProof/>
                <w:webHidden/>
              </w:rPr>
              <w:fldChar w:fldCharType="begin"/>
            </w:r>
            <w:r>
              <w:rPr>
                <w:noProof/>
                <w:webHidden/>
              </w:rPr>
              <w:instrText xml:space="preserve"> PAGEREF _Toc88731118 \h </w:instrText>
            </w:r>
            <w:r>
              <w:rPr>
                <w:noProof/>
                <w:webHidden/>
              </w:rPr>
            </w:r>
            <w:r>
              <w:rPr>
                <w:noProof/>
                <w:webHidden/>
              </w:rPr>
              <w:fldChar w:fldCharType="separate"/>
            </w:r>
            <w:r>
              <w:rPr>
                <w:noProof/>
                <w:webHidden/>
              </w:rPr>
              <w:t>7</w:t>
            </w:r>
            <w:r>
              <w:rPr>
                <w:noProof/>
                <w:webHidden/>
              </w:rPr>
              <w:fldChar w:fldCharType="end"/>
            </w:r>
          </w:hyperlink>
        </w:p>
        <w:p w14:paraId="5656B57B" w14:textId="489077D9" w:rsidR="000308D4" w:rsidRDefault="000308D4">
          <w:pPr>
            <w:pStyle w:val="TOC3"/>
            <w:tabs>
              <w:tab w:val="left" w:pos="1100"/>
              <w:tab w:val="right" w:leader="dot" w:pos="9016"/>
            </w:tabs>
            <w:rPr>
              <w:rFonts w:eastAsiaTheme="minorEastAsia"/>
              <w:noProof/>
              <w:lang w:eastAsia="en-GB"/>
            </w:rPr>
          </w:pPr>
          <w:hyperlink w:anchor="_Toc88731119" w:history="1">
            <w:r w:rsidRPr="002F3DAC">
              <w:rPr>
                <w:rStyle w:val="Hyperlink"/>
                <w:noProof/>
              </w:rPr>
              <w:t>4.3</w:t>
            </w:r>
            <w:r>
              <w:rPr>
                <w:rFonts w:eastAsiaTheme="minorEastAsia"/>
                <w:noProof/>
                <w:lang w:eastAsia="en-GB"/>
              </w:rPr>
              <w:tab/>
            </w:r>
            <w:r w:rsidRPr="002F3DAC">
              <w:rPr>
                <w:rStyle w:val="Hyperlink"/>
                <w:noProof/>
              </w:rPr>
              <w:t>Database</w:t>
            </w:r>
            <w:r>
              <w:rPr>
                <w:noProof/>
                <w:webHidden/>
              </w:rPr>
              <w:tab/>
            </w:r>
            <w:r>
              <w:rPr>
                <w:noProof/>
                <w:webHidden/>
              </w:rPr>
              <w:fldChar w:fldCharType="begin"/>
            </w:r>
            <w:r>
              <w:rPr>
                <w:noProof/>
                <w:webHidden/>
              </w:rPr>
              <w:instrText xml:space="preserve"> PAGEREF _Toc88731119 \h </w:instrText>
            </w:r>
            <w:r>
              <w:rPr>
                <w:noProof/>
                <w:webHidden/>
              </w:rPr>
            </w:r>
            <w:r>
              <w:rPr>
                <w:noProof/>
                <w:webHidden/>
              </w:rPr>
              <w:fldChar w:fldCharType="separate"/>
            </w:r>
            <w:r>
              <w:rPr>
                <w:noProof/>
                <w:webHidden/>
              </w:rPr>
              <w:t>7</w:t>
            </w:r>
            <w:r>
              <w:rPr>
                <w:noProof/>
                <w:webHidden/>
              </w:rPr>
              <w:fldChar w:fldCharType="end"/>
            </w:r>
          </w:hyperlink>
        </w:p>
        <w:p w14:paraId="577D1D4D" w14:textId="5693AB6A" w:rsidR="000308D4" w:rsidRDefault="000308D4">
          <w:pPr>
            <w:pStyle w:val="TOC3"/>
            <w:tabs>
              <w:tab w:val="left" w:pos="1100"/>
              <w:tab w:val="right" w:leader="dot" w:pos="9016"/>
            </w:tabs>
            <w:rPr>
              <w:rFonts w:eastAsiaTheme="minorEastAsia"/>
              <w:noProof/>
              <w:lang w:eastAsia="en-GB"/>
            </w:rPr>
          </w:pPr>
          <w:hyperlink w:anchor="_Toc88731120" w:history="1">
            <w:r w:rsidRPr="002F3DAC">
              <w:rPr>
                <w:rStyle w:val="Hyperlink"/>
                <w:noProof/>
              </w:rPr>
              <w:t>4.4</w:t>
            </w:r>
            <w:r>
              <w:rPr>
                <w:rFonts w:eastAsiaTheme="minorEastAsia"/>
                <w:noProof/>
                <w:lang w:eastAsia="en-GB"/>
              </w:rPr>
              <w:tab/>
            </w:r>
            <w:r w:rsidRPr="002F3DAC">
              <w:rPr>
                <w:rStyle w:val="Hyperlink"/>
                <w:noProof/>
              </w:rPr>
              <w:t>Class Diagram</w:t>
            </w:r>
            <w:r>
              <w:rPr>
                <w:noProof/>
                <w:webHidden/>
              </w:rPr>
              <w:tab/>
            </w:r>
            <w:r>
              <w:rPr>
                <w:noProof/>
                <w:webHidden/>
              </w:rPr>
              <w:fldChar w:fldCharType="begin"/>
            </w:r>
            <w:r>
              <w:rPr>
                <w:noProof/>
                <w:webHidden/>
              </w:rPr>
              <w:instrText xml:space="preserve"> PAGEREF _Toc88731120 \h </w:instrText>
            </w:r>
            <w:r>
              <w:rPr>
                <w:noProof/>
                <w:webHidden/>
              </w:rPr>
            </w:r>
            <w:r>
              <w:rPr>
                <w:noProof/>
                <w:webHidden/>
              </w:rPr>
              <w:fldChar w:fldCharType="separate"/>
            </w:r>
            <w:r>
              <w:rPr>
                <w:noProof/>
                <w:webHidden/>
              </w:rPr>
              <w:t>8</w:t>
            </w:r>
            <w:r>
              <w:rPr>
                <w:noProof/>
                <w:webHidden/>
              </w:rPr>
              <w:fldChar w:fldCharType="end"/>
            </w:r>
          </w:hyperlink>
        </w:p>
        <w:p w14:paraId="75DA0935" w14:textId="49583A47" w:rsidR="000308D4" w:rsidRDefault="000308D4">
          <w:pPr>
            <w:pStyle w:val="TOC2"/>
            <w:tabs>
              <w:tab w:val="left" w:pos="660"/>
              <w:tab w:val="right" w:leader="dot" w:pos="9016"/>
            </w:tabs>
            <w:rPr>
              <w:rFonts w:eastAsiaTheme="minorEastAsia"/>
              <w:noProof/>
              <w:lang w:eastAsia="en-GB"/>
            </w:rPr>
          </w:pPr>
          <w:hyperlink w:anchor="_Toc88731121" w:history="1">
            <w:r w:rsidRPr="002F3DAC">
              <w:rPr>
                <w:rStyle w:val="Hyperlink"/>
                <w:noProof/>
              </w:rPr>
              <w:t>5</w:t>
            </w:r>
            <w:r>
              <w:rPr>
                <w:rFonts w:eastAsiaTheme="minorEastAsia"/>
                <w:noProof/>
                <w:lang w:eastAsia="en-GB"/>
              </w:rPr>
              <w:tab/>
            </w:r>
            <w:r w:rsidRPr="002F3DAC">
              <w:rPr>
                <w:rStyle w:val="Hyperlink"/>
                <w:noProof/>
              </w:rPr>
              <w:t>Planning and Timescales</w:t>
            </w:r>
            <w:r>
              <w:rPr>
                <w:noProof/>
                <w:webHidden/>
              </w:rPr>
              <w:tab/>
            </w:r>
            <w:r>
              <w:rPr>
                <w:noProof/>
                <w:webHidden/>
              </w:rPr>
              <w:fldChar w:fldCharType="begin"/>
            </w:r>
            <w:r>
              <w:rPr>
                <w:noProof/>
                <w:webHidden/>
              </w:rPr>
              <w:instrText xml:space="preserve"> PAGEREF _Toc88731121 \h </w:instrText>
            </w:r>
            <w:r>
              <w:rPr>
                <w:noProof/>
                <w:webHidden/>
              </w:rPr>
            </w:r>
            <w:r>
              <w:rPr>
                <w:noProof/>
                <w:webHidden/>
              </w:rPr>
              <w:fldChar w:fldCharType="separate"/>
            </w:r>
            <w:r>
              <w:rPr>
                <w:noProof/>
                <w:webHidden/>
              </w:rPr>
              <w:t>9</w:t>
            </w:r>
            <w:r>
              <w:rPr>
                <w:noProof/>
                <w:webHidden/>
              </w:rPr>
              <w:fldChar w:fldCharType="end"/>
            </w:r>
          </w:hyperlink>
        </w:p>
        <w:p w14:paraId="48A02838" w14:textId="679552E7" w:rsidR="000308D4" w:rsidRDefault="000308D4">
          <w:pPr>
            <w:pStyle w:val="TOC3"/>
            <w:tabs>
              <w:tab w:val="left" w:pos="1100"/>
              <w:tab w:val="right" w:leader="dot" w:pos="9016"/>
            </w:tabs>
            <w:rPr>
              <w:rFonts w:eastAsiaTheme="minorEastAsia"/>
              <w:noProof/>
              <w:lang w:eastAsia="en-GB"/>
            </w:rPr>
          </w:pPr>
          <w:hyperlink w:anchor="_Toc88731122" w:history="1">
            <w:r w:rsidRPr="002F3DAC">
              <w:rPr>
                <w:rStyle w:val="Hyperlink"/>
                <w:noProof/>
              </w:rPr>
              <w:t>5.1</w:t>
            </w:r>
            <w:r>
              <w:rPr>
                <w:rFonts w:eastAsiaTheme="minorEastAsia"/>
                <w:noProof/>
                <w:lang w:eastAsia="en-GB"/>
              </w:rPr>
              <w:tab/>
            </w:r>
            <w:r w:rsidRPr="002F3DAC">
              <w:rPr>
                <w:rStyle w:val="Hyperlink"/>
                <w:noProof/>
              </w:rPr>
              <w:t>Semester 1: 08/10/2021 – 14/01/2022</w:t>
            </w:r>
            <w:r>
              <w:rPr>
                <w:noProof/>
                <w:webHidden/>
              </w:rPr>
              <w:tab/>
            </w:r>
            <w:r>
              <w:rPr>
                <w:noProof/>
                <w:webHidden/>
              </w:rPr>
              <w:fldChar w:fldCharType="begin"/>
            </w:r>
            <w:r>
              <w:rPr>
                <w:noProof/>
                <w:webHidden/>
              </w:rPr>
              <w:instrText xml:space="preserve"> PAGEREF _Toc88731122 \h </w:instrText>
            </w:r>
            <w:r>
              <w:rPr>
                <w:noProof/>
                <w:webHidden/>
              </w:rPr>
            </w:r>
            <w:r>
              <w:rPr>
                <w:noProof/>
                <w:webHidden/>
              </w:rPr>
              <w:fldChar w:fldCharType="separate"/>
            </w:r>
            <w:r>
              <w:rPr>
                <w:noProof/>
                <w:webHidden/>
              </w:rPr>
              <w:t>9</w:t>
            </w:r>
            <w:r>
              <w:rPr>
                <w:noProof/>
                <w:webHidden/>
              </w:rPr>
              <w:fldChar w:fldCharType="end"/>
            </w:r>
          </w:hyperlink>
        </w:p>
        <w:p w14:paraId="4333D0D3" w14:textId="1027E8EC" w:rsidR="000308D4" w:rsidRDefault="000308D4">
          <w:pPr>
            <w:pStyle w:val="TOC3"/>
            <w:tabs>
              <w:tab w:val="left" w:pos="1100"/>
              <w:tab w:val="right" w:leader="dot" w:pos="9016"/>
            </w:tabs>
            <w:rPr>
              <w:rFonts w:eastAsiaTheme="minorEastAsia"/>
              <w:noProof/>
              <w:lang w:eastAsia="en-GB"/>
            </w:rPr>
          </w:pPr>
          <w:hyperlink w:anchor="_Toc88731123" w:history="1">
            <w:r w:rsidRPr="002F3DAC">
              <w:rPr>
                <w:rStyle w:val="Hyperlink"/>
                <w:noProof/>
              </w:rPr>
              <w:t>5.2</w:t>
            </w:r>
            <w:r>
              <w:rPr>
                <w:rFonts w:eastAsiaTheme="minorEastAsia"/>
                <w:noProof/>
                <w:lang w:eastAsia="en-GB"/>
              </w:rPr>
              <w:tab/>
            </w:r>
            <w:r w:rsidRPr="002F3DAC">
              <w:rPr>
                <w:rStyle w:val="Hyperlink"/>
                <w:noProof/>
              </w:rPr>
              <w:t>Semester 2: 17/01/2022 – 09/05/2022</w:t>
            </w:r>
            <w:r>
              <w:rPr>
                <w:noProof/>
                <w:webHidden/>
              </w:rPr>
              <w:tab/>
            </w:r>
            <w:r>
              <w:rPr>
                <w:noProof/>
                <w:webHidden/>
              </w:rPr>
              <w:fldChar w:fldCharType="begin"/>
            </w:r>
            <w:r>
              <w:rPr>
                <w:noProof/>
                <w:webHidden/>
              </w:rPr>
              <w:instrText xml:space="preserve"> PAGEREF _Toc88731123 \h </w:instrText>
            </w:r>
            <w:r>
              <w:rPr>
                <w:noProof/>
                <w:webHidden/>
              </w:rPr>
            </w:r>
            <w:r>
              <w:rPr>
                <w:noProof/>
                <w:webHidden/>
              </w:rPr>
              <w:fldChar w:fldCharType="separate"/>
            </w:r>
            <w:r>
              <w:rPr>
                <w:noProof/>
                <w:webHidden/>
              </w:rPr>
              <w:t>10</w:t>
            </w:r>
            <w:r>
              <w:rPr>
                <w:noProof/>
                <w:webHidden/>
              </w:rPr>
              <w:fldChar w:fldCharType="end"/>
            </w:r>
          </w:hyperlink>
        </w:p>
        <w:p w14:paraId="35DEF862" w14:textId="22692B8D" w:rsidR="000308D4" w:rsidRDefault="000308D4">
          <w:pPr>
            <w:pStyle w:val="TOC3"/>
            <w:tabs>
              <w:tab w:val="left" w:pos="1100"/>
              <w:tab w:val="right" w:leader="dot" w:pos="9016"/>
            </w:tabs>
            <w:rPr>
              <w:rFonts w:eastAsiaTheme="minorEastAsia"/>
              <w:noProof/>
              <w:lang w:eastAsia="en-GB"/>
            </w:rPr>
          </w:pPr>
          <w:hyperlink w:anchor="_Toc88731124" w:history="1">
            <w:r w:rsidRPr="002F3DAC">
              <w:rPr>
                <w:rStyle w:val="Hyperlink"/>
                <w:noProof/>
              </w:rPr>
              <w:t>5.3</w:t>
            </w:r>
            <w:r>
              <w:rPr>
                <w:rFonts w:eastAsiaTheme="minorEastAsia"/>
                <w:noProof/>
                <w:lang w:eastAsia="en-GB"/>
              </w:rPr>
              <w:tab/>
            </w:r>
            <w:r w:rsidRPr="002F3DAC">
              <w:rPr>
                <w:rStyle w:val="Hyperlink"/>
                <w:noProof/>
              </w:rPr>
              <w:t>Milestones</w:t>
            </w:r>
            <w:r>
              <w:rPr>
                <w:noProof/>
                <w:webHidden/>
              </w:rPr>
              <w:tab/>
            </w:r>
            <w:r>
              <w:rPr>
                <w:noProof/>
                <w:webHidden/>
              </w:rPr>
              <w:fldChar w:fldCharType="begin"/>
            </w:r>
            <w:r>
              <w:rPr>
                <w:noProof/>
                <w:webHidden/>
              </w:rPr>
              <w:instrText xml:space="preserve"> PAGEREF _Toc88731124 \h </w:instrText>
            </w:r>
            <w:r>
              <w:rPr>
                <w:noProof/>
                <w:webHidden/>
              </w:rPr>
            </w:r>
            <w:r>
              <w:rPr>
                <w:noProof/>
                <w:webHidden/>
              </w:rPr>
              <w:fldChar w:fldCharType="separate"/>
            </w:r>
            <w:r>
              <w:rPr>
                <w:noProof/>
                <w:webHidden/>
              </w:rPr>
              <w:t>12</w:t>
            </w:r>
            <w:r>
              <w:rPr>
                <w:noProof/>
                <w:webHidden/>
              </w:rPr>
              <w:fldChar w:fldCharType="end"/>
            </w:r>
          </w:hyperlink>
        </w:p>
        <w:p w14:paraId="45EB9740" w14:textId="73FE2C06" w:rsidR="000308D4" w:rsidRDefault="000308D4">
          <w:pPr>
            <w:pStyle w:val="TOC3"/>
            <w:tabs>
              <w:tab w:val="left" w:pos="1100"/>
              <w:tab w:val="right" w:leader="dot" w:pos="9016"/>
            </w:tabs>
            <w:rPr>
              <w:rFonts w:eastAsiaTheme="minorEastAsia"/>
              <w:noProof/>
              <w:lang w:eastAsia="en-GB"/>
            </w:rPr>
          </w:pPr>
          <w:hyperlink w:anchor="_Toc88731125" w:history="1">
            <w:r w:rsidRPr="002F3DAC">
              <w:rPr>
                <w:rStyle w:val="Hyperlink"/>
                <w:noProof/>
              </w:rPr>
              <w:t>5.4</w:t>
            </w:r>
            <w:r>
              <w:rPr>
                <w:rFonts w:eastAsiaTheme="minorEastAsia"/>
                <w:noProof/>
                <w:lang w:eastAsia="en-GB"/>
              </w:rPr>
              <w:tab/>
            </w:r>
            <w:r w:rsidRPr="002F3DAC">
              <w:rPr>
                <w:rStyle w:val="Hyperlink"/>
                <w:noProof/>
              </w:rPr>
              <w:t>Gantt Chart</w:t>
            </w:r>
            <w:r>
              <w:rPr>
                <w:noProof/>
                <w:webHidden/>
              </w:rPr>
              <w:tab/>
            </w:r>
            <w:r>
              <w:rPr>
                <w:noProof/>
                <w:webHidden/>
              </w:rPr>
              <w:fldChar w:fldCharType="begin"/>
            </w:r>
            <w:r>
              <w:rPr>
                <w:noProof/>
                <w:webHidden/>
              </w:rPr>
              <w:instrText xml:space="preserve"> PAGEREF _Toc88731125 \h </w:instrText>
            </w:r>
            <w:r>
              <w:rPr>
                <w:noProof/>
                <w:webHidden/>
              </w:rPr>
            </w:r>
            <w:r>
              <w:rPr>
                <w:noProof/>
                <w:webHidden/>
              </w:rPr>
              <w:fldChar w:fldCharType="separate"/>
            </w:r>
            <w:r>
              <w:rPr>
                <w:noProof/>
                <w:webHidden/>
              </w:rPr>
              <w:t>13</w:t>
            </w:r>
            <w:r>
              <w:rPr>
                <w:noProof/>
                <w:webHidden/>
              </w:rPr>
              <w:fldChar w:fldCharType="end"/>
            </w:r>
          </w:hyperlink>
        </w:p>
        <w:p w14:paraId="7A164F4F" w14:textId="1BDAC77F" w:rsidR="000308D4" w:rsidRDefault="000308D4">
          <w:pPr>
            <w:pStyle w:val="TOC2"/>
            <w:tabs>
              <w:tab w:val="left" w:pos="660"/>
              <w:tab w:val="right" w:leader="dot" w:pos="9016"/>
            </w:tabs>
            <w:rPr>
              <w:rFonts w:eastAsiaTheme="minorEastAsia"/>
              <w:noProof/>
              <w:lang w:eastAsia="en-GB"/>
            </w:rPr>
          </w:pPr>
          <w:hyperlink w:anchor="_Toc88731126" w:history="1">
            <w:r w:rsidRPr="002F3DAC">
              <w:rPr>
                <w:rStyle w:val="Hyperlink"/>
                <w:noProof/>
              </w:rPr>
              <w:t>6</w:t>
            </w:r>
            <w:r>
              <w:rPr>
                <w:rFonts w:eastAsiaTheme="minorEastAsia"/>
                <w:noProof/>
                <w:lang w:eastAsia="en-GB"/>
              </w:rPr>
              <w:tab/>
            </w:r>
            <w:r w:rsidRPr="002F3DAC">
              <w:rPr>
                <w:rStyle w:val="Hyperlink"/>
                <w:noProof/>
              </w:rPr>
              <w:t>References</w:t>
            </w:r>
            <w:r>
              <w:rPr>
                <w:noProof/>
                <w:webHidden/>
              </w:rPr>
              <w:tab/>
            </w:r>
            <w:r>
              <w:rPr>
                <w:noProof/>
                <w:webHidden/>
              </w:rPr>
              <w:fldChar w:fldCharType="begin"/>
            </w:r>
            <w:r>
              <w:rPr>
                <w:noProof/>
                <w:webHidden/>
              </w:rPr>
              <w:instrText xml:space="preserve"> PAGEREF _Toc88731126 \h </w:instrText>
            </w:r>
            <w:r>
              <w:rPr>
                <w:noProof/>
                <w:webHidden/>
              </w:rPr>
            </w:r>
            <w:r>
              <w:rPr>
                <w:noProof/>
                <w:webHidden/>
              </w:rPr>
              <w:fldChar w:fldCharType="separate"/>
            </w:r>
            <w:r>
              <w:rPr>
                <w:noProof/>
                <w:webHidden/>
              </w:rPr>
              <w:t>16</w:t>
            </w:r>
            <w:r>
              <w:rPr>
                <w:noProof/>
                <w:webHidden/>
              </w:rPr>
              <w:fldChar w:fldCharType="end"/>
            </w:r>
          </w:hyperlink>
        </w:p>
        <w:p w14:paraId="44ED7A77" w14:textId="38C93E17" w:rsidR="000308D4" w:rsidRDefault="000308D4">
          <w:pPr>
            <w:pStyle w:val="TOC2"/>
            <w:tabs>
              <w:tab w:val="left" w:pos="660"/>
              <w:tab w:val="right" w:leader="dot" w:pos="9016"/>
            </w:tabs>
            <w:rPr>
              <w:rFonts w:eastAsiaTheme="minorEastAsia"/>
              <w:noProof/>
              <w:lang w:eastAsia="en-GB"/>
            </w:rPr>
          </w:pPr>
          <w:hyperlink w:anchor="_Toc88731127" w:history="1">
            <w:r w:rsidRPr="002F3DAC">
              <w:rPr>
                <w:rStyle w:val="Hyperlink"/>
                <w:noProof/>
              </w:rPr>
              <w:t>7</w:t>
            </w:r>
            <w:r>
              <w:rPr>
                <w:rFonts w:eastAsiaTheme="minorEastAsia"/>
                <w:noProof/>
                <w:lang w:eastAsia="en-GB"/>
              </w:rPr>
              <w:tab/>
            </w:r>
            <w:r w:rsidRPr="002F3DAC">
              <w:rPr>
                <w:rStyle w:val="Hyperlink"/>
                <w:noProof/>
              </w:rPr>
              <w:t>Appendix A</w:t>
            </w:r>
            <w:r>
              <w:rPr>
                <w:noProof/>
                <w:webHidden/>
              </w:rPr>
              <w:tab/>
            </w:r>
            <w:r>
              <w:rPr>
                <w:noProof/>
                <w:webHidden/>
              </w:rPr>
              <w:fldChar w:fldCharType="begin"/>
            </w:r>
            <w:r>
              <w:rPr>
                <w:noProof/>
                <w:webHidden/>
              </w:rPr>
              <w:instrText xml:space="preserve"> PAGEREF _Toc88731127 \h </w:instrText>
            </w:r>
            <w:r>
              <w:rPr>
                <w:noProof/>
                <w:webHidden/>
              </w:rPr>
            </w:r>
            <w:r>
              <w:rPr>
                <w:noProof/>
                <w:webHidden/>
              </w:rPr>
              <w:fldChar w:fldCharType="separate"/>
            </w:r>
            <w:r>
              <w:rPr>
                <w:noProof/>
                <w:webHidden/>
              </w:rPr>
              <w:t>17</w:t>
            </w:r>
            <w:r>
              <w:rPr>
                <w:noProof/>
                <w:webHidden/>
              </w:rPr>
              <w:fldChar w:fldCharType="end"/>
            </w:r>
          </w:hyperlink>
        </w:p>
        <w:p w14:paraId="65800F4E" w14:textId="46D6EF17" w:rsidR="000308D4" w:rsidRDefault="000308D4">
          <w:pPr>
            <w:pStyle w:val="TOC2"/>
            <w:tabs>
              <w:tab w:val="left" w:pos="660"/>
              <w:tab w:val="right" w:leader="dot" w:pos="9016"/>
            </w:tabs>
            <w:rPr>
              <w:rFonts w:eastAsiaTheme="minorEastAsia"/>
              <w:noProof/>
              <w:lang w:eastAsia="en-GB"/>
            </w:rPr>
          </w:pPr>
          <w:hyperlink w:anchor="_Toc88731128" w:history="1">
            <w:r w:rsidRPr="002F3DAC">
              <w:rPr>
                <w:rStyle w:val="Hyperlink"/>
                <w:noProof/>
              </w:rPr>
              <w:t>8</w:t>
            </w:r>
            <w:r>
              <w:rPr>
                <w:rFonts w:eastAsiaTheme="minorEastAsia"/>
                <w:noProof/>
                <w:lang w:eastAsia="en-GB"/>
              </w:rPr>
              <w:tab/>
            </w:r>
            <w:r w:rsidRPr="002F3DAC">
              <w:rPr>
                <w:rStyle w:val="Hyperlink"/>
                <w:noProof/>
              </w:rPr>
              <w:t>Appendix B</w:t>
            </w:r>
            <w:r>
              <w:rPr>
                <w:noProof/>
                <w:webHidden/>
              </w:rPr>
              <w:tab/>
            </w:r>
            <w:r>
              <w:rPr>
                <w:noProof/>
                <w:webHidden/>
              </w:rPr>
              <w:fldChar w:fldCharType="begin"/>
            </w:r>
            <w:r>
              <w:rPr>
                <w:noProof/>
                <w:webHidden/>
              </w:rPr>
              <w:instrText xml:space="preserve"> PAGEREF _Toc88731128 \h </w:instrText>
            </w:r>
            <w:r>
              <w:rPr>
                <w:noProof/>
                <w:webHidden/>
              </w:rPr>
            </w:r>
            <w:r>
              <w:rPr>
                <w:noProof/>
                <w:webHidden/>
              </w:rPr>
              <w:fldChar w:fldCharType="separate"/>
            </w:r>
            <w:r>
              <w:rPr>
                <w:noProof/>
                <w:webHidden/>
              </w:rPr>
              <w:t>21</w:t>
            </w:r>
            <w:r>
              <w:rPr>
                <w:noProof/>
                <w:webHidden/>
              </w:rPr>
              <w:fldChar w:fldCharType="end"/>
            </w:r>
          </w:hyperlink>
        </w:p>
        <w:p w14:paraId="40DF0EE8" w14:textId="7CD808A3" w:rsidR="00B53354" w:rsidRDefault="00B53354">
          <w:r>
            <w:rPr>
              <w:b/>
              <w:bCs/>
              <w:noProof/>
            </w:rPr>
            <w:fldChar w:fldCharType="end"/>
          </w:r>
        </w:p>
      </w:sdtContent>
    </w:sdt>
    <w:p w14:paraId="54A04118" w14:textId="77777777" w:rsidR="00B53354" w:rsidRDefault="00B53354">
      <w:r>
        <w:br w:type="page"/>
      </w:r>
    </w:p>
    <w:p w14:paraId="42C4BEA1" w14:textId="6058AFEA" w:rsidR="00DC42F0" w:rsidRPr="003A6DA2" w:rsidRDefault="00DC42F0" w:rsidP="003A6DA2">
      <w:pPr>
        <w:pStyle w:val="Heading1"/>
      </w:pPr>
      <w:bookmarkStart w:id="0" w:name="_Toc88731102"/>
      <w:r w:rsidRPr="003A6DA2">
        <w:lastRenderedPageBreak/>
        <w:t>Declaration</w:t>
      </w:r>
      <w:bookmarkEnd w:id="0"/>
    </w:p>
    <w:p w14:paraId="234A81F1" w14:textId="3C5FD03E" w:rsidR="00B53354" w:rsidRDefault="00B53354">
      <w:r>
        <w:rPr>
          <w:noProof/>
        </w:rPr>
        <w:drawing>
          <wp:inline distT="0" distB="0" distL="0" distR="0" wp14:anchorId="61E3F5F4" wp14:editId="68B65A31">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DE4B2F">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FD1EF9">
      <w:pPr>
        <w:pStyle w:val="Heading2"/>
      </w:pPr>
      <w:bookmarkStart w:id="1" w:name="_Toc88311792"/>
      <w:bookmarkStart w:id="2" w:name="_Toc88731103"/>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731104"/>
      <w:r>
        <w:t>Introduction</w:t>
      </w:r>
      <w:bookmarkEnd w:id="3"/>
    </w:p>
    <w:p w14:paraId="2F56D673" w14:textId="738D701A"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731105"/>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731106"/>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0D3F75F5"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w:t>
      </w:r>
      <w:r w:rsidR="00267C91">
        <w:t xml:space="preserve"> </w:t>
      </w:r>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Implement a 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44018B8B" w14:textId="1988631E" w:rsidR="00897BEC" w:rsidRDefault="00885A2D" w:rsidP="00897BEC">
      <w:pPr>
        <w:pStyle w:val="ListParagraph"/>
        <w:numPr>
          <w:ilvl w:val="0"/>
          <w:numId w:val="10"/>
        </w:numPr>
      </w:pPr>
      <w:r>
        <w:t>Implement a way for users to save progress on a checklist</w:t>
      </w:r>
    </w:p>
    <w:p w14:paraId="6F51171D" w14:textId="7D9C4780" w:rsidR="00C643A7" w:rsidRDefault="00F03549" w:rsidP="00F03549">
      <w:pPr>
        <w:pStyle w:val="Heading3"/>
      </w:pPr>
      <w:bookmarkStart w:id="7" w:name="_Toc88731107"/>
      <w:r>
        <w:t>S</w:t>
      </w:r>
      <w:r w:rsidRPr="00F03549">
        <w:t>ummary of the challenges and originality that you intend to bring to your project</w:t>
      </w:r>
      <w:bookmarkEnd w:id="7"/>
    </w:p>
    <w:p w14:paraId="1FEABAB9" w14:textId="65E4BC46" w:rsidR="00025D93" w:rsidRDefault="00D070C2" w:rsidP="0080552A">
      <w:r>
        <w:t xml:space="preserve">I will be reusing </w:t>
      </w:r>
      <w:r w:rsidR="00701B72">
        <w:t xml:space="preserve">premade </w:t>
      </w:r>
      <w:r>
        <w:t>APIs to help develop my software</w:t>
      </w:r>
      <w:r w:rsidR="00025D93">
        <w:t xml:space="preserve"> </w:t>
      </w:r>
      <w:r w:rsidR="00701B72">
        <w:t xml:space="preserve">as these contain all the data that I need. </w:t>
      </w:r>
      <w:r w:rsidR="00025D93">
        <w:t xml:space="preserve">I expect </w:t>
      </w:r>
      <w:r w:rsidR="00701B72">
        <w:t>that it will</w:t>
      </w:r>
      <w:r w:rsidR="00025D93">
        <w:t xml:space="preserve"> be </w:t>
      </w:r>
      <w:r w:rsidR="00701B72">
        <w:t xml:space="preserve">a </w:t>
      </w:r>
      <w:r w:rsidR="00025D93">
        <w:t>challeng</w:t>
      </w:r>
      <w:r w:rsidR="00701B72">
        <w:t>e</w:t>
      </w:r>
      <w:r w:rsidR="00025D93">
        <w:t xml:space="preserve"> to connect </w:t>
      </w:r>
      <w:r w:rsidR="00701B72">
        <w:t xml:space="preserve">the APIs </w:t>
      </w:r>
      <w:r w:rsidR="00025D93">
        <w:t>to my program.</w:t>
      </w:r>
    </w:p>
    <w:p w14:paraId="68FB5D49" w14:textId="12F440AA" w:rsidR="000A5758" w:rsidRDefault="00F045FA" w:rsidP="0080552A">
      <w:r>
        <w:t>Another challenge I expect to encounter when</w:t>
      </w:r>
      <w:r w:rsidR="000A5758">
        <w:t xml:space="preserve"> developing my program </w:t>
      </w:r>
      <w:r>
        <w:t>is</w:t>
      </w:r>
      <w:r w:rsidR="000A5758">
        <w:t xml:space="preserve"> transforming the data returned from an API call in a JSON file into a class</w:t>
      </w:r>
      <w:r w:rsidR="007A55F2">
        <w:t>.</w:t>
      </w:r>
      <w:r w:rsidR="000A5758">
        <w:t xml:space="preserve"> </w:t>
      </w:r>
      <w:r w:rsidR="007A55F2">
        <w:t>A</w:t>
      </w:r>
      <w:r w:rsidR="000A5758">
        <w:t>s well as</w:t>
      </w:r>
      <w:r w:rsidR="003168C5">
        <w:t xml:space="preserve"> this I expect that</w:t>
      </w:r>
      <w:r w:rsidR="000A5758">
        <w:t xml:space="preserve"> </w:t>
      </w:r>
      <w:r w:rsidR="00C64CDF">
        <w:t xml:space="preserve">it will be challenging to </w:t>
      </w:r>
      <w:r w:rsidR="000A5758">
        <w:t>develop my website so it</w:t>
      </w:r>
      <w:r w:rsidR="001C40B5">
        <w:t>'</w:t>
      </w:r>
      <w:r w:rsidR="000A5758">
        <w:t xml:space="preserve">s </w:t>
      </w:r>
      <w:r w:rsidR="00D73F2E">
        <w:t xml:space="preserve">equally </w:t>
      </w:r>
      <w:r w:rsidR="00812337">
        <w:t xml:space="preserve">easy to </w:t>
      </w:r>
      <w:r w:rsidR="000A5758">
        <w:t>us</w:t>
      </w:r>
      <w:r w:rsidR="00812337">
        <w:t xml:space="preserve">e </w:t>
      </w:r>
      <w:r w:rsidR="000A5758">
        <w:t>for both mobile and pc user</w:t>
      </w:r>
      <w:r w:rsidR="00320DE1">
        <w:t>s</w:t>
      </w:r>
      <w:r w:rsidR="000A5758">
        <w:t>.</w:t>
      </w:r>
    </w:p>
    <w:p w14:paraId="27C15687" w14:textId="773AD5D6" w:rsidR="0080552A" w:rsidRDefault="00CF554A" w:rsidP="0080552A">
      <w:r>
        <w:t>I</w:t>
      </w:r>
      <w:r w:rsidR="000228D9">
        <w:t xml:space="preserve"> will also </w:t>
      </w:r>
      <w:r>
        <w:t xml:space="preserve">be </w:t>
      </w:r>
      <w:r w:rsidR="006816B8">
        <w:t xml:space="preserve">rehashing </w:t>
      </w:r>
      <w:r w:rsidR="001C40B5">
        <w:t xml:space="preserve">parts </w:t>
      </w:r>
      <w:r w:rsidR="006816B8">
        <w:t>similar system</w:t>
      </w:r>
      <w:r w:rsidR="001C40B5">
        <w:t>s</w:t>
      </w:r>
      <w:r w:rsidR="00AB5DF6">
        <w:t xml:space="preserve"> for my project.</w:t>
      </w:r>
      <w:r w:rsidR="00D070C2">
        <w:t xml:space="preserve"> </w:t>
      </w:r>
      <w:r w:rsidR="00AB5DF6">
        <w:t>T</w:t>
      </w:r>
      <w:r w:rsidR="00983605">
        <w:t>hese systems are</w:t>
      </w:r>
      <w:r w:rsidR="00D070C2">
        <w:t xml:space="preserve"> more aimed at buying missing Lego pieces</w:t>
      </w:r>
      <w:r w:rsidR="00E70DCF">
        <w:t xml:space="preserve">, </w:t>
      </w:r>
      <w:r w:rsidR="006D7F50">
        <w:t>I will</w:t>
      </w:r>
      <w:r w:rsidR="005A6CC4">
        <w:t xml:space="preserve"> be influenced</w:t>
      </w:r>
      <w:r w:rsidR="00FD3E71">
        <w:t xml:space="preserve"> by the</w:t>
      </w:r>
      <w:r w:rsidR="00E70DCF">
        <w:t xml:space="preserve"> features </w:t>
      </w:r>
      <w:r w:rsidR="00FD3E71">
        <w:t xml:space="preserve">that </w:t>
      </w:r>
      <w:r w:rsidR="00E70DCF">
        <w:t xml:space="preserve">work well in </w:t>
      </w:r>
      <w:r w:rsidR="00FD3E71">
        <w:t>these</w:t>
      </w:r>
      <w:r w:rsidR="00E70DCF">
        <w:t xml:space="preserve"> and </w:t>
      </w:r>
      <w:r w:rsidR="004D180F">
        <w:t>re</w:t>
      </w:r>
      <w:r w:rsidR="00E70DCF">
        <w:t xml:space="preserve">develop them </w:t>
      </w:r>
      <w:r w:rsidR="004D180F">
        <w:t>for my program.</w:t>
      </w:r>
    </w:p>
    <w:p w14:paraId="2436CDA7" w14:textId="66568901" w:rsidR="00897BEC" w:rsidRDefault="005A3F9C" w:rsidP="0080552A">
      <w:r>
        <w:lastRenderedPageBreak/>
        <w:t>The</w:t>
      </w:r>
      <w:r w:rsidR="001A5DD7">
        <w:t xml:space="preserve"> system that </w:t>
      </w:r>
      <w:r>
        <w:t xml:space="preserve">I </w:t>
      </w:r>
      <w:r w:rsidR="001A5DD7">
        <w:t>intend to develop during this project will be unique</w:t>
      </w:r>
      <w:r w:rsidR="006A6051">
        <w:t xml:space="preserve">, </w:t>
      </w:r>
      <w:r w:rsidR="000355B9">
        <w:t>as there are currently no sim</w:t>
      </w:r>
      <w:r>
        <w:t>i</w:t>
      </w:r>
      <w:r w:rsidR="000355B9">
        <w:t>lar software systems</w:t>
      </w:r>
      <w:r w:rsidR="00F06E8F">
        <w:t xml:space="preserve"> </w:t>
      </w:r>
      <w:r w:rsidR="00753F9C">
        <w:t>where the</w:t>
      </w:r>
      <w:r w:rsidR="00F06E8F">
        <w:t xml:space="preserve"> primary purpose is to allow users </w:t>
      </w:r>
      <w:r>
        <w:t xml:space="preserve">to </w:t>
      </w:r>
      <w:r w:rsidR="00F06E8F">
        <w:t>eas</w:t>
      </w:r>
      <w:r>
        <w:t>i</w:t>
      </w:r>
      <w:r w:rsidR="00F06E8F">
        <w:t>ly ‘check’ Lego pieces off a digital checklist</w:t>
      </w:r>
      <w:r w:rsidR="00C14750">
        <w:t>.</w:t>
      </w:r>
    </w:p>
    <w:p w14:paraId="7AC47974" w14:textId="626AC681" w:rsidR="00590A62" w:rsidRDefault="00590A62" w:rsidP="00590A62">
      <w:pPr>
        <w:pStyle w:val="Heading2"/>
      </w:pPr>
      <w:bookmarkStart w:id="8" w:name="_Toc88311794"/>
      <w:bookmarkStart w:id="9" w:name="_Ref88602373"/>
      <w:bookmarkStart w:id="10" w:name="_Ref88602386"/>
      <w:bookmarkStart w:id="11" w:name="_Ref88602393"/>
      <w:bookmarkStart w:id="12" w:name="_Ref88602401"/>
      <w:bookmarkStart w:id="13" w:name="_Ref88602414"/>
      <w:bookmarkStart w:id="14" w:name="_Ref88604271"/>
      <w:bookmarkStart w:id="15" w:name="_Ref88604281"/>
      <w:bookmarkStart w:id="16" w:name="_Toc88731108"/>
      <w:r w:rsidRPr="00590A62">
        <w:t>Survey of Literature/Information Sources</w:t>
      </w:r>
      <w:bookmarkEnd w:id="8"/>
      <w:bookmarkEnd w:id="9"/>
      <w:bookmarkEnd w:id="10"/>
      <w:bookmarkEnd w:id="11"/>
      <w:bookmarkEnd w:id="12"/>
      <w:bookmarkEnd w:id="13"/>
      <w:bookmarkEnd w:id="14"/>
      <w:bookmarkEnd w:id="15"/>
      <w:bookmarkEnd w:id="16"/>
    </w:p>
    <w:p w14:paraId="5FA44CC7" w14:textId="62B513E6" w:rsidR="00293939" w:rsidRDefault="00293939" w:rsidP="00293939">
      <w:pPr>
        <w:pStyle w:val="Heading3"/>
      </w:pPr>
      <w:bookmarkStart w:id="17" w:name="_Toc88731109"/>
      <w:r>
        <w:t>Preliminary Research</w:t>
      </w:r>
      <w:bookmarkEnd w:id="17"/>
    </w:p>
    <w:p w14:paraId="7A2227B5" w14:textId="7BAF604B" w:rsidR="00C153F0" w:rsidRDefault="00890832" w:rsidP="00590A62">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0308D4">
        <w:t>[1]</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308D4">
        <w:t>[2]</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16486590" w14:textId="3FD270B3" w:rsidR="004A5D62" w:rsidRPr="00B92425" w:rsidRDefault="00B92425" w:rsidP="00B92425">
      <w:pPr>
        <w:pStyle w:val="Heading3"/>
      </w:pPr>
      <w:bookmarkStart w:id="18" w:name="_Toc88731110"/>
      <w:r>
        <w:t>Questionnaire</w:t>
      </w:r>
      <w:r w:rsidR="004D3151">
        <w:t xml:space="preserve"> Introduction</w:t>
      </w:r>
      <w:bookmarkEnd w:id="18"/>
    </w:p>
    <w:p w14:paraId="56386EDE" w14:textId="073A6437"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662335A5" w14:textId="74CFF633" w:rsidR="004D3151" w:rsidRDefault="004D3151" w:rsidP="004D3151">
      <w:pPr>
        <w:pStyle w:val="Heading3"/>
      </w:pPr>
      <w:bookmarkStart w:id="19" w:name="_Toc88731111"/>
      <w:r>
        <w:t>Questionnaire Results and Further Research</w:t>
      </w:r>
      <w:bookmarkEnd w:id="19"/>
    </w:p>
    <w:p w14:paraId="1981B8C5" w14:textId="4C31BA83" w:rsidR="00FB3884" w:rsidRDefault="00E60383" w:rsidP="00590A62">
      <w:r>
        <w:t>My questionnaire received a reasonable number of responses (20 responses) and f</w:t>
      </w:r>
      <w:r w:rsidR="00BD2A3D">
        <w:t>rom the results of this questionnaire</w:t>
      </w:r>
      <w:r w:rsidR="00513DE5">
        <w:t>,</w:t>
      </w:r>
      <w:r w:rsidR="00E564CE">
        <w:t xml:space="preserve"> </w:t>
      </w:r>
      <w:r w:rsidR="00204C8D">
        <w:t>I was able to decide on certain features</w:t>
      </w:r>
      <w:r w:rsidR="00192609">
        <w:t xml:space="preserve"> and requirements for my project.</w:t>
      </w:r>
      <w:r w:rsidR="00513DE5">
        <w:t xml:space="preserve"> (For full results to questionnaire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rsidR="00513DE5">
        <w:t>).</w:t>
      </w:r>
    </w:p>
    <w:p w14:paraId="7D8BF7EC" w14:textId="77777777" w:rsidR="003A4EE2" w:rsidRDefault="003A4EE2" w:rsidP="003A4EE2">
      <w:pPr>
        <w:keepNext/>
      </w:pPr>
      <w:r>
        <w:rPr>
          <w:noProof/>
        </w:rPr>
        <w:drawing>
          <wp:inline distT="0" distB="0" distL="0" distR="0" wp14:anchorId="26F3A2C2" wp14:editId="19284D07">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5ADFD123" w14:textId="00A0056D" w:rsidR="003A4EE2" w:rsidRDefault="003A4EE2" w:rsidP="003A4EE2">
      <w:pPr>
        <w:pStyle w:val="Caption"/>
      </w:pPr>
      <w:bookmarkStart w:id="20" w:name="_Ref88698492"/>
      <w:r>
        <w:t xml:space="preserve">Figure </w:t>
      </w:r>
      <w:fldSimple w:instr=" SEQ Figure \* ARABIC ">
        <w:r w:rsidR="000308D4">
          <w:rPr>
            <w:noProof/>
          </w:rPr>
          <w:t>1</w:t>
        </w:r>
      </w:fldSimple>
      <w:bookmarkEnd w:id="20"/>
      <w:r>
        <w:t xml:space="preserve"> – Question 1 Results</w:t>
      </w:r>
    </w:p>
    <w:p w14:paraId="1528EED8" w14:textId="4352254B" w:rsidR="003A4EE2" w:rsidRDefault="00BD73D2" w:rsidP="00590A62">
      <w:r>
        <w:t>Question 1 showed me that the majority of users (75% see</w:t>
      </w:r>
      <w:r w:rsidR="00544CA2">
        <w:t xml:space="preserve"> </w:t>
      </w:r>
      <w:r w:rsidR="00A00752">
        <w:fldChar w:fldCharType="begin"/>
      </w:r>
      <w:r w:rsidR="00A00752">
        <w:instrText xml:space="preserve"> REF _Ref88698492 \h </w:instrText>
      </w:r>
      <w:r w:rsidR="00A00752">
        <w:fldChar w:fldCharType="separate"/>
      </w:r>
      <w:r w:rsidR="000308D4">
        <w:t xml:space="preserve">Figure </w:t>
      </w:r>
      <w:r w:rsidR="000308D4">
        <w:rPr>
          <w:noProof/>
        </w:rPr>
        <w:t>1</w:t>
      </w:r>
      <w:r w:rsidR="00A00752">
        <w:fldChar w:fldCharType="end"/>
      </w:r>
      <w:r w:rsidR="00544CA2">
        <w:t xml:space="preserve"> above or</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30098468" w14:textId="2DF37F88" w:rsidR="00AF3034" w:rsidRDefault="00BD2A3D" w:rsidP="00590A62">
      <w:r>
        <w:t>I also learnt from</w:t>
      </w:r>
      <w:r w:rsidR="002A2C3A">
        <w:t xml:space="preserve"> questions</w:t>
      </w:r>
      <w:r w:rsidR="00A3182F">
        <w:t xml:space="preserve"> answers to</w:t>
      </w:r>
      <w:r w:rsidR="002A2C3A">
        <w:t xml:space="preserve"> 2 and 3</w:t>
      </w:r>
      <w:r w:rsidR="00597541">
        <w:t xml:space="preserve"> (see</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0308D4">
        <w:t>[3]</w:t>
      </w:r>
      <w:r w:rsidR="00C376C6">
        <w:fldChar w:fldCharType="end"/>
      </w:r>
      <w:r w:rsidR="00C376C6">
        <w:t xml:space="preserve">. </w:t>
      </w:r>
      <w:r w:rsidR="00197D3C">
        <w:t>I found that o</w:t>
      </w:r>
      <w:r w:rsidR="00C376C6">
        <w:t>n Bricklink users</w:t>
      </w:r>
      <w:r w:rsidR="00AF3034">
        <w:t xml:space="preserve"> can add pieces from a Lego </w:t>
      </w:r>
      <w:r w:rsidR="00AF3034">
        <w:lastRenderedPageBreak/>
        <w:t xml:space="preserve">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4C4A763" w14:textId="7FB78A89" w:rsidR="005F23F9" w:rsidRDefault="001E52D9" w:rsidP="00590A62">
      <w:r>
        <w:t xml:space="preserve">The </w:t>
      </w:r>
      <w:r w:rsidR="00AB3FFA">
        <w:t xml:space="preserve">answers from question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0308D4">
        <w:t>[4]</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0308D4">
        <w:t>[5]</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2DDF2E84" w:rsidR="00AF3034" w:rsidRDefault="00F100BB" w:rsidP="00590A62">
      <w:r>
        <w:t>Overall,</w:t>
      </w:r>
      <w:r w:rsidR="001C7060">
        <w:t xml:space="preserve"> the results of questions 2 and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710FBBB9" w14:textId="77777777" w:rsidR="00A472C0" w:rsidRDefault="00033B4D" w:rsidP="00A472C0">
      <w:pPr>
        <w:keepNext/>
      </w:pPr>
      <w:r>
        <w:rPr>
          <w:noProof/>
        </w:rPr>
        <w:drawing>
          <wp:inline distT="0" distB="0" distL="0" distR="0" wp14:anchorId="7734CAF7" wp14:editId="6CC67B60">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70546914" w14:textId="7D6BE7AB" w:rsidR="00033B4D" w:rsidRDefault="00A472C0" w:rsidP="00A472C0">
      <w:pPr>
        <w:pStyle w:val="Caption"/>
      </w:pPr>
      <w:bookmarkStart w:id="21" w:name="_Ref88698821"/>
      <w:bookmarkStart w:id="22" w:name="_Ref88697243"/>
      <w:r>
        <w:t xml:space="preserve">Figure </w:t>
      </w:r>
      <w:fldSimple w:instr=" SEQ Figure \* ARABIC ">
        <w:r w:rsidR="000308D4">
          <w:rPr>
            <w:noProof/>
          </w:rPr>
          <w:t>2</w:t>
        </w:r>
      </w:fldSimple>
      <w:bookmarkEnd w:id="21"/>
      <w:r w:rsidR="0042422B">
        <w:t xml:space="preserve"> –</w:t>
      </w:r>
      <w:r>
        <w:t xml:space="preserve"> Question 4 Results</w:t>
      </w:r>
      <w:bookmarkEnd w:id="22"/>
    </w:p>
    <w:p w14:paraId="18187B4A" w14:textId="5959F33B" w:rsidR="00BB541A" w:rsidRDefault="001C7060" w:rsidP="00590A62">
      <w:r>
        <w:t>The results of question 4</w:t>
      </w:r>
      <w:r w:rsidR="00C31486">
        <w:t xml:space="preserve"> (see</w:t>
      </w:r>
      <w:r w:rsidR="00667717">
        <w:t xml:space="preserve"> </w:t>
      </w:r>
      <w:r w:rsidR="00C17C71">
        <w:fldChar w:fldCharType="begin"/>
      </w:r>
      <w:r w:rsidR="00C17C71">
        <w:instrText xml:space="preserve"> REF _Ref88698821 \h </w:instrText>
      </w:r>
      <w:r w:rsidR="00C17C71">
        <w:fldChar w:fldCharType="separate"/>
      </w:r>
      <w:r w:rsidR="000308D4">
        <w:t xml:space="preserve">Figure </w:t>
      </w:r>
      <w:r w:rsidR="000308D4">
        <w:rPr>
          <w:noProof/>
        </w:rPr>
        <w:t>2</w:t>
      </w:r>
      <w:r w:rsidR="00C17C71">
        <w:fldChar w:fldCharType="end"/>
      </w:r>
      <w:r w:rsidR="00667717">
        <w:t xml:space="preserve"> above</w:t>
      </w:r>
      <w:r w:rsidR="007B4E55">
        <w:t xml:space="preserve"> </w:t>
      </w:r>
      <w:r w:rsidR="00033B4D">
        <w:t xml:space="preserve">or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77C0CFD7" w:rsidR="00603F4B" w:rsidRDefault="00603F4B" w:rsidP="00590A62">
      <w:r>
        <w:t xml:space="preserve">The answers to the ‘Set Pieces’ section of question 4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 xml:space="preserve">the majority </w:t>
      </w:r>
      <w:r w:rsidR="00F9543B">
        <w:lastRenderedPageBreak/>
        <w:t>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01F1A160" w14:textId="388462B8" w:rsidR="00237C2F" w:rsidRDefault="00AC6966" w:rsidP="00590A62">
      <w:r>
        <w:t xml:space="preserve">The results of Question </w:t>
      </w:r>
      <w:r w:rsidR="00B2769D">
        <w:t xml:space="preserve">5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0308D4" w:rsidRPr="000308D4">
        <w:rPr>
          <w:b/>
          <w:bCs/>
        </w:rPr>
        <w:t>Appendix B</w:t>
      </w:r>
      <w:r w:rsidR="009B5FCD" w:rsidRPr="009B5FCD">
        <w:rPr>
          <w:b/>
          <w:bCs/>
        </w:rPr>
        <w:fldChar w:fldCharType="end"/>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5E3B87E0" w14:textId="77777777" w:rsidR="008249B3" w:rsidRDefault="001C6A9C" w:rsidP="008249B3">
      <w:pPr>
        <w:keepNext/>
      </w:pPr>
      <w:r>
        <w:rPr>
          <w:noProof/>
        </w:rPr>
        <w:drawing>
          <wp:inline distT="0" distB="0" distL="0" distR="0" wp14:anchorId="558A7B0B" wp14:editId="4950ED20">
            <wp:extent cx="5731510" cy="3416061"/>
            <wp:effectExtent l="0" t="0" r="2540" b="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8"/>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41B0FB16" w14:textId="2FE5F22A" w:rsidR="001C6A9C" w:rsidRDefault="008249B3" w:rsidP="008249B3">
      <w:pPr>
        <w:pStyle w:val="Caption"/>
      </w:pPr>
      <w:bookmarkStart w:id="23" w:name="_Ref88698701"/>
      <w:r>
        <w:t xml:space="preserve">Figure </w:t>
      </w:r>
      <w:fldSimple w:instr=" SEQ Figure \* ARABIC ">
        <w:r w:rsidR="000308D4">
          <w:rPr>
            <w:noProof/>
          </w:rPr>
          <w:t>3</w:t>
        </w:r>
      </w:fldSimple>
      <w:bookmarkEnd w:id="23"/>
      <w:r w:rsidR="00BE1F45">
        <w:t xml:space="preserve"> – Question 6 part 4 (Be able to save progress on a checklist for later) Results</w:t>
      </w:r>
    </w:p>
    <w:p w14:paraId="68136486" w14:textId="5FB2C492" w:rsidR="001C7060" w:rsidRDefault="0050471A" w:rsidP="00590A62">
      <w:r>
        <w:t xml:space="preserve">Question 6 results (see </w:t>
      </w:r>
      <w:r w:rsidR="0049598C" w:rsidRPr="009B5FCD">
        <w:rPr>
          <w:b/>
          <w:bCs/>
        </w:rPr>
        <w:fldChar w:fldCharType="begin"/>
      </w:r>
      <w:r w:rsidR="0049598C" w:rsidRPr="009B5FCD">
        <w:rPr>
          <w:b/>
          <w:bCs/>
        </w:rPr>
        <w:instrText xml:space="preserve"> REF _Ref88698279 \h </w:instrText>
      </w:r>
      <w:r w:rsidR="0049598C">
        <w:rPr>
          <w:b/>
          <w:bCs/>
        </w:rPr>
        <w:instrText xml:space="preserve"> \* MERGEFORMAT </w:instrText>
      </w:r>
      <w:r w:rsidR="0049598C" w:rsidRPr="009B5FCD">
        <w:rPr>
          <w:b/>
          <w:bCs/>
        </w:rPr>
      </w:r>
      <w:r w:rsidR="0049598C" w:rsidRPr="009B5FCD">
        <w:rPr>
          <w:b/>
          <w:bCs/>
        </w:rPr>
        <w:fldChar w:fldCharType="separate"/>
      </w:r>
      <w:r w:rsidR="000308D4" w:rsidRPr="000308D4">
        <w:rPr>
          <w:b/>
          <w:bCs/>
        </w:rPr>
        <w:t>Appendix B</w:t>
      </w:r>
      <w:r w:rsidR="0049598C" w:rsidRPr="009B5FCD">
        <w:rPr>
          <w:b/>
          <w:bCs/>
        </w:rPr>
        <w:fldChar w:fldCharType="end"/>
      </w:r>
      <w:r>
        <w:t xml:space="preserve">) </w:t>
      </w:r>
      <w:r w:rsidR="00906E90">
        <w:t>show</w:t>
      </w:r>
      <w:r w:rsidR="00D40D36">
        <w:t>s</w:t>
      </w:r>
      <w:r w:rsidR="00E87EE8">
        <w:t xml:space="preserve"> that it is very important to </w:t>
      </w:r>
      <w:r w:rsidR="00D40D36">
        <w:t>most people (</w:t>
      </w:r>
      <w:r w:rsidR="00B757A8">
        <w:t xml:space="preserve">85% see </w:t>
      </w:r>
      <w:r w:rsidR="00A10B53">
        <w:fldChar w:fldCharType="begin"/>
      </w:r>
      <w:r w:rsidR="00A10B53">
        <w:instrText xml:space="preserve"> REF _Ref88698701 \h </w:instrText>
      </w:r>
      <w:r w:rsidR="00A10B53">
        <w:fldChar w:fldCharType="separate"/>
      </w:r>
      <w:r w:rsidR="000308D4">
        <w:t xml:space="preserve">Figure </w:t>
      </w:r>
      <w:r w:rsidR="000308D4">
        <w:rPr>
          <w:noProof/>
        </w:rPr>
        <w:t>3</w:t>
      </w:r>
      <w:r w:rsidR="00A10B53">
        <w:fldChar w:fldCharType="end"/>
      </w:r>
      <w:r w:rsidR="00B757A8">
        <w:t xml:space="preserve"> above</w:t>
      </w:r>
      <w:r w:rsidR="00D40D36">
        <w:t xml:space="preserv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D26BD5">
        <w:t>,</w:t>
      </w:r>
      <w:r w:rsidR="00774551">
        <w:t xml:space="preserve"> </w:t>
      </w:r>
      <w:r w:rsidR="00A37369">
        <w:t xml:space="preserve">as is </w:t>
      </w:r>
      <w:r w:rsidR="00FA751E">
        <w:t xml:space="preserve">being able to save Lego </w:t>
      </w:r>
      <w:proofErr w:type="gramStart"/>
      <w:r w:rsidR="006465C9">
        <w:t>sets</w:t>
      </w:r>
      <w:proofErr w:type="gramEnd"/>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7A0A6D4D"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0308D4">
        <w:t>[6]</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605872C2" w14:textId="77777777" w:rsidR="00C732AD" w:rsidRDefault="00237C2F" w:rsidP="00C732AD">
      <w:pPr>
        <w:keepNext/>
      </w:pPr>
      <w:r w:rsidRPr="00C01D1B">
        <w:rPr>
          <w:noProof/>
        </w:rPr>
        <w:lastRenderedPageBreak/>
        <w:drawing>
          <wp:inline distT="0" distB="0" distL="0" distR="0" wp14:anchorId="1570E82A" wp14:editId="1B61BE9F">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8"/>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858307" w14:textId="1599380C" w:rsidR="00237C2F" w:rsidRDefault="00C732AD" w:rsidP="00C732AD">
      <w:pPr>
        <w:pStyle w:val="Caption"/>
      </w:pPr>
      <w:bookmarkStart w:id="24" w:name="_Ref88698546"/>
      <w:bookmarkStart w:id="25" w:name="_Ref88697351"/>
      <w:r>
        <w:t xml:space="preserve">Figure </w:t>
      </w:r>
      <w:fldSimple w:instr=" SEQ Figure \* ARABIC ">
        <w:r w:rsidR="000308D4">
          <w:rPr>
            <w:noProof/>
          </w:rPr>
          <w:t>4</w:t>
        </w:r>
      </w:fldSimple>
      <w:bookmarkEnd w:id="24"/>
      <w:r>
        <w:t xml:space="preserve"> – Question 7 Results</w:t>
      </w:r>
      <w:bookmarkEnd w:id="25"/>
    </w:p>
    <w:p w14:paraId="7E6C409E" w14:textId="6F659B6D" w:rsidR="00263951" w:rsidRDefault="00263951" w:rsidP="00206D75">
      <w:r>
        <w:t>Finally</w:t>
      </w:r>
      <w:r w:rsidR="001A1382">
        <w:t>,</w:t>
      </w:r>
      <w:r>
        <w:t xml:space="preserve"> the results of question 7 (see</w:t>
      </w:r>
      <w:r w:rsidR="006163BF">
        <w:t xml:space="preserve"> </w:t>
      </w:r>
      <w:r w:rsidR="00A46E37">
        <w:fldChar w:fldCharType="begin"/>
      </w:r>
      <w:r w:rsidR="00A46E37">
        <w:instrText xml:space="preserve"> REF _Ref88698546 \h </w:instrText>
      </w:r>
      <w:r w:rsidR="00A46E37">
        <w:fldChar w:fldCharType="separate"/>
      </w:r>
      <w:r w:rsidR="000308D4">
        <w:t xml:space="preserve">Figure </w:t>
      </w:r>
      <w:r w:rsidR="000308D4">
        <w:rPr>
          <w:noProof/>
        </w:rPr>
        <w:t>4</w:t>
      </w:r>
      <w:r w:rsidR="00A46E37">
        <w:fldChar w:fldCharType="end"/>
      </w:r>
      <w:r w:rsidR="00AE4AEC">
        <w:t xml:space="preserve"> </w:t>
      </w:r>
      <w:r w:rsidR="006163BF">
        <w:t>above</w:t>
      </w:r>
      <w:r>
        <w:t xml:space="preserve"> </w:t>
      </w:r>
      <w:r w:rsidR="00237C2F">
        <w:t xml:space="preserve">or </w:t>
      </w:r>
      <w:r w:rsidR="002268F0" w:rsidRPr="009B5FCD">
        <w:rPr>
          <w:b/>
          <w:bCs/>
        </w:rPr>
        <w:fldChar w:fldCharType="begin"/>
      </w:r>
      <w:r w:rsidR="002268F0" w:rsidRPr="009B5FCD">
        <w:rPr>
          <w:b/>
          <w:bCs/>
        </w:rPr>
        <w:instrText xml:space="preserve"> REF _Ref88698279 \h </w:instrText>
      </w:r>
      <w:r w:rsidR="002268F0">
        <w:rPr>
          <w:b/>
          <w:bCs/>
        </w:rPr>
        <w:instrText xml:space="preserve"> \* MERGEFORMAT </w:instrText>
      </w:r>
      <w:r w:rsidR="002268F0" w:rsidRPr="009B5FCD">
        <w:rPr>
          <w:b/>
          <w:bCs/>
        </w:rPr>
      </w:r>
      <w:r w:rsidR="002268F0" w:rsidRPr="009B5FCD">
        <w:rPr>
          <w:b/>
          <w:bCs/>
        </w:rPr>
        <w:fldChar w:fldCharType="separate"/>
      </w:r>
      <w:r w:rsidR="000308D4" w:rsidRPr="000308D4">
        <w:rPr>
          <w:b/>
          <w:bCs/>
        </w:rPr>
        <w:t>Appendix B</w:t>
      </w:r>
      <w:r w:rsidR="002268F0" w:rsidRPr="009B5FCD">
        <w:rPr>
          <w:b/>
          <w:bCs/>
        </w:rPr>
        <w:fldChar w:fldCharType="end"/>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0308D4">
        <w:t>[3]</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FD1EF9">
      <w:pPr>
        <w:pStyle w:val="Heading2"/>
      </w:pPr>
      <w:bookmarkStart w:id="26" w:name="_Toc88311795"/>
      <w:bookmarkStart w:id="27" w:name="_Toc88731112"/>
      <w:r>
        <w:t>Requirements</w:t>
      </w:r>
      <w:bookmarkEnd w:id="26"/>
      <w:bookmarkEnd w:id="27"/>
    </w:p>
    <w:p w14:paraId="71E7225F" w14:textId="77777777" w:rsidR="00E725B9" w:rsidRDefault="00E725B9" w:rsidP="00E725B9">
      <w:pPr>
        <w:pStyle w:val="Heading3"/>
      </w:pPr>
      <w:bookmarkStart w:id="28" w:name="_Toc88311796"/>
      <w:bookmarkStart w:id="29" w:name="_Toc88731113"/>
      <w:r>
        <w:t>Key Features:</w:t>
      </w:r>
      <w:bookmarkEnd w:id="28"/>
      <w:bookmarkEnd w:id="29"/>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6B0987DC"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0308D4">
        <w:t>[1]</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0497D7F2" w:rsidR="00FE31A2"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30" w:name="_Toc88311797"/>
      <w:bookmarkStart w:id="31" w:name="_Toc88731114"/>
      <w:r>
        <w:t>Nice to have</w:t>
      </w:r>
      <w:r w:rsidR="00E725B9" w:rsidRPr="00C77081">
        <w:t xml:space="preserve"> Features:</w:t>
      </w:r>
      <w:bookmarkEnd w:id="30"/>
      <w:bookmarkEnd w:id="31"/>
    </w:p>
    <w:p w14:paraId="0B35D020" w14:textId="7A1F4B85" w:rsidR="00F45C95" w:rsidRDefault="00AC507F" w:rsidP="007630CB">
      <w:pPr>
        <w:pStyle w:val="ListParagraph"/>
        <w:numPr>
          <w:ilvl w:val="0"/>
          <w:numId w:val="2"/>
        </w:numPr>
      </w:pPr>
      <w:r>
        <w:t>The system may have an 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768AF3A8"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BB26B3E" w14:textId="71209C6B" w:rsidR="00FD3C29" w:rsidRDefault="00FD3C29" w:rsidP="00FD3C29">
      <w:pPr>
        <w:pStyle w:val="ListParagraph"/>
        <w:numPr>
          <w:ilvl w:val="0"/>
          <w:numId w:val="2"/>
        </w:numPr>
      </w:pPr>
      <w:r>
        <w:t>The system may have a consistent and simple UI</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The system may have 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lastRenderedPageBreak/>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32" w:name="_Toc88311798"/>
      <w:bookmarkStart w:id="33" w:name="_Toc88731115"/>
      <w:r>
        <w:t>Optional Features</w:t>
      </w:r>
      <w:bookmarkEnd w:id="32"/>
      <w:bookmarkEnd w:id="33"/>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352ED0EF"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60122D9B" w14:textId="67F21998" w:rsidR="00C71278" w:rsidRDefault="00C71278" w:rsidP="00780F05">
      <w:pPr>
        <w:pStyle w:val="ListParagraph"/>
        <w:numPr>
          <w:ilvl w:val="0"/>
          <w:numId w:val="8"/>
        </w:numPr>
      </w:pPr>
      <w:r>
        <w:t>The system could save users progress on a checklist to the databas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18592435" w:rsidR="0018129D" w:rsidRDefault="00C82505" w:rsidP="0018129D">
      <w:pPr>
        <w:pStyle w:val="ListParagraph"/>
        <w:numPr>
          <w:ilvl w:val="0"/>
          <w:numId w:val="8"/>
        </w:numPr>
      </w:pPr>
      <w:r>
        <w:t xml:space="preserve">Users </w:t>
      </w:r>
      <w:r w:rsidR="00FC6AF3">
        <w:t>could</w:t>
      </w:r>
      <w:r>
        <w:t xml:space="preserve"> i</w:t>
      </w:r>
      <w:r w:rsidR="0018129D">
        <w:t>mport and export a checklist as</w:t>
      </w:r>
      <w:r w:rsidR="00C251EB">
        <w:t xml:space="preserve"> an</w:t>
      </w:r>
      <w:r w:rsidR="0018129D">
        <w:t xml:space="preserve"> </w:t>
      </w:r>
      <w:r w:rsidR="009B3C5C">
        <w:t>XML</w:t>
      </w:r>
      <w:r w:rsidR="00C251EB">
        <w:t xml:space="preserve"> file in the Bricklink </w:t>
      </w:r>
      <w:r w:rsidR="00C251EB">
        <w:fldChar w:fldCharType="begin"/>
      </w:r>
      <w:r w:rsidR="00C251EB">
        <w:instrText xml:space="preserve"> REF _Ref88490730 \r \h </w:instrText>
      </w:r>
      <w:r w:rsidR="00C251EB">
        <w:fldChar w:fldCharType="separate"/>
      </w:r>
      <w:r w:rsidR="000308D4">
        <w:t>[3]</w:t>
      </w:r>
      <w:r w:rsidR="00C251EB">
        <w:fldChar w:fldCharType="end"/>
      </w:r>
      <w:r w:rsidR="00C251EB">
        <w:t xml:space="preserve"> wanted list format</w:t>
      </w:r>
    </w:p>
    <w:p w14:paraId="0C21C083" w14:textId="0C5CB4DA" w:rsidR="006F5320" w:rsidRDefault="006A2C1F" w:rsidP="00FD1EF9">
      <w:pPr>
        <w:pStyle w:val="Heading2"/>
      </w:pPr>
      <w:bookmarkStart w:id="34" w:name="_Toc88311799"/>
      <w:bookmarkStart w:id="35" w:name="_Toc88731116"/>
      <w:r>
        <w:t>Outline of Specification and Design</w:t>
      </w:r>
      <w:bookmarkEnd w:id="34"/>
      <w:bookmarkEnd w:id="35"/>
    </w:p>
    <w:p w14:paraId="5B92B688" w14:textId="25D485B1" w:rsidR="00C53C8F" w:rsidRPr="00C53C8F" w:rsidRDefault="00C53C8F" w:rsidP="00C53C8F">
      <w:pPr>
        <w:pStyle w:val="Heading3"/>
      </w:pPr>
      <w:bookmarkStart w:id="36" w:name="_Toc88731117"/>
      <w:r>
        <w:t>H</w:t>
      </w:r>
      <w:r w:rsidRPr="00C53C8F">
        <w:t>igh-level overview of the architecture of the system</w:t>
      </w:r>
      <w:bookmarkEnd w:id="36"/>
    </w:p>
    <w:p w14:paraId="488AE219" w14:textId="77777777" w:rsidR="00A1579C" w:rsidRDefault="001A7990" w:rsidP="00A1579C">
      <w:pPr>
        <w:keepNext/>
      </w:pPr>
      <w:r>
        <w:rPr>
          <w:noProof/>
        </w:rPr>
        <w:drawing>
          <wp:inline distT="0" distB="0" distL="0" distR="0" wp14:anchorId="04D3976F" wp14:editId="36AF0AAE">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1A5E3424" w:rsidR="00A1579C" w:rsidRDefault="00A1579C" w:rsidP="00A1579C">
      <w:pPr>
        <w:pStyle w:val="Caption"/>
      </w:pPr>
      <w:bookmarkStart w:id="37" w:name="_Ref88644666"/>
      <w:r>
        <w:t xml:space="preserve">Figure </w:t>
      </w:r>
      <w:fldSimple w:instr=" SEQ Figure \* ARABIC ">
        <w:r w:rsidR="000308D4">
          <w:rPr>
            <w:noProof/>
          </w:rPr>
          <w:t>5</w:t>
        </w:r>
      </w:fldSimple>
      <w:bookmarkEnd w:id="37"/>
      <w:r>
        <w:t xml:space="preserve"> </w:t>
      </w:r>
      <w:r w:rsidR="00AC45F1">
        <w:t>–</w:t>
      </w:r>
      <w:r>
        <w:t xml:space="preserve"> High</w:t>
      </w:r>
      <w:r w:rsidR="00CA4E68">
        <w:t>-</w:t>
      </w:r>
      <w:r>
        <w:t xml:space="preserve">Level </w:t>
      </w:r>
      <w:r w:rsidR="0034150C">
        <w:t>Overview</w:t>
      </w:r>
    </w:p>
    <w:p w14:paraId="4613E238" w14:textId="5375D51A" w:rsidR="00C7005E" w:rsidRDefault="00392AAE" w:rsidP="00441A81">
      <w:r>
        <w:fldChar w:fldCharType="begin"/>
      </w:r>
      <w:r>
        <w:instrText xml:space="preserve"> REF _Ref88644666 \h </w:instrText>
      </w:r>
      <w:r>
        <w:fldChar w:fldCharType="separate"/>
      </w:r>
      <w:r w:rsidR="000308D4">
        <w:t xml:space="preserve">Figure </w:t>
      </w:r>
      <w:r w:rsidR="000308D4">
        <w:rPr>
          <w:noProof/>
        </w:rPr>
        <w:t>5</w:t>
      </w:r>
      <w:r>
        <w:fldChar w:fldCharType="end"/>
      </w:r>
      <w:r w:rsidR="00CD45E8">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Here the Dispatcher Servlet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38" w:name="_Toc88731118"/>
      <w:r>
        <w:lastRenderedPageBreak/>
        <w:t>APIs</w:t>
      </w:r>
      <w:bookmarkEnd w:id="38"/>
    </w:p>
    <w:p w14:paraId="07553179" w14:textId="62E95FC6" w:rsidR="0025301F" w:rsidRDefault="008F1A0C" w:rsidP="00CC7DBC">
      <w:pPr>
        <w:pStyle w:val="Heading4"/>
      </w:pPr>
      <w:r>
        <w:t>Rebrickable API</w:t>
      </w:r>
    </w:p>
    <w:p w14:paraId="2E0C259E" w14:textId="5C6BA6B3" w:rsidR="009E34A9" w:rsidRPr="009E34A9" w:rsidRDefault="009E34A9" w:rsidP="009E34A9">
      <w:r>
        <w:t xml:space="preserve">The Rebrickable API </w:t>
      </w:r>
      <w:r>
        <w:fldChar w:fldCharType="begin"/>
      </w:r>
      <w:r>
        <w:instrText xml:space="preserve"> REF _Ref88054215 \r \h </w:instrText>
      </w:r>
      <w:r>
        <w:fldChar w:fldCharType="separate"/>
      </w:r>
      <w:r w:rsidR="000308D4">
        <w:t>[1]</w:t>
      </w:r>
      <w:r>
        <w:fldChar w:fldCharType="end"/>
      </w:r>
      <w:r>
        <w:t xml:space="preserve"> (as mentioned above see </w:t>
      </w:r>
      <w:r>
        <w:fldChar w:fldCharType="begin"/>
      </w:r>
      <w:r>
        <w:instrText xml:space="preserve"> REF _Ref88604281 \r \h </w:instrText>
      </w:r>
      <w:r>
        <w:fldChar w:fldCharType="separate"/>
      </w:r>
      <w:r w:rsidR="000308D4">
        <w:t>2</w:t>
      </w:r>
      <w:r>
        <w:fldChar w:fldCharType="end"/>
      </w:r>
      <w:r>
        <w:t xml:space="preserve"> </w:t>
      </w:r>
      <w:r>
        <w:fldChar w:fldCharType="begin"/>
      </w:r>
      <w:r>
        <w:instrText xml:space="preserve"> REF _Ref88604271 \h </w:instrText>
      </w:r>
      <w:r>
        <w:fldChar w:fldCharType="separate"/>
      </w:r>
      <w:r w:rsidR="000308D4"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4992E7D4" w14:textId="676D6876" w:rsidR="00174A8B" w:rsidRPr="0025301F" w:rsidRDefault="00495748" w:rsidP="00CC7DBC">
      <w:r>
        <w:t xml:space="preserve">The Brickset API </w:t>
      </w:r>
      <w:r>
        <w:fldChar w:fldCharType="begin"/>
      </w:r>
      <w:r>
        <w:instrText xml:space="preserve"> REF _Ref88126815 \r \h </w:instrText>
      </w:r>
      <w:r>
        <w:fldChar w:fldCharType="separate"/>
      </w:r>
      <w:r w:rsidR="000308D4">
        <w:t>[6]</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0308D4">
        <w:t>2</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0308D4"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70DD54E" w14:textId="2A87ED73" w:rsidR="00C53C8F" w:rsidRDefault="00C53C8F" w:rsidP="00C53C8F">
      <w:pPr>
        <w:pStyle w:val="Heading3"/>
      </w:pPr>
      <w:bookmarkStart w:id="39" w:name="_Toc88731119"/>
      <w:r>
        <w:t>Database</w:t>
      </w:r>
      <w:bookmarkEnd w:id="39"/>
    </w:p>
    <w:p w14:paraId="00B20C2E" w14:textId="77777777" w:rsidR="00BD2608" w:rsidRDefault="00BD2608" w:rsidP="00BD2608">
      <w:pPr>
        <w:keepNext/>
      </w:pPr>
      <w:r>
        <w:rPr>
          <w:noProof/>
        </w:rPr>
        <w:drawing>
          <wp:inline distT="0" distB="0" distL="0" distR="0" wp14:anchorId="69BB7CE1" wp14:editId="743978DE">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4C109D4B" w:rsidR="006A2C1F" w:rsidRDefault="00BD2608" w:rsidP="00BD2608">
      <w:pPr>
        <w:pStyle w:val="Caption"/>
      </w:pPr>
      <w:bookmarkStart w:id="40" w:name="_Ref88644679"/>
      <w:bookmarkStart w:id="41" w:name="_Ref88644637"/>
      <w:r>
        <w:t xml:space="preserve">Figure </w:t>
      </w:r>
      <w:fldSimple w:instr=" SEQ Figure \* ARABIC ">
        <w:r w:rsidR="000308D4">
          <w:rPr>
            <w:noProof/>
          </w:rPr>
          <w:t>6</w:t>
        </w:r>
      </w:fldSimple>
      <w:bookmarkEnd w:id="40"/>
      <w:r w:rsidR="00D5716B">
        <w:t xml:space="preserve"> </w:t>
      </w:r>
      <w:r w:rsidR="00AC45F1">
        <w:t>–</w:t>
      </w:r>
      <w:r>
        <w:t xml:space="preserve"> ER Class Diagram</w:t>
      </w:r>
      <w:bookmarkEnd w:id="41"/>
    </w:p>
    <w:p w14:paraId="14B3EE27" w14:textId="4F30175C" w:rsidR="001F7283" w:rsidRDefault="001F7283" w:rsidP="00C05E6B">
      <w:r>
        <w:t xml:space="preserve">I will use MySQL for my database, </w:t>
      </w:r>
      <w:r w:rsidR="00826980">
        <w:t xml:space="preserve">and </w:t>
      </w:r>
      <w:r w:rsidR="00FC299F">
        <w:fldChar w:fldCharType="begin"/>
      </w:r>
      <w:r w:rsidR="00FC299F">
        <w:instrText xml:space="preserve"> REF _Ref88644679 \h </w:instrText>
      </w:r>
      <w:r w:rsidR="00FC299F">
        <w:fldChar w:fldCharType="separate"/>
      </w:r>
      <w:r w:rsidR="000308D4">
        <w:t xml:space="preserve">Figure </w:t>
      </w:r>
      <w:r w:rsidR="000308D4">
        <w:rPr>
          <w:noProof/>
        </w:rPr>
        <w:t>6</w:t>
      </w:r>
      <w:r w:rsidR="00FC299F">
        <w:fldChar w:fldCharType="end"/>
      </w:r>
      <w:r w:rsidR="00826980">
        <w:t xml:space="preserve"> above shows </w:t>
      </w:r>
      <w:r w:rsidR="00380751">
        <w:t>an ER class diagram for this database</w:t>
      </w:r>
      <w:r w:rsidR="00F00245">
        <w:t xml:space="preserve">, </w:t>
      </w:r>
      <w:r w:rsidR="006D6D2C">
        <w:t xml:space="preserve">that may change depending on the requirements completed. The database will have several tables called Account, </w:t>
      </w:r>
      <w:proofErr w:type="spellStart"/>
      <w:r w:rsidR="006D6D2C">
        <w:t>SetsInProgress</w:t>
      </w:r>
      <w:proofErr w:type="spellEnd"/>
      <w:r w:rsidR="006D6D2C">
        <w:t xml:space="preserve">, </w:t>
      </w:r>
      <w:proofErr w:type="spellStart"/>
      <w:r w:rsidR="006D6D2C">
        <w:t>PiecesFound</w:t>
      </w:r>
      <w:proofErr w:type="spellEnd"/>
      <w:r w:rsidR="006D6D2C">
        <w:t xml:space="preserve">, </w:t>
      </w:r>
      <w:proofErr w:type="spellStart"/>
      <w:r w:rsidR="006D6D2C">
        <w:t>SetsList</w:t>
      </w:r>
      <w:proofErr w:type="spellEnd"/>
      <w:r w:rsidR="006D6D2C">
        <w:t xml:space="preserve">, </w:t>
      </w:r>
      <w:proofErr w:type="spellStart"/>
      <w:r w:rsidR="006D6D2C">
        <w:t>SetsInSetsList</w:t>
      </w:r>
      <w:proofErr w:type="spellEnd"/>
      <w:r w:rsidR="006D6D2C">
        <w:t xml:space="preserve"> and </w:t>
      </w:r>
      <w:proofErr w:type="spellStart"/>
      <w:r w:rsidR="006D6D2C">
        <w:t>SetsOwnedList</w:t>
      </w:r>
      <w:proofErr w:type="spellEnd"/>
      <w:r w:rsidR="006D6D2C">
        <w: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w:t>
      </w:r>
      <w:proofErr w:type="spellStart"/>
      <w:r w:rsidR="00BC541C">
        <w:t>setsOwnedListId</w:t>
      </w:r>
      <w:proofErr w:type="spellEnd"/>
      <w:r w:rsidR="00AA417A">
        <w:t xml:space="preserve"> </w:t>
      </w:r>
      <w:r w:rsidR="00531A6F">
        <w:t xml:space="preserve">that </w:t>
      </w:r>
      <w:r w:rsidR="00F527BB">
        <w:t>links to the</w:t>
      </w:r>
      <w:r w:rsidR="00531A6F">
        <w:t xml:space="preserve"> </w:t>
      </w:r>
      <w:proofErr w:type="spellStart"/>
      <w:r w:rsidR="00AA417A">
        <w:t>SetsOwnedList</w:t>
      </w:r>
      <w:proofErr w:type="spellEnd"/>
      <w:r w:rsidR="00AA417A">
        <w:t xml:space="preserve"> </w:t>
      </w:r>
      <w:r w:rsidR="00E91F8A">
        <w:t>table which is explained</w:t>
      </w:r>
      <w:r w:rsidR="001236DA">
        <w:t xml:space="preserve"> later in this section</w:t>
      </w:r>
      <w:r w:rsidR="00531A6F">
        <w:t>.</w:t>
      </w:r>
    </w:p>
    <w:p w14:paraId="6696CF7B" w14:textId="2B4F930D" w:rsidR="00A87087" w:rsidRDefault="00A87087" w:rsidP="00C05E6B">
      <w:proofErr w:type="spellStart"/>
      <w:r>
        <w:t>SetsInProgress</w:t>
      </w:r>
      <w:proofErr w:type="spellEnd"/>
      <w:r>
        <w:t xml:space="preserve">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 xml:space="preserve">are stored in the </w:t>
      </w:r>
      <w:proofErr w:type="spellStart"/>
      <w:r w:rsidR="00AD61A6">
        <w:t>PiecesFound</w:t>
      </w:r>
      <w:proofErr w:type="spellEnd"/>
      <w:r w:rsidR="00AD61A6">
        <w:t xml:space="preserve">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p>
    <w:p w14:paraId="71F2C878" w14:textId="23662A56" w:rsidR="00444310" w:rsidRDefault="00345D8D" w:rsidP="00C05E6B">
      <w:proofErr w:type="spellStart"/>
      <w:r>
        <w:t>SetsList</w:t>
      </w:r>
      <w:proofErr w:type="spellEnd"/>
      <w:r>
        <w:t xml:space="preserve">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w:t>
      </w:r>
      <w:proofErr w:type="spellStart"/>
      <w:r w:rsidR="00444310">
        <w:t>SetsInSetsList</w:t>
      </w:r>
      <w:proofErr w:type="spellEnd"/>
      <w:r w:rsidR="00444310">
        <w:t xml:space="preserve"> table</w:t>
      </w:r>
      <w:r w:rsidR="00C061C1">
        <w:t>.</w:t>
      </w:r>
      <w:r w:rsidR="00444310">
        <w:t xml:space="preserve"> </w:t>
      </w:r>
      <w:proofErr w:type="spellStart"/>
      <w:r w:rsidR="00444310">
        <w:t>SetsInSetsList</w:t>
      </w:r>
      <w:proofErr w:type="spellEnd"/>
      <w:r w:rsidR="001D6B68">
        <w:t xml:space="preserve"> </w:t>
      </w:r>
      <w:r w:rsidR="00234F2A">
        <w:t>stores the set numbers of a set saved to a list</w:t>
      </w:r>
      <w:r w:rsidR="005554C6">
        <w:t xml:space="preserve">, </w:t>
      </w:r>
      <w:r w:rsidR="009640F4">
        <w:t xml:space="preserve">with </w:t>
      </w:r>
      <w:r w:rsidR="009B19AA">
        <w:t xml:space="preserve">a </w:t>
      </w:r>
      <w:r w:rsidR="009640F4">
        <w:lastRenderedPageBreak/>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 xml:space="preserve">this list is stored in the </w:t>
      </w:r>
      <w:proofErr w:type="spellStart"/>
      <w:r w:rsidR="00AF3884">
        <w:t>SetsList</w:t>
      </w:r>
      <w:proofErr w:type="spellEnd"/>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 xml:space="preserve">the </w:t>
      </w:r>
      <w:proofErr w:type="spellStart"/>
      <w:r w:rsidR="00AA417A">
        <w:t>SetsOwnedList</w:t>
      </w:r>
      <w:proofErr w:type="spellEnd"/>
      <w:r w:rsidR="00AA417A">
        <w:t xml:space="preserve"> table</w:t>
      </w:r>
      <w:r w:rsidR="008B0011">
        <w:t xml:space="preserve"> </w:t>
      </w:r>
      <w:bookmarkStart w:id="42" w:name="_Toc88311800"/>
      <w:r w:rsidR="00BC541C">
        <w:t xml:space="preserve">that holds the id of the row in the </w:t>
      </w:r>
      <w:proofErr w:type="spellStart"/>
      <w:r w:rsidR="00BC541C">
        <w:t>SetsList</w:t>
      </w:r>
      <w:proofErr w:type="spellEnd"/>
      <w:r w:rsidR="00BC541C">
        <w:t xml:space="preserve"> </w:t>
      </w:r>
      <w:proofErr w:type="gramStart"/>
      <w:r w:rsidR="00BC541C">
        <w:t>table</w:t>
      </w:r>
      <w:proofErr w:type="gramEnd"/>
      <w:r w:rsidR="00BC541C">
        <w:t xml:space="preserve"> and </w:t>
      </w:r>
      <w:r w:rsidR="002A2208">
        <w:t xml:space="preserve">a unique number called </w:t>
      </w:r>
      <w:proofErr w:type="spellStart"/>
      <w:r w:rsidR="002A2208">
        <w:t>setsOwnedListId</w:t>
      </w:r>
      <w:proofErr w:type="spellEnd"/>
      <w:r w:rsidR="002A2208">
        <w:t xml:space="preserve">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42793E05" w:rsidR="00010469" w:rsidRDefault="00B56E1A" w:rsidP="00B56E1A">
      <w:pPr>
        <w:pStyle w:val="Heading3"/>
      </w:pPr>
      <w:bookmarkStart w:id="43" w:name="_Toc88731120"/>
      <w:r>
        <w:t>Class Diagram</w:t>
      </w:r>
      <w:bookmarkEnd w:id="43"/>
    </w:p>
    <w:p w14:paraId="799C9BA2" w14:textId="77777777" w:rsidR="00682693" w:rsidRDefault="00682693" w:rsidP="00682693">
      <w:pPr>
        <w:keepNext/>
      </w:pPr>
      <w:r>
        <w:rPr>
          <w:noProof/>
        </w:rPr>
        <w:drawing>
          <wp:inline distT="0" distB="0" distL="0" distR="0" wp14:anchorId="1A855230" wp14:editId="340BCB4A">
            <wp:extent cx="5731510" cy="4684085"/>
            <wp:effectExtent l="0" t="0" r="254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5731510" cy="4684085"/>
                    </a:xfrm>
                    <a:prstGeom prst="rect">
                      <a:avLst/>
                    </a:prstGeom>
                  </pic:spPr>
                </pic:pic>
              </a:graphicData>
            </a:graphic>
          </wp:inline>
        </w:drawing>
      </w:r>
    </w:p>
    <w:p w14:paraId="404D1744" w14:textId="23ED07FF" w:rsidR="00B56E1A" w:rsidRDefault="00682693" w:rsidP="00682693">
      <w:pPr>
        <w:pStyle w:val="Caption"/>
      </w:pPr>
      <w:bookmarkStart w:id="44" w:name="_Ref88718288"/>
      <w:r>
        <w:t xml:space="preserve">Figure </w:t>
      </w:r>
      <w:r w:rsidR="00E618DC">
        <w:fldChar w:fldCharType="begin"/>
      </w:r>
      <w:r w:rsidR="00E618DC">
        <w:instrText xml:space="preserve"> SEQ Figure \* ARABIC </w:instrText>
      </w:r>
      <w:r w:rsidR="00E618DC">
        <w:fldChar w:fldCharType="separate"/>
      </w:r>
      <w:r w:rsidR="000308D4">
        <w:rPr>
          <w:noProof/>
        </w:rPr>
        <w:t>7</w:t>
      </w:r>
      <w:r w:rsidR="00E618DC">
        <w:rPr>
          <w:noProof/>
        </w:rPr>
        <w:fldChar w:fldCharType="end"/>
      </w:r>
      <w:bookmarkEnd w:id="44"/>
      <w:r>
        <w:t xml:space="preserve"> – Class Diagram</w:t>
      </w:r>
    </w:p>
    <w:p w14:paraId="2E7CE4EE" w14:textId="0EF07CDB" w:rsidR="005F2D6A" w:rsidRDefault="006A66B5" w:rsidP="00682693">
      <w:r>
        <w:fldChar w:fldCharType="begin"/>
      </w:r>
      <w:r>
        <w:instrText xml:space="preserve"> REF _Ref88718288 \h </w:instrText>
      </w:r>
      <w:r>
        <w:fldChar w:fldCharType="separate"/>
      </w:r>
      <w:r w:rsidR="000308D4">
        <w:t xml:space="preserve">Figure </w:t>
      </w:r>
      <w:r w:rsidR="000308D4">
        <w:rPr>
          <w:noProof/>
        </w:rPr>
        <w:t>7</w:t>
      </w:r>
      <w:r>
        <w:fldChar w:fldCharType="end"/>
      </w:r>
      <w:r>
        <w:t xml:space="preserve"> above is a class diagram for my system</w:t>
      </w:r>
      <w:r w:rsidR="00B16AB7">
        <w:t xml:space="preserve">, with several classes Template, Set, Piece, </w:t>
      </w:r>
      <w:proofErr w:type="spellStart"/>
      <w:r w:rsidR="00B16AB7">
        <w:t>Set_list</w:t>
      </w:r>
      <w:proofErr w:type="spellEnd"/>
      <w:r w:rsidR="00B16AB7">
        <w:t xml:space="preserve"> and </w:t>
      </w:r>
      <w:proofErr w:type="spellStart"/>
      <w:r w:rsidR="00B16AB7">
        <w:t>Piece_list</w:t>
      </w:r>
      <w:proofErr w:type="spellEnd"/>
      <w:r w:rsidR="00B16AB7">
        <w:t>.</w:t>
      </w:r>
    </w:p>
    <w:p w14:paraId="2F2C28BA" w14:textId="77777777" w:rsidR="007D0FE4" w:rsidRDefault="00793413" w:rsidP="00682693">
      <w:r>
        <w:t xml:space="preserve">The class Template is </w:t>
      </w:r>
      <w:r w:rsidR="00AD66B2">
        <w:t xml:space="preserve">an abstract parent class </w:t>
      </w:r>
      <w:r w:rsidR="005F2D6A">
        <w:t xml:space="preserve">for Set and Piece classes </w:t>
      </w:r>
      <w:r w:rsidR="00AD66B2">
        <w:t>(</w:t>
      </w:r>
      <w:r w:rsidR="005F2D6A">
        <w:t xml:space="preserve">abstract </w:t>
      </w:r>
      <w:r w:rsidR="00AD66B2">
        <w:t>meaning that an instance of it cannot be created)</w:t>
      </w:r>
      <w:r w:rsidR="005F2D6A">
        <w:t>.</w:t>
      </w:r>
      <w:r w:rsidR="00DB4807">
        <w:t xml:space="preserve"> This is because both Set and Piece need to contain the same attributes of </w:t>
      </w:r>
      <w:proofErr w:type="spellStart"/>
      <w:r w:rsidR="00DB4807">
        <w:t>num</w:t>
      </w:r>
      <w:proofErr w:type="spellEnd"/>
      <w:r w:rsidR="00DB4807">
        <w:t xml:space="preserve">, name and </w:t>
      </w:r>
      <w:proofErr w:type="spellStart"/>
      <w:r w:rsidR="00DB4807">
        <w:t>img_url</w:t>
      </w:r>
      <w:proofErr w:type="spellEnd"/>
      <w:r w:rsidR="00DB4807">
        <w:t xml:space="preserve"> (this is a string that will hold the URL of an image for either a Lego set or piece)</w:t>
      </w:r>
    </w:p>
    <w:p w14:paraId="2E4FAA57" w14:textId="083F8619" w:rsidR="00682693" w:rsidRDefault="007D0FE4" w:rsidP="00682693">
      <w:r>
        <w:t xml:space="preserve">The Set class </w:t>
      </w:r>
      <w:r w:rsidR="00C0160E">
        <w:t>is a child of Template (inher</w:t>
      </w:r>
      <w:r w:rsidR="005C60F5">
        <w:t>i</w:t>
      </w:r>
      <w:r w:rsidR="00C0160E">
        <w:t>ting its attributes and operations)</w:t>
      </w:r>
      <w:r w:rsidR="005C60F5">
        <w:t xml:space="preserve">, </w:t>
      </w:r>
      <w:r w:rsidR="003A2079">
        <w:t>that will be used to store</w:t>
      </w:r>
      <w:r w:rsidR="00B02C16">
        <w:t xml:space="preserve"> Lego</w:t>
      </w:r>
      <w:r w:rsidR="003A2079">
        <w:t xml:space="preserve"> set data from a JSON file received from the Rebrickable API </w:t>
      </w:r>
      <w:r w:rsidR="003A2079">
        <w:fldChar w:fldCharType="begin"/>
      </w:r>
      <w:r w:rsidR="003A2079">
        <w:instrText xml:space="preserve"> REF _Ref88054215 \r \h </w:instrText>
      </w:r>
      <w:r w:rsidR="003A2079">
        <w:fldChar w:fldCharType="separate"/>
      </w:r>
      <w:r w:rsidR="000308D4">
        <w:t>[1]</w:t>
      </w:r>
      <w:r w:rsidR="003A2079">
        <w:fldChar w:fldCharType="end"/>
      </w:r>
      <w:r w:rsidR="00871099">
        <w:t xml:space="preserve">. </w:t>
      </w:r>
      <w:r w:rsidR="00236CF8">
        <w:t xml:space="preserve">It contains </w:t>
      </w:r>
      <w:r w:rsidR="00AC6D85">
        <w:t>an</w:t>
      </w:r>
      <w:r w:rsidR="0060369D">
        <w:t xml:space="preserve"> </w:t>
      </w:r>
      <w:r w:rsidR="00AC6D85">
        <w:t>attribute</w:t>
      </w:r>
      <w:r w:rsidR="0060369D">
        <w:t xml:space="preserve"> called</w:t>
      </w:r>
      <w:r w:rsidR="00AC6D85">
        <w:t xml:space="preserve"> ‘</w:t>
      </w:r>
      <w:proofErr w:type="spellStart"/>
      <w:r w:rsidR="00AC6D85">
        <w:t>set_pieces</w:t>
      </w:r>
      <w:proofErr w:type="spellEnd"/>
      <w:r w:rsidR="00AC6D85">
        <w:t xml:space="preserve">’ which is an instance of the class </w:t>
      </w:r>
      <w:proofErr w:type="spellStart"/>
      <w:r w:rsidR="00AC6D85">
        <w:t>Piece_list</w:t>
      </w:r>
      <w:proofErr w:type="spellEnd"/>
      <w:r w:rsidR="00A91F5C">
        <w:t xml:space="preserve"> and </w:t>
      </w:r>
      <w:r w:rsidR="006B6D3E">
        <w:t xml:space="preserve">is </w:t>
      </w:r>
      <w:r w:rsidR="00A91F5C">
        <w:t>used to store a list of all</w:t>
      </w:r>
      <w:r w:rsidR="00CB6852">
        <w:t xml:space="preserve"> Lego</w:t>
      </w:r>
      <w:r w:rsidR="00A91F5C">
        <w:t xml:space="preserve"> </w:t>
      </w:r>
      <w:r w:rsidR="00A91F5C">
        <w:lastRenderedPageBreak/>
        <w:t>pieces in a Lego set</w:t>
      </w:r>
      <w:r w:rsidR="00125753">
        <w:t xml:space="preserve">. The </w:t>
      </w:r>
      <w:proofErr w:type="spellStart"/>
      <w:r w:rsidR="00125753">
        <w:t>Piece_list</w:t>
      </w:r>
      <w:proofErr w:type="spellEnd"/>
      <w:r w:rsidR="00125753">
        <w:t xml:space="preserve"> class </w:t>
      </w:r>
      <w:r w:rsidR="00BD1189">
        <w:t xml:space="preserve">is used </w:t>
      </w:r>
      <w:r w:rsidR="009E6CF2">
        <w:t xml:space="preserve">to contain a list of Lego pieces, using </w:t>
      </w:r>
      <w:r w:rsidR="00DB0F7E">
        <w:t>an array of type Piece</w:t>
      </w:r>
      <w:r w:rsidR="005611A0">
        <w:t>.</w:t>
      </w:r>
    </w:p>
    <w:p w14:paraId="0F723394" w14:textId="3BC754C2" w:rsidR="00B02C16" w:rsidRDefault="00B02C16" w:rsidP="00682693">
      <w:r>
        <w:t xml:space="preserve">The Piece class is a child of Template (inheriting its attributes and operations), that will be used to store </w:t>
      </w:r>
      <w:r w:rsidR="0036312B">
        <w:t xml:space="preserve">information of a Lego Piece from a JSON file received from the Rebrickable API </w:t>
      </w:r>
      <w:r w:rsidR="0036312B">
        <w:fldChar w:fldCharType="begin"/>
      </w:r>
      <w:r w:rsidR="0036312B">
        <w:instrText xml:space="preserve"> REF _Ref88054215 \r \h </w:instrText>
      </w:r>
      <w:r w:rsidR="0036312B">
        <w:fldChar w:fldCharType="separate"/>
      </w:r>
      <w:r w:rsidR="000308D4">
        <w:t>[1]</w:t>
      </w:r>
      <w:r w:rsidR="0036312B">
        <w:fldChar w:fldCharType="end"/>
      </w:r>
      <w:r w:rsidR="0036312B">
        <w:t>.</w:t>
      </w:r>
    </w:p>
    <w:p w14:paraId="6CB0787A" w14:textId="76ACE76C" w:rsidR="0036312B" w:rsidRPr="00682693" w:rsidRDefault="0036312B" w:rsidP="00682693">
      <w:r>
        <w:t xml:space="preserve">Finally, the </w:t>
      </w:r>
      <w:proofErr w:type="spellStart"/>
      <w:r>
        <w:t>Set_list</w:t>
      </w:r>
      <w:proofErr w:type="spellEnd"/>
      <w:r>
        <w:t xml:space="preserve"> </w:t>
      </w:r>
      <w:r w:rsidR="00816404">
        <w:t xml:space="preserve">class </w:t>
      </w:r>
      <w:r w:rsidR="005611A0">
        <w:t xml:space="preserve">is used to store </w:t>
      </w:r>
      <w:r w:rsidR="009B1E59">
        <w:t xml:space="preserve">a list of Lego sets, be this straight from a search to the Rebrickable API </w:t>
      </w:r>
      <w:r w:rsidR="009B1E59">
        <w:fldChar w:fldCharType="begin"/>
      </w:r>
      <w:r w:rsidR="009B1E59">
        <w:instrText xml:space="preserve"> REF _Ref88054215 \r \h </w:instrText>
      </w:r>
      <w:r w:rsidR="009B1E59">
        <w:fldChar w:fldCharType="separate"/>
      </w:r>
      <w:r w:rsidR="000308D4">
        <w:t>[1]</w:t>
      </w:r>
      <w:r w:rsidR="009B1E59">
        <w:fldChar w:fldCharType="end"/>
      </w:r>
      <w:r w:rsidR="009B1E59">
        <w:t xml:space="preserve"> or from a user’s saved list of Lego sets. </w:t>
      </w:r>
      <w:r w:rsidR="003D54DC">
        <w:t xml:space="preserve">It contains the name of a list </w:t>
      </w:r>
      <w:r w:rsidR="00AD1FD3">
        <w:t>an</w:t>
      </w:r>
      <w:r w:rsidR="009C3C77">
        <w:t>d an</w:t>
      </w:r>
      <w:r w:rsidR="00AD1FD3">
        <w:t xml:space="preserve"> array of type Set, that is used </w:t>
      </w:r>
      <w:r w:rsidR="006A1F63">
        <w:t xml:space="preserve">to store all the Lego sets in the list. </w:t>
      </w:r>
      <w:r w:rsidR="00522B80">
        <w:t xml:space="preserve">It contains two operations </w:t>
      </w:r>
      <w:r w:rsidR="00D943C8">
        <w:t>‘</w:t>
      </w:r>
      <w:proofErr w:type="spellStart"/>
      <w:r w:rsidR="00D943C8">
        <w:t>add_</w:t>
      </w:r>
      <w:proofErr w:type="gramStart"/>
      <w:r w:rsidR="00D943C8">
        <w:t>list</w:t>
      </w:r>
      <w:proofErr w:type="spellEnd"/>
      <w:r w:rsidR="00D943C8">
        <w:t>(</w:t>
      </w:r>
      <w:proofErr w:type="gramEnd"/>
      <w:r w:rsidR="00D943C8">
        <w:t>)’ and ‘</w:t>
      </w:r>
      <w:proofErr w:type="spellStart"/>
      <w:r w:rsidR="00D943C8">
        <w:t>remove_list</w:t>
      </w:r>
      <w:proofErr w:type="spellEnd"/>
      <w:r w:rsidR="00D943C8">
        <w:t>()’ that are used to add and remove a Lego set</w:t>
      </w:r>
      <w:r w:rsidR="00F0233F">
        <w:t xml:space="preserve"> from </w:t>
      </w:r>
      <w:r w:rsidR="00853513">
        <w:t>a list of Lego sets.</w:t>
      </w:r>
    </w:p>
    <w:p w14:paraId="0FC50249" w14:textId="5063939A" w:rsidR="006A2C1F" w:rsidRDefault="00C4638D" w:rsidP="00FD1EF9">
      <w:pPr>
        <w:pStyle w:val="Heading2"/>
      </w:pPr>
      <w:bookmarkStart w:id="45" w:name="_Toc88731121"/>
      <w:r>
        <w:t>Planning and Timescales</w:t>
      </w:r>
      <w:bookmarkEnd w:id="42"/>
      <w:bookmarkEnd w:id="45"/>
    </w:p>
    <w:p w14:paraId="125A8507" w14:textId="5B70E893" w:rsidR="00C4638D" w:rsidRDefault="00710126" w:rsidP="00710126">
      <w:pPr>
        <w:pStyle w:val="Heading3"/>
      </w:pPr>
      <w:bookmarkStart w:id="46" w:name="_Toc88731122"/>
      <w:r>
        <w:t>Semester 1</w:t>
      </w:r>
      <w:r w:rsidR="00D524B7">
        <w:t>:</w:t>
      </w:r>
      <w:r w:rsidR="00C00FD8">
        <w:t xml:space="preserve"> 08/10/2021 – 14/01/2022</w:t>
      </w:r>
      <w:bookmarkEnd w:id="46"/>
    </w:p>
    <w:tbl>
      <w:tblPr>
        <w:tblStyle w:val="GridTable4-Accent1"/>
        <w:tblW w:w="5000" w:type="pct"/>
        <w:tblLayout w:type="fixed"/>
        <w:tblLook w:val="04A0" w:firstRow="1" w:lastRow="0" w:firstColumn="1" w:lastColumn="0" w:noHBand="0" w:noVBand="1"/>
      </w:tblPr>
      <w:tblGrid>
        <w:gridCol w:w="4957"/>
        <w:gridCol w:w="1417"/>
        <w:gridCol w:w="1365"/>
        <w:gridCol w:w="1277"/>
      </w:tblGrid>
      <w:tr w:rsidR="007345F7" w:rsidRPr="00662F89" w14:paraId="007420E3" w14:textId="77777777" w:rsidTr="00B8129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33A6C8" w14:textId="77777777" w:rsidR="007345F7" w:rsidRPr="002C55A0" w:rsidRDefault="007345F7" w:rsidP="00D628F3">
            <w:r w:rsidRPr="00152ACF">
              <w:rPr>
                <w:rFonts w:eastAsia="Times New Roman" w:cstheme="minorHAnsi"/>
                <w:color w:val="FFFFFF"/>
                <w:sz w:val="24"/>
                <w:szCs w:val="24"/>
                <w:lang w:eastAsia="en-GB"/>
              </w:rPr>
              <w:t>Task</w:t>
            </w:r>
          </w:p>
        </w:tc>
        <w:tc>
          <w:tcPr>
            <w:tcW w:w="786" w:type="pct"/>
            <w:noWrap/>
            <w:vAlign w:val="center"/>
            <w:hideMark/>
          </w:tcPr>
          <w:p w14:paraId="6E9206F1"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732145E8"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5E83C6F2"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7345F7" w:rsidRPr="00662F89" w14:paraId="5C07BC27"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21E5852" w14:textId="3C635551"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Create </w:t>
            </w:r>
            <w:r w:rsidR="00B777CD" w:rsidRPr="00152ACF">
              <w:rPr>
                <w:rFonts w:eastAsia="Times New Roman" w:cstheme="minorHAnsi"/>
                <w:b w:val="0"/>
                <w:bCs w:val="0"/>
                <w:color w:val="000000"/>
                <w:lang w:eastAsia="en-GB"/>
              </w:rPr>
              <w:t xml:space="preserve">a </w:t>
            </w:r>
            <w:r w:rsidRPr="00152ACF">
              <w:rPr>
                <w:rFonts w:eastAsia="Times New Roman" w:cstheme="minorHAnsi"/>
                <w:b w:val="0"/>
                <w:bCs w:val="0"/>
                <w:color w:val="000000"/>
                <w:lang w:eastAsia="en-GB"/>
              </w:rPr>
              <w:t>list of possible features</w:t>
            </w:r>
          </w:p>
        </w:tc>
        <w:tc>
          <w:tcPr>
            <w:tcW w:w="786" w:type="pct"/>
            <w:noWrap/>
            <w:vAlign w:val="center"/>
            <w:hideMark/>
          </w:tcPr>
          <w:p w14:paraId="612EE993"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FC3A30C"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6F52F180"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7345F7" w:rsidRPr="00662F89" w14:paraId="3FBE3353"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FC9F95D" w14:textId="77777777"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72702C6A"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464D139"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ABB5525" w14:textId="4017FBBF" w:rsidR="007345F7" w:rsidRPr="00152ACF" w:rsidRDefault="00CC6E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BFFC65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C3CA8B"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383E3D1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46B997B5"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8FDCF1F" w14:textId="0B81064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13657FD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E687E33" w14:textId="1A34E60C"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49BE43C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233A9CD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1AA0518E" w14:textId="46B2744D"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3C2CC50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E5367D" w14:textId="7A6A1B2B"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6F6830C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0B24143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022763D0" w14:textId="56FFB75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6B04EC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C8F8CAB" w14:textId="53A14565"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A142E8C"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034A94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5F1F1688" w14:textId="282A7015"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2C2AEACD"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4CA0971" w14:textId="6CF0086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5D9314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7843788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4F73E527" w14:textId="4608ADD9"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76ACC41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57E87F4" w14:textId="4F8074D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623248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3E03CFBA"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344EFB5" w14:textId="6789CBA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570DC592"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CECE381" w14:textId="0E10743E"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06E0AAA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73FF738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29FFD7FD" w14:textId="757A2EA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5105C3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66168E0" w14:textId="49CCC90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run over </w:t>
            </w:r>
            <w:r w:rsidR="00B777CD" w:rsidRPr="00152ACF">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weekend)</w:t>
            </w:r>
          </w:p>
        </w:tc>
        <w:tc>
          <w:tcPr>
            <w:tcW w:w="786" w:type="pct"/>
            <w:noWrap/>
            <w:vAlign w:val="center"/>
            <w:hideMark/>
          </w:tcPr>
          <w:p w14:paraId="2201365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238F513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C2BBD77" w14:textId="0F0842F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A5F1586"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AD951A" w14:textId="7494B16A"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613DBCFE"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18883F1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3DE9B8B0" w14:textId="014653B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8A89F8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CC98A80" w14:textId="076736A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1AD31BA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FD8B6A0"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27E2F39D" w14:textId="23DF064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2B0DCC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7FDFC68" w14:textId="1DA97EC4"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35C8D1E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7428BC7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9D31A9D" w14:textId="54D255E4"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5483496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18D922D" w14:textId="317B2F4D"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3F2DA33C" w14:textId="0CF968A3"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54DC1B4C" w14:textId="18D60912"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1B101F08" w14:textId="30199F5F"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03520B81"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50DB76"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4F000679"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4F052A2C"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142FA82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216DF1" w:rsidRPr="00662F89" w14:paraId="2348563B"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D8FFD9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800B71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6E7CDC7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4722F61B" w14:textId="3D621E5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5CD54E7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920E8E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6E93CD1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372FF02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451BF6BB" w14:textId="2E5B48B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BCBD57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30A9C2" w14:textId="33F86398"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w:t>
            </w:r>
            <w:r w:rsidR="00B777CD" w:rsidRPr="00152ACF">
              <w:rPr>
                <w:rFonts w:eastAsia="Times New Roman" w:cstheme="minorHAnsi"/>
                <w:b w:val="0"/>
                <w:bCs w:val="0"/>
                <w:color w:val="000000"/>
                <w:lang w:eastAsia="en-GB"/>
              </w:rPr>
              <w:t xml:space="preserve"> feature</w:t>
            </w:r>
            <w:r w:rsidRPr="00152ACF">
              <w:rPr>
                <w:rFonts w:eastAsia="Times New Roman" w:cstheme="minorHAnsi"/>
                <w:b w:val="0"/>
                <w:bCs w:val="0"/>
                <w:color w:val="000000"/>
                <w:lang w:eastAsia="en-GB"/>
              </w:rPr>
              <w:t xml:space="preserve"> using</w:t>
            </w:r>
            <w:r w:rsidR="00B777CD" w:rsidRPr="00152ACF">
              <w:rPr>
                <w:rFonts w:eastAsia="Times New Roman" w:cstheme="minorHAnsi"/>
                <w:b w:val="0"/>
                <w:bCs w:val="0"/>
                <w:color w:val="000000"/>
                <w:lang w:eastAsia="en-GB"/>
              </w:rPr>
              <w:t xml:space="preserve"> Rebrickable</w:t>
            </w:r>
            <w:r w:rsidRPr="00152ACF">
              <w:rPr>
                <w:rFonts w:eastAsia="Times New Roman" w:cstheme="minorHAnsi"/>
                <w:b w:val="0"/>
                <w:bCs w:val="0"/>
                <w:color w:val="000000"/>
                <w:lang w:eastAsia="en-GB"/>
              </w:rPr>
              <w:t xml:space="preserve"> API and </w:t>
            </w:r>
            <w:r w:rsidR="00B777CD" w:rsidRPr="00152ACF">
              <w:rPr>
                <w:rFonts w:eastAsia="Times New Roman" w:cstheme="minorHAnsi"/>
                <w:b w:val="0"/>
                <w:bCs w:val="0"/>
                <w:color w:val="000000"/>
                <w:lang w:eastAsia="en-GB"/>
              </w:rPr>
              <w:t>display the JSON file result</w:t>
            </w:r>
          </w:p>
        </w:tc>
        <w:tc>
          <w:tcPr>
            <w:tcW w:w="786" w:type="pct"/>
            <w:noWrap/>
            <w:vAlign w:val="center"/>
            <w:hideMark/>
          </w:tcPr>
          <w:p w14:paraId="2BED78F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5045FDA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282202A2" w14:textId="035225DC"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7071B6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5C85307"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Research how to transform a JSON file into a Java Class</w:t>
            </w:r>
          </w:p>
        </w:tc>
        <w:tc>
          <w:tcPr>
            <w:tcW w:w="786" w:type="pct"/>
            <w:noWrap/>
            <w:vAlign w:val="center"/>
            <w:hideMark/>
          </w:tcPr>
          <w:p w14:paraId="4125FA80"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07DADD"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6D642C5F" w14:textId="430EEB6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BE3AA0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6B3A8B8" w14:textId="7E63F33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555C744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56E6CFE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6FC24BD2" w14:textId="380474BA"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E4B28DC"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FDC5CD" w14:textId="48498742"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1D9A105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3A72467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4D05B059" w14:textId="4CA4CD6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35FFF4C"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46B7AA7" w14:textId="32FCB4E9"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JSON list into </w:t>
            </w:r>
            <w:r w:rsidR="00B777CD" w:rsidRPr="00152ACF">
              <w:rPr>
                <w:rFonts w:eastAsia="Times New Roman" w:cstheme="minorHAnsi"/>
                <w:b w:val="0"/>
                <w:bCs w:val="0"/>
                <w:color w:val="000000"/>
                <w:lang w:eastAsia="en-GB"/>
              </w:rPr>
              <w:t xml:space="preserve">an </w:t>
            </w:r>
            <w:r w:rsidRPr="00152ACF">
              <w:rPr>
                <w:rFonts w:eastAsia="Times New Roman" w:cstheme="minorHAnsi"/>
                <w:b w:val="0"/>
                <w:bCs w:val="0"/>
                <w:color w:val="000000"/>
                <w:lang w:eastAsia="en-GB"/>
              </w:rPr>
              <w:t>instance of Lego Piece Class</w:t>
            </w:r>
          </w:p>
        </w:tc>
        <w:tc>
          <w:tcPr>
            <w:tcW w:w="786" w:type="pct"/>
            <w:noWrap/>
            <w:vAlign w:val="center"/>
            <w:hideMark/>
          </w:tcPr>
          <w:p w14:paraId="3A4D46E3"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41A553B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7E89B133" w14:textId="21A773D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B1B6130"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D1AD33"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display all pieces in a Lego set with an image</w:t>
            </w:r>
          </w:p>
        </w:tc>
        <w:tc>
          <w:tcPr>
            <w:tcW w:w="786" w:type="pct"/>
            <w:noWrap/>
            <w:vAlign w:val="center"/>
            <w:hideMark/>
          </w:tcPr>
          <w:p w14:paraId="4AEE45E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31FCC0F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48832B27" w14:textId="73B5EC2E"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4360800E"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6C6F78" w14:textId="60B93E70" w:rsidR="00216DF1" w:rsidRPr="00152ACF" w:rsidRDefault="00ED0BA3"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w:t>
            </w:r>
            <w:r w:rsidR="00216DF1" w:rsidRPr="00152ACF">
              <w:rPr>
                <w:rFonts w:eastAsia="Times New Roman" w:cstheme="minorHAnsi"/>
                <w:b w:val="0"/>
                <w:bCs w:val="0"/>
                <w:color w:val="000000"/>
                <w:lang w:eastAsia="en-GB"/>
              </w:rPr>
              <w:t xml:space="preserve"> Check feature to</w:t>
            </w:r>
            <w:r w:rsidR="00187F9F" w:rsidRPr="00152ACF">
              <w:rPr>
                <w:rFonts w:eastAsia="Times New Roman" w:cstheme="minorHAnsi"/>
                <w:b w:val="0"/>
                <w:bCs w:val="0"/>
                <w:color w:val="000000"/>
                <w:lang w:eastAsia="en-GB"/>
              </w:rPr>
              <w:t xml:space="preserve"> the check</w:t>
            </w:r>
            <w:r w:rsidR="00216DF1" w:rsidRPr="00152ACF">
              <w:rPr>
                <w:rFonts w:eastAsia="Times New Roman" w:cstheme="minorHAnsi"/>
                <w:b w:val="0"/>
                <w:bCs w:val="0"/>
                <w:color w:val="000000"/>
                <w:lang w:eastAsia="en-GB"/>
              </w:rPr>
              <w:t>list of pieces in a set</w:t>
            </w:r>
          </w:p>
        </w:tc>
        <w:tc>
          <w:tcPr>
            <w:tcW w:w="786" w:type="pct"/>
            <w:noWrap/>
            <w:vAlign w:val="center"/>
            <w:hideMark/>
          </w:tcPr>
          <w:p w14:paraId="1EFCF9F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6A0ECC2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54BBCAD0" w14:textId="2A193DB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72F0B559"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39F2A53" w14:textId="70E5B22F" w:rsidR="004D26D0" w:rsidRPr="00152ACF" w:rsidRDefault="004D26D0" w:rsidP="004D26D0">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1C279117" w14:textId="36F1B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34F5D827" w14:textId="022CD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56721DDE" w14:textId="0D32FA03"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4D26D0" w:rsidRPr="00662F89" w14:paraId="03F94F95"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1D618A"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4A33DDC6"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42CFCB52"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38B7F330" w14:textId="0FDEBDEA"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879DC1A"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6EC420" w14:textId="74C87248"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A66AD8E"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601D07B0"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54BCC261" w14:textId="632C355B"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3EEEEABD"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5FDBB9F"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12138500"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11E21A5C"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2A19E83B" w14:textId="6D7968C0"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406B8B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EB01D30" w14:textId="7D24C940"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755CB40B"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007402B6" w14:textId="2DDE81A5"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7D98A534" w14:textId="4870BF90"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bl>
    <w:p w14:paraId="44E6538A" w14:textId="7E89E58D" w:rsidR="00710126" w:rsidRDefault="00710126" w:rsidP="00710126">
      <w:pPr>
        <w:rPr>
          <w:sz w:val="2"/>
          <w:szCs w:val="2"/>
        </w:rPr>
      </w:pPr>
    </w:p>
    <w:p w14:paraId="0B383E93" w14:textId="3E8D7AEE" w:rsidR="007C43F1" w:rsidRPr="007C43F1" w:rsidRDefault="007C43F1" w:rsidP="00710126">
      <w:r>
        <w:t>Above is the list of tasks that I have currently completed during semester 1 and the tasks that I am yet to complete along with the estimated time they will take to complete.</w:t>
      </w:r>
    </w:p>
    <w:p w14:paraId="612F9757" w14:textId="2D602F68" w:rsidR="00485F17" w:rsidRDefault="00485F17" w:rsidP="00FD1EF9">
      <w:pPr>
        <w:pStyle w:val="Heading3"/>
      </w:pPr>
      <w:bookmarkStart w:id="47" w:name="_Toc88731123"/>
      <w:r>
        <w:t>Semester 2</w:t>
      </w:r>
      <w:r w:rsidR="00D524B7">
        <w:t>:</w:t>
      </w:r>
      <w:r w:rsidR="00127958">
        <w:t xml:space="preserve"> 17/01/2022</w:t>
      </w:r>
      <w:r w:rsidR="00D524B7">
        <w:t xml:space="preserve"> – </w:t>
      </w:r>
      <w:r w:rsidR="00FF2C04">
        <w:t>0</w:t>
      </w:r>
      <w:r w:rsidR="0039731A">
        <w:t>9</w:t>
      </w:r>
      <w:r w:rsidR="00FF2C04">
        <w:t>/05/2022</w:t>
      </w:r>
      <w:bookmarkEnd w:id="47"/>
    </w:p>
    <w:tbl>
      <w:tblPr>
        <w:tblStyle w:val="GridTable4-Accent1"/>
        <w:tblW w:w="5000" w:type="pct"/>
        <w:tblLayout w:type="fixed"/>
        <w:tblLook w:val="04A0" w:firstRow="1" w:lastRow="0" w:firstColumn="1" w:lastColumn="0" w:noHBand="0" w:noVBand="1"/>
      </w:tblPr>
      <w:tblGrid>
        <w:gridCol w:w="5383"/>
        <w:gridCol w:w="1417"/>
        <w:gridCol w:w="851"/>
        <w:gridCol w:w="1365"/>
      </w:tblGrid>
      <w:tr w:rsidR="00233B37" w:rsidRPr="005657AC" w14:paraId="13E10785" w14:textId="77777777" w:rsidTr="00C624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096C3" w14:textId="77777777" w:rsidR="00233B37" w:rsidRPr="00233B37" w:rsidRDefault="00233B37" w:rsidP="00233B37">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3554AA15" w14:textId="618EB579"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0C0DA932" w14:textId="7F8FD965"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320942C" w14:textId="77777777"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233B37" w:rsidRPr="005657AC" w14:paraId="7E726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AEA41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47D60D1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79C1FBB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21E2375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06CFDED"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5F620A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new search parameter to set search feature, to allow users to sort and filter by number of pieces in a Lego Set</w:t>
            </w:r>
          </w:p>
        </w:tc>
        <w:tc>
          <w:tcPr>
            <w:tcW w:w="786" w:type="pct"/>
            <w:noWrap/>
            <w:vAlign w:val="center"/>
            <w:hideMark/>
          </w:tcPr>
          <w:p w14:paraId="4E507EA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0118163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14197A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DD069D"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5635F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6661242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37B4BF0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2C11B86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32D37B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05386C8"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5F6687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7B566E8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DDC30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A5D4B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BF807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colour</w:t>
            </w:r>
          </w:p>
        </w:tc>
        <w:tc>
          <w:tcPr>
            <w:tcW w:w="786" w:type="pct"/>
            <w:noWrap/>
            <w:vAlign w:val="center"/>
            <w:hideMark/>
          </w:tcPr>
          <w:p w14:paraId="25B0EB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0F451217"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67D3AD2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51A3EA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ADDF80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type</w:t>
            </w:r>
          </w:p>
        </w:tc>
        <w:tc>
          <w:tcPr>
            <w:tcW w:w="786" w:type="pct"/>
            <w:noWrap/>
            <w:vAlign w:val="center"/>
            <w:hideMark/>
          </w:tcPr>
          <w:p w14:paraId="3081CB7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7E67454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5ADAC09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DE0D288"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E1C364"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321194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677886F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15DEC2B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67A9B2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95C0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7D4C9AA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7ED72E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201EBE6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C48820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9E1F8C" w14:textId="3FB575B4" w:rsidR="00233B37" w:rsidRPr="00233B37" w:rsidRDefault="00BF6D50" w:rsidP="00233B37">
            <w:pPr>
              <w:rPr>
                <w:rFonts w:eastAsia="Times New Roman" w:cstheme="minorHAnsi"/>
                <w:b w:val="0"/>
                <w:bCs w:val="0"/>
                <w:color w:val="000000"/>
                <w:lang w:eastAsia="en-GB"/>
              </w:rPr>
            </w:pPr>
            <w:r w:rsidRPr="005657AC">
              <w:rPr>
                <w:rFonts w:eastAsia="Times New Roman" w:cstheme="minorHAnsi"/>
                <w:b w:val="0"/>
                <w:bCs w:val="0"/>
                <w:color w:val="000000"/>
                <w:lang w:eastAsia="en-GB"/>
              </w:rPr>
              <w:t>Deadline for</w:t>
            </w:r>
            <w:r w:rsidR="006C77D9" w:rsidRPr="005657AC">
              <w:rPr>
                <w:rFonts w:eastAsia="Times New Roman" w:cstheme="minorHAnsi"/>
                <w:b w:val="0"/>
                <w:bCs w:val="0"/>
                <w:color w:val="000000"/>
                <w:lang w:eastAsia="en-GB"/>
              </w:rPr>
              <w:t xml:space="preserve"> the</w:t>
            </w:r>
            <w:r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 xml:space="preserve">Website UI </w:t>
            </w:r>
            <w:r w:rsidR="009F743E" w:rsidRPr="005657AC">
              <w:rPr>
                <w:rFonts w:eastAsia="Times New Roman" w:cstheme="minorHAnsi"/>
                <w:b w:val="0"/>
                <w:bCs w:val="0"/>
                <w:color w:val="000000"/>
                <w:lang w:eastAsia="en-GB"/>
              </w:rPr>
              <w:t>to be</w:t>
            </w:r>
            <w:r w:rsidR="006C77D9"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designed and implemented</w:t>
            </w:r>
          </w:p>
        </w:tc>
        <w:tc>
          <w:tcPr>
            <w:tcW w:w="786" w:type="pct"/>
            <w:noWrap/>
            <w:vAlign w:val="center"/>
            <w:hideMark/>
          </w:tcPr>
          <w:p w14:paraId="252D208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4F463070"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52BD1E84"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072A026"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4B0F26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534F30A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200B5AF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6EAD11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115204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766F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0296D2D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6F23CA0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B09C69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7CBEA9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283C97D" w14:textId="572B989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04D592C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106BE7DC"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16AA8C0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E7D02E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2DC0C" w14:textId="3E8963DF"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03F09F9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4128090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7F008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A7D63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CE4C66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1F9B8A7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2D1C1AF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2A42B1B2"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CE810"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0D148E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07E5BE3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3BF6C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31AF2B4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10D01F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FF856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Sets Owned List' feature</w:t>
            </w:r>
          </w:p>
        </w:tc>
        <w:tc>
          <w:tcPr>
            <w:tcW w:w="786" w:type="pct"/>
            <w:noWrap/>
            <w:vAlign w:val="center"/>
            <w:hideMark/>
          </w:tcPr>
          <w:p w14:paraId="20ADA73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40F4F14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0FD8F3C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B19C2F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11576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Nice to have Features</w:t>
            </w:r>
          </w:p>
        </w:tc>
        <w:tc>
          <w:tcPr>
            <w:tcW w:w="786" w:type="pct"/>
            <w:noWrap/>
            <w:vAlign w:val="center"/>
            <w:hideMark/>
          </w:tcPr>
          <w:p w14:paraId="235372E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536C936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07600E8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E2FF4C7"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6590525"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save checklists in progress to database</w:t>
            </w:r>
          </w:p>
        </w:tc>
        <w:tc>
          <w:tcPr>
            <w:tcW w:w="786" w:type="pct"/>
            <w:noWrap/>
            <w:vAlign w:val="center"/>
            <w:hideMark/>
          </w:tcPr>
          <w:p w14:paraId="50275BF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10018E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C9222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82F85DB"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0CE627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make set lists and save them to the database</w:t>
            </w:r>
          </w:p>
        </w:tc>
        <w:tc>
          <w:tcPr>
            <w:tcW w:w="786" w:type="pct"/>
            <w:noWrap/>
            <w:vAlign w:val="center"/>
            <w:hideMark/>
          </w:tcPr>
          <w:p w14:paraId="58A53A5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55BBE8C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24DE1D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41265B2"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22F248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759A617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3E9A9C3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4C683051"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288A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D4486F" w14:textId="6D0FE11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00D92DF9"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4AEBC44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51D6D97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3A60E6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078A2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F8B244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57FBE6C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75D0329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4F3262DD"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A16088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B4CF50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62600F9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1A42E0B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12B44DB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A2FBF4F"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52BD00" w14:textId="1E737E6D"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4329702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27C183F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45F103E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4EEF1F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4CB265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208AE6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0BB398C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03F9103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9D04A6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DC5FD4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0F92777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00FEE96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4E4DCD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CEB04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6C29C7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52F88B2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23FEDA1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030181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109FC"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4D556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78D3525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5E0BF8A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0C4E048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D10F607"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0B8D8F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3E6791E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2656456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56B085F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22031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EBB5073"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130A007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01C0303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450692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FCC76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DE66A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5E15A6F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7FB3C47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2E8629C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80D59C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B7B732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29FE190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1413FF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5E308FE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5AFA2B2" w14:textId="78E53B4A" w:rsidR="00E615F1" w:rsidRDefault="00C62482" w:rsidP="00C62482">
      <w:r>
        <w:t xml:space="preserve">Above is an outline of the tasks that I am planning to complete during semester </w:t>
      </w:r>
      <w:r w:rsidR="004A7AD3">
        <w:t>2</w:t>
      </w:r>
      <w:r w:rsidR="002239F8">
        <w:t xml:space="preserve"> and </w:t>
      </w:r>
      <w:r w:rsidR="00D1091B">
        <w:t xml:space="preserve">the </w:t>
      </w:r>
      <w:r w:rsidR="002239F8">
        <w:t xml:space="preserve">estimated time these will take to complete. As this is only </w:t>
      </w:r>
      <w:r w:rsidR="00F8082E">
        <w:t xml:space="preserve">an outline </w:t>
      </w:r>
      <w:r w:rsidR="00CB0982">
        <w:t>these may change depending on if certain tasks take longer or short than expected.</w:t>
      </w:r>
    </w:p>
    <w:p w14:paraId="2A8C2EB2" w14:textId="22898EB8" w:rsidR="00EF4B76" w:rsidRDefault="00EF4B76" w:rsidP="00C62482"/>
    <w:p w14:paraId="1234E46A" w14:textId="77777777" w:rsidR="001A66DA" w:rsidRPr="00C62482" w:rsidRDefault="001A66DA" w:rsidP="00C62482"/>
    <w:p w14:paraId="0BB0D728" w14:textId="6DC3A576" w:rsidR="00FD1EF9" w:rsidRDefault="00A46921" w:rsidP="00FD1EF9">
      <w:pPr>
        <w:pStyle w:val="Heading3"/>
      </w:pPr>
      <w:bookmarkStart w:id="48" w:name="_Toc88731124"/>
      <w:r>
        <w:lastRenderedPageBreak/>
        <w:t>Milestones</w:t>
      </w:r>
      <w:bookmarkEnd w:id="48"/>
    </w:p>
    <w:tbl>
      <w:tblPr>
        <w:tblStyle w:val="GridTable4-Accent1"/>
        <w:tblW w:w="5000" w:type="pct"/>
        <w:tblLayout w:type="fixed"/>
        <w:tblLook w:val="04A0" w:firstRow="1" w:lastRow="0" w:firstColumn="1" w:lastColumn="0" w:noHBand="0" w:noVBand="1"/>
      </w:tblPr>
      <w:tblGrid>
        <w:gridCol w:w="6375"/>
        <w:gridCol w:w="1361"/>
        <w:gridCol w:w="1280"/>
      </w:tblGrid>
      <w:tr w:rsidR="009F743E" w:rsidRPr="009F743E" w14:paraId="66E86CF6" w14:textId="77777777" w:rsidTr="00662F8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7FE0112" w14:textId="77777777" w:rsidR="009F743E" w:rsidRPr="009F743E" w:rsidRDefault="009F743E" w:rsidP="009F743E">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767BDE83"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091432AB"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9F743E" w:rsidRPr="009F743E" w14:paraId="46D3839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DA904F6" w14:textId="4A093E84"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58304B4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4FC4AAA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942D570"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B6AFC5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125E4A1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464D9466"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7994EDC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402EF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7F97872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7328A6D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0329D04"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171DDC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Nice to have Features</w:t>
            </w:r>
          </w:p>
        </w:tc>
        <w:tc>
          <w:tcPr>
            <w:tcW w:w="755" w:type="pct"/>
            <w:noWrap/>
            <w:vAlign w:val="center"/>
            <w:hideMark/>
          </w:tcPr>
          <w:p w14:paraId="68550A74"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217F0013"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42EB4CE"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BE5A33" w14:textId="4BB475A3"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sign and </w:t>
            </w:r>
            <w:r w:rsidR="00BB2B3A" w:rsidRPr="009F743E">
              <w:rPr>
                <w:rFonts w:eastAsia="Times New Roman" w:cstheme="minorHAnsi"/>
                <w:b w:val="0"/>
                <w:bCs w:val="0"/>
                <w:color w:val="000000"/>
                <w:lang w:eastAsia="en-GB"/>
              </w:rPr>
              <w:t>implement</w:t>
            </w:r>
            <w:r w:rsidRPr="009F743E">
              <w:rPr>
                <w:rFonts w:eastAsia="Times New Roman" w:cstheme="minorHAnsi"/>
                <w:b w:val="0"/>
                <w:bCs w:val="0"/>
                <w:color w:val="000000"/>
                <w:lang w:eastAsia="en-GB"/>
              </w:rPr>
              <w:t xml:space="preserve"> any other optional features that have not yet been completed</w:t>
            </w:r>
          </w:p>
        </w:tc>
        <w:tc>
          <w:tcPr>
            <w:tcW w:w="755" w:type="pct"/>
            <w:noWrap/>
            <w:vAlign w:val="center"/>
            <w:hideMark/>
          </w:tcPr>
          <w:p w14:paraId="319735C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10F64E8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018F2C8D"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EDB2C0A"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59353002"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87F954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88DEFCA"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CACC99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BBE20FD"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0804506C"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181DDFE5"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834E6D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50885A0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19F2F140"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6938F6C5"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231E2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574855FE"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0D17E85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0C3871"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95FC1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797C0A3E"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26A1E64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FD1F27C"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BDE0A2F"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4039A3B0"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E495F1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C073CC"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450661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6B68B75F"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2B4FBADD"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03193002" w14:textId="0D20911A" w:rsidR="001843D4" w:rsidRDefault="00C310BE" w:rsidP="00C310BE">
      <w:r>
        <w:t xml:space="preserve">Above are the ‘milestones’ for my project. These are </w:t>
      </w:r>
      <w:r w:rsidR="00D1091B">
        <w:t xml:space="preserve">a </w:t>
      </w:r>
      <w:r>
        <w:t xml:space="preserve">mix of predetermined project deadlines </w:t>
      </w:r>
      <w:r w:rsidR="00BD76DC">
        <w:t>and self-imposed deadlines to help me monitor my progress and ensure I stay on track with my project.</w:t>
      </w:r>
      <w:r w:rsidR="00BB2B3A">
        <w:t xml:space="preserve"> </w:t>
      </w:r>
    </w:p>
    <w:p w14:paraId="36F74EBA" w14:textId="77777777" w:rsidR="00C310BE" w:rsidRDefault="00C310BE" w:rsidP="00C310BE"/>
    <w:p w14:paraId="6B17A38C" w14:textId="15DF6A22" w:rsidR="00C310BE" w:rsidRDefault="00C310BE" w:rsidP="00C310BE">
      <w:pPr>
        <w:sectPr w:rsidR="00C310BE" w:rsidSect="00DE4B2F">
          <w:pgSz w:w="11906" w:h="16838"/>
          <w:pgMar w:top="1440" w:right="1440" w:bottom="1440" w:left="1440" w:header="708" w:footer="708" w:gutter="0"/>
          <w:pgNumType w:start="1"/>
          <w:cols w:space="708"/>
          <w:docGrid w:linePitch="360"/>
        </w:sectPr>
      </w:pPr>
    </w:p>
    <w:p w14:paraId="2EE95B8A" w14:textId="488DF161" w:rsidR="001843D4" w:rsidRDefault="001843D4" w:rsidP="001843D4">
      <w:pPr>
        <w:pStyle w:val="Heading3"/>
      </w:pPr>
      <w:bookmarkStart w:id="49" w:name="_Toc88731125"/>
      <w:r>
        <w:lastRenderedPageBreak/>
        <w:t>Gantt Chart</w:t>
      </w:r>
      <w:bookmarkEnd w:id="49"/>
    </w:p>
    <w:p w14:paraId="0871F0FB" w14:textId="146CFD36" w:rsidR="00520AFA" w:rsidRPr="00520AFA" w:rsidRDefault="00520AFA" w:rsidP="00520AFA">
      <w:r>
        <w:t xml:space="preserve">Below are screenshots of my Gantt chart that has my tasks listed above along with </w:t>
      </w:r>
      <w:r w:rsidR="00560894">
        <w:t>the</w:t>
      </w:r>
      <w:r>
        <w:t xml:space="preserve"> milestones</w:t>
      </w:r>
      <w:r w:rsidR="00560894">
        <w:t xml:space="preserve"> for my project. </w:t>
      </w:r>
      <w:r w:rsidR="004822AF">
        <w:t>I have planned to have weekends off to have a break, as well as taking Christmas Eve, Christmas Day, Boxing Day, New Year</w:t>
      </w:r>
      <w:r w:rsidR="00DA6CDF">
        <w:t>'</w:t>
      </w:r>
      <w:r w:rsidR="004822AF">
        <w:t>s Eve and New Year</w:t>
      </w:r>
      <w:r w:rsidR="00DA6CDF">
        <w:t>’</w:t>
      </w:r>
      <w:r w:rsidR="004822AF">
        <w:t xml:space="preserve">s Day off. </w:t>
      </w:r>
      <w:r w:rsidR="000D32D7">
        <w:t>(</w:t>
      </w:r>
      <w:r w:rsidR="00F771E8">
        <w:t xml:space="preserve">For </w:t>
      </w:r>
      <w:r w:rsidR="005E7177">
        <w:t xml:space="preserve">the </w:t>
      </w:r>
      <w:r w:rsidR="00F771E8">
        <w:t>full Gantt chart</w:t>
      </w:r>
      <w:r w:rsidR="00B84A82">
        <w:t xml:space="preserve"> see </w:t>
      </w:r>
      <w:r w:rsidR="000B395C">
        <w:t>drb23/</w:t>
      </w:r>
      <w:r w:rsidR="001B04C3">
        <w:t>Project</w:t>
      </w:r>
      <w:proofErr w:type="gramStart"/>
      <w:r w:rsidR="001B04C3">
        <w:t>/</w:t>
      </w:r>
      <w:r w:rsidR="00CC02B1">
        <w:t>‘</w:t>
      </w:r>
      <w:proofErr w:type="spellStart"/>
      <w:proofErr w:type="gramEnd"/>
      <w:r w:rsidR="00033C2E">
        <w:t>Project_Timeline.gan</w:t>
      </w:r>
      <w:proofErr w:type="spellEnd"/>
      <w:r w:rsidR="00CC02B1">
        <w:t>’</w:t>
      </w:r>
      <w:r w:rsidR="001B04C3">
        <w:t xml:space="preserve"> file</w:t>
      </w:r>
      <w:r w:rsidR="00B84A82">
        <w:t xml:space="preserve"> in </w:t>
      </w:r>
      <w:r w:rsidR="001B04C3">
        <w:t>my GitLab repository.</w:t>
      </w:r>
      <w:r w:rsidR="000D32D7">
        <w:t>)</w:t>
      </w:r>
    </w:p>
    <w:p w14:paraId="65C49150" w14:textId="77777777" w:rsidR="00BC5132" w:rsidRDefault="001843D4" w:rsidP="00BC5132">
      <w:pPr>
        <w:keepNext/>
      </w:pPr>
      <w:r>
        <w:rPr>
          <w:noProof/>
        </w:rPr>
        <w:drawing>
          <wp:inline distT="0" distB="0" distL="0" distR="0" wp14:anchorId="670F3767" wp14:editId="71789ADC">
            <wp:extent cx="8799683" cy="2212053"/>
            <wp:effectExtent l="0" t="0" r="1905"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52D55638" w14:textId="429221B8" w:rsidR="001843D4" w:rsidRDefault="00BC5132" w:rsidP="00BC5132">
      <w:pPr>
        <w:pStyle w:val="Caption"/>
      </w:pPr>
      <w:r>
        <w:t xml:space="preserve">Figure </w:t>
      </w:r>
      <w:fldSimple w:instr=" SEQ Figure \* ARABIC ">
        <w:r w:rsidR="000308D4">
          <w:rPr>
            <w:noProof/>
          </w:rPr>
          <w:t>8</w:t>
        </w:r>
      </w:fldSimple>
      <w:r>
        <w:t xml:space="preserve"> Semester 1 Part 1</w:t>
      </w:r>
    </w:p>
    <w:p w14:paraId="1A6F08C2" w14:textId="77777777" w:rsidR="00484B59" w:rsidRDefault="001843D4" w:rsidP="00484B59">
      <w:pPr>
        <w:keepNext/>
      </w:pPr>
      <w:r>
        <w:rPr>
          <w:noProof/>
        </w:rPr>
        <w:lastRenderedPageBreak/>
        <mc:AlternateContent>
          <mc:Choice Requires="wpg">
            <w:drawing>
              <wp:inline distT="0" distB="0" distL="0" distR="0" wp14:anchorId="4D3D25E7" wp14:editId="549BA382">
                <wp:extent cx="8801100" cy="2495790"/>
                <wp:effectExtent l="0" t="0" r="0" b="0"/>
                <wp:docPr id="33" name="Group 33"/>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28" name="Picture 28" descr="Chart&#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Picture 32" descr="Chart&#10;&#10;Description automatically generated"/>
                          <pic:cNvPicPr>
                            <a:picLocks noChangeAspect="1"/>
                          </pic:cNvPicPr>
                        </pic:nvPicPr>
                        <pic:blipFill rotWithShape="1">
                          <a:blip r:embed="rId23">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C4FEEC8" id="Group 33"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">
                  <v:imagedata r:id="rId24" o:title="Chart&#10;&#10;Description automatically generated" croptop="2222f" cropbottom="60222f"/>
                </v:shape>
                <v:shape id="Picture 32"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">
                  <v:imagedata r:id="rId24" o:title="Chart&#10;&#10;Description automatically generated" croptop="15938f" cropbottom="26981f"/>
                </v:shape>
                <w10:anchorlock/>
              </v:group>
            </w:pict>
          </mc:Fallback>
        </mc:AlternateContent>
      </w:r>
    </w:p>
    <w:p w14:paraId="0FBB273B" w14:textId="5F84326E" w:rsidR="001843D4" w:rsidRDefault="00484B59" w:rsidP="00484B59">
      <w:pPr>
        <w:pStyle w:val="Caption"/>
      </w:pPr>
      <w:r>
        <w:t xml:space="preserve">Figure </w:t>
      </w:r>
      <w:fldSimple w:instr=" SEQ Figure \* ARABIC ">
        <w:r w:rsidR="000308D4">
          <w:rPr>
            <w:noProof/>
          </w:rPr>
          <w:t>9</w:t>
        </w:r>
      </w:fldSimple>
      <w:r>
        <w:t xml:space="preserve"> Semester 1 Part 2</w:t>
      </w:r>
    </w:p>
    <w:p w14:paraId="005A4A58" w14:textId="77777777" w:rsidR="00FE6663" w:rsidRDefault="001843D4" w:rsidP="00FE6663">
      <w:pPr>
        <w:keepNext/>
      </w:pPr>
      <w:r>
        <w:rPr>
          <w:noProof/>
        </w:rPr>
        <mc:AlternateContent>
          <mc:Choice Requires="wpg">
            <w:drawing>
              <wp:inline distT="0" distB="0" distL="0" distR="0" wp14:anchorId="44D0CB15" wp14:editId="64105842">
                <wp:extent cx="7429500" cy="1604514"/>
                <wp:effectExtent l="0" t="0" r="0" b="0"/>
                <wp:docPr id="36" name="Group 36"/>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34" name="Picture 34" descr="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descr="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598318" id="Group 36"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">
                <v:shape id="Picture 34"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">
                  <v:imagedata r:id="rId26" o:title="Chart&#10;&#10;Description automatically generated" croptop="2066f" cropbottom="60381f"/>
                </v:shape>
                <v:shape id="Picture 29"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">
                  <v:imagedata r:id="rId26" o:title="Chart&#10;&#10;Description automatically generated" croptop="35723f" cropbottom="18123f"/>
                </v:shape>
                <w10:anchorlock/>
              </v:group>
            </w:pict>
          </mc:Fallback>
        </mc:AlternateContent>
      </w:r>
    </w:p>
    <w:p w14:paraId="4DDA32F7" w14:textId="765B6818" w:rsidR="001843D4" w:rsidRDefault="00FE6663" w:rsidP="00FE6663">
      <w:pPr>
        <w:pStyle w:val="Caption"/>
      </w:pPr>
      <w:r>
        <w:t xml:space="preserve">Figure </w:t>
      </w:r>
      <w:fldSimple w:instr=" SEQ Figure \* ARABIC ">
        <w:r w:rsidR="000308D4">
          <w:rPr>
            <w:noProof/>
          </w:rPr>
          <w:t>10</w:t>
        </w:r>
      </w:fldSimple>
      <w:r>
        <w:t xml:space="preserve"> Semester 2 Part 1</w:t>
      </w:r>
    </w:p>
    <w:p w14:paraId="489BCD95" w14:textId="77777777" w:rsidR="00FE6663" w:rsidRDefault="001843D4" w:rsidP="00FE6663">
      <w:pPr>
        <w:keepNext/>
      </w:pPr>
      <w:r>
        <w:rPr>
          <w:noProof/>
        </w:rPr>
        <w:lastRenderedPageBreak/>
        <mc:AlternateContent>
          <mc:Choice Requires="wpg">
            <w:drawing>
              <wp:inline distT="0" distB="0" distL="0" distR="0" wp14:anchorId="67240AE6" wp14:editId="55895E6A">
                <wp:extent cx="7429500" cy="1846293"/>
                <wp:effectExtent l="0" t="0" r="0" b="1905"/>
                <wp:docPr id="38" name="Group 38"/>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37" name="Picture 37" descr="Table&#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27"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246AB6" id="Group 38"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">
                <v:shape id="Picture 37"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">
                  <v:imagedata r:id="rId28" o:title="Table&#10;&#10;Description automatically generated" croptop="2067f" cropbottom="60374f"/>
                </v:shape>
                <v:shape id="Picture 30"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">
                  <v:imagedata r:id="rId28" o:title="" croptop="44930f" cropbottom="4467f"/>
                </v:shape>
                <w10:anchorlock/>
              </v:group>
            </w:pict>
          </mc:Fallback>
        </mc:AlternateContent>
      </w:r>
    </w:p>
    <w:p w14:paraId="699814EF" w14:textId="36C93979" w:rsidR="001843D4" w:rsidRDefault="00FE6663" w:rsidP="00FE6663">
      <w:pPr>
        <w:pStyle w:val="Caption"/>
      </w:pPr>
      <w:r>
        <w:t xml:space="preserve">Figure </w:t>
      </w:r>
      <w:fldSimple w:instr=" SEQ Figure \* ARABIC ">
        <w:r w:rsidR="000308D4">
          <w:rPr>
            <w:noProof/>
          </w:rPr>
          <w:t>11</w:t>
        </w:r>
      </w:fldSimple>
      <w:r w:rsidRPr="00225405">
        <w:t xml:space="preserve"> Semester 2 Part </w:t>
      </w:r>
      <w:r>
        <w:t>2</w:t>
      </w:r>
    </w:p>
    <w:p w14:paraId="2877A364" w14:textId="77777777" w:rsidR="00FE6663" w:rsidRDefault="001843D4" w:rsidP="00FE6663">
      <w:pPr>
        <w:keepNext/>
      </w:pPr>
      <w:r>
        <w:rPr>
          <w:noProof/>
        </w:rPr>
        <mc:AlternateContent>
          <mc:Choice Requires="wpg">
            <w:drawing>
              <wp:inline distT="0" distB="0" distL="0" distR="0" wp14:anchorId="555A8675" wp14:editId="0C7DC434">
                <wp:extent cx="8001000" cy="1093399"/>
                <wp:effectExtent l="0" t="0" r="0" b="0"/>
                <wp:docPr id="40" name="Group 40"/>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31" name="Picture 31" descr="Graphical user interface, application, table, Excel&#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Graphical user interface, application, table, Excel&#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5F39AB" id="Group 40"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">
                <v:shape id="Picture 31"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">
                  <v:imagedata r:id="rId30" o:title="Graphical user interface, application, table, Excel&#10;&#10;Description automatically generated" croptop="1963f" cropbottom="60452f" cropleft="-22f" cropright="22f"/>
                </v:shape>
                <v:shape id="Picture 39"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">
                  <v:imagedata r:id="rId30" o:title="Graphical user interface, application, table, Excel&#10;&#10;Description automatically generated" croptop="56537f"/>
                </v:shape>
                <w10:anchorlock/>
              </v:group>
            </w:pict>
          </mc:Fallback>
        </mc:AlternateContent>
      </w:r>
    </w:p>
    <w:p w14:paraId="2212BA64" w14:textId="1AC9513A" w:rsidR="001843D4" w:rsidRPr="001843D4" w:rsidRDefault="00FE6663" w:rsidP="00FE6663">
      <w:pPr>
        <w:pStyle w:val="Caption"/>
        <w:sectPr w:rsidR="001843D4" w:rsidRPr="001843D4" w:rsidSect="000F7FD5">
          <w:pgSz w:w="16838" w:h="11906" w:orient="landscape"/>
          <w:pgMar w:top="1440" w:right="1440" w:bottom="1440" w:left="1440" w:header="708" w:footer="708" w:gutter="0"/>
          <w:cols w:space="708"/>
          <w:titlePg/>
          <w:docGrid w:linePitch="360"/>
        </w:sectPr>
      </w:pPr>
      <w:r>
        <w:t xml:space="preserve">Figure </w:t>
      </w:r>
      <w:fldSimple w:instr=" SEQ Figure \* ARABIC ">
        <w:r w:rsidR="000308D4">
          <w:rPr>
            <w:noProof/>
          </w:rPr>
          <w:t>12</w:t>
        </w:r>
      </w:fldSimple>
      <w:r w:rsidRPr="00891701">
        <w:t xml:space="preserve"> Semester 2 Part </w:t>
      </w:r>
      <w:r>
        <w:t>3</w:t>
      </w:r>
    </w:p>
    <w:p w14:paraId="24431512" w14:textId="52444162" w:rsidR="00186B93" w:rsidRDefault="00C4638D" w:rsidP="00450236">
      <w:pPr>
        <w:pStyle w:val="Heading2"/>
      </w:pPr>
      <w:bookmarkStart w:id="50" w:name="_Toc88311801"/>
      <w:bookmarkStart w:id="51" w:name="_Toc88731126"/>
      <w:r>
        <w:lastRenderedPageBreak/>
        <w:t>References</w:t>
      </w:r>
      <w:bookmarkEnd w:id="50"/>
      <w:bookmarkEnd w:id="51"/>
    </w:p>
    <w:p w14:paraId="410E790E" w14:textId="1026689B" w:rsidR="00BF58D4" w:rsidRPr="00B0545B" w:rsidRDefault="00BF58D4" w:rsidP="00206D75">
      <w:pPr>
        <w:pStyle w:val="ListParagraph"/>
        <w:numPr>
          <w:ilvl w:val="0"/>
          <w:numId w:val="3"/>
        </w:numPr>
        <w:rPr>
          <w:rFonts w:cstheme="minorHAnsi"/>
        </w:rPr>
      </w:pPr>
      <w:bookmarkStart w:id="52" w:name="_Ref88054215"/>
      <w:bookmarkStart w:id="53" w:name="_Ref87897742"/>
      <w:bookmarkStart w:id="5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52"/>
    </w:p>
    <w:p w14:paraId="31EA8210" w14:textId="312F328E" w:rsidR="007A2ABD" w:rsidRPr="00B0545B" w:rsidRDefault="00C236AA" w:rsidP="00206D75">
      <w:pPr>
        <w:pStyle w:val="ListParagraph"/>
        <w:numPr>
          <w:ilvl w:val="0"/>
          <w:numId w:val="3"/>
        </w:numPr>
        <w:rPr>
          <w:rFonts w:cstheme="minorHAnsi"/>
        </w:rPr>
      </w:pPr>
      <w:bookmarkStart w:id="5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3"/>
      <w:bookmarkEnd w:id="55"/>
    </w:p>
    <w:p w14:paraId="7AB32E20" w14:textId="2FAA37FF" w:rsidR="00796717" w:rsidRPr="00B0545B" w:rsidRDefault="00DA4BFB" w:rsidP="00206D75">
      <w:pPr>
        <w:pStyle w:val="ListParagraph"/>
        <w:numPr>
          <w:ilvl w:val="0"/>
          <w:numId w:val="3"/>
        </w:numPr>
        <w:rPr>
          <w:rFonts w:cstheme="minorHAnsi"/>
        </w:rPr>
      </w:pPr>
      <w:bookmarkStart w:id="56" w:name="_Ref88056140"/>
      <w:bookmarkStart w:id="5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31" w:history="1">
        <w:r w:rsidR="00005D1F"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6"/>
      <w:r w:rsidR="00534033" w:rsidRPr="00B0545B">
        <w:rPr>
          <w:rFonts w:cstheme="minorHAnsi"/>
          <w:color w:val="000000"/>
          <w:shd w:val="clear" w:color="auto" w:fill="FFFFFF"/>
        </w:rPr>
        <w:t xml:space="preserve"> [Accessed: 17- Nov- 2021]</w:t>
      </w:r>
      <w:bookmarkEnd w:id="57"/>
    </w:p>
    <w:p w14:paraId="7DA88D81" w14:textId="114EFC47" w:rsidR="00005D1F" w:rsidRPr="00B0545B" w:rsidRDefault="00534033" w:rsidP="00206D75">
      <w:pPr>
        <w:pStyle w:val="ListParagraph"/>
        <w:numPr>
          <w:ilvl w:val="0"/>
          <w:numId w:val="3"/>
        </w:numPr>
        <w:rPr>
          <w:rFonts w:cstheme="minorHAnsi"/>
        </w:rPr>
      </w:pPr>
      <w:bookmarkStart w:id="5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58"/>
    </w:p>
    <w:p w14:paraId="1E30E91E" w14:textId="6D991CB5" w:rsidR="00376AB5" w:rsidRPr="00B0545B" w:rsidRDefault="00376AB5" w:rsidP="00206D75">
      <w:pPr>
        <w:pStyle w:val="ListParagraph"/>
        <w:numPr>
          <w:ilvl w:val="0"/>
          <w:numId w:val="3"/>
        </w:numPr>
        <w:rPr>
          <w:rFonts w:cstheme="minorHAnsi"/>
        </w:rPr>
      </w:pPr>
      <w:bookmarkStart w:id="5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59"/>
    </w:p>
    <w:p w14:paraId="41419E65" w14:textId="799E3F54" w:rsidR="00206D75" w:rsidRPr="00B0545B" w:rsidRDefault="00285B31" w:rsidP="00206D75">
      <w:pPr>
        <w:pStyle w:val="ListParagraph"/>
        <w:numPr>
          <w:ilvl w:val="0"/>
          <w:numId w:val="3"/>
        </w:numPr>
        <w:rPr>
          <w:rFonts w:cstheme="minorHAnsi"/>
        </w:rPr>
      </w:pPr>
      <w:bookmarkStart w:id="60" w:name="_Ref88126815"/>
      <w:bookmarkEnd w:id="54"/>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w:t>
      </w:r>
      <w:r w:rsidR="00B05C8F" w:rsidRPr="00B0545B">
        <w:rPr>
          <w:rFonts w:cstheme="minorHAnsi"/>
          <w:color w:val="000000"/>
          <w:shd w:val="clear" w:color="auto" w:fill="FFFFFF"/>
        </w:rPr>
        <w:t>1</w:t>
      </w:r>
      <w:r w:rsidRPr="00B0545B">
        <w:rPr>
          <w:rFonts w:cstheme="minorHAnsi"/>
          <w:color w:val="000000"/>
          <w:shd w:val="clear" w:color="auto" w:fill="FFFFFF"/>
        </w:rPr>
        <w:t>. [Online]. Available: https://brickset.com/article/52664/api-version-3-documentation. [Accessed: 17- Nov- 2021]</w:t>
      </w:r>
      <w:bookmarkEnd w:id="60"/>
    </w:p>
    <w:p w14:paraId="0468D675" w14:textId="00FDD7D2" w:rsidR="00D9602B" w:rsidRDefault="00D9602B" w:rsidP="00F45655">
      <w:pPr>
        <w:pStyle w:val="ListParagraph"/>
        <w:sectPr w:rsidR="00D9602B" w:rsidSect="000F7FD5">
          <w:pgSz w:w="11906" w:h="16838"/>
          <w:pgMar w:top="1440" w:right="1440" w:bottom="1440" w:left="1440" w:header="708" w:footer="708" w:gutter="0"/>
          <w:cols w:space="708"/>
          <w:titlePg/>
          <w:docGrid w:linePitch="360"/>
        </w:sectPr>
      </w:pPr>
    </w:p>
    <w:p w14:paraId="78955C6B" w14:textId="77777777" w:rsidR="00224B04" w:rsidRDefault="009B129B" w:rsidP="00FD1EF9">
      <w:pPr>
        <w:pStyle w:val="Heading2"/>
      </w:pPr>
      <w:bookmarkStart w:id="61" w:name="_Toc88311802"/>
      <w:bookmarkStart w:id="62" w:name="_Toc88731127"/>
      <w:r>
        <w:lastRenderedPageBreak/>
        <w:t>Appendix</w:t>
      </w:r>
      <w:r w:rsidR="00A8000A">
        <w:t xml:space="preserve"> A</w:t>
      </w:r>
      <w:bookmarkEnd w:id="61"/>
      <w:bookmarkEnd w:id="62"/>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32"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35"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FD1EF9">
      <w:pPr>
        <w:pStyle w:val="Heading2"/>
      </w:pPr>
      <w:bookmarkStart w:id="63" w:name="_Ref88698279"/>
      <w:bookmarkStart w:id="64" w:name="_Toc88731128"/>
      <w:r>
        <w:lastRenderedPageBreak/>
        <w:t>Appendix B</w:t>
      </w:r>
      <w:bookmarkEnd w:id="63"/>
      <w:bookmarkEnd w:id="64"/>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37"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5863D1">
          <w:footerReference w:type="first" r:id="rId38"/>
          <w:pgSz w:w="11906" w:h="16838"/>
          <w:pgMar w:top="1440" w:right="1440" w:bottom="1440" w:left="1440" w:header="708" w:footer="708" w:gutter="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40"/>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9F9C" w14:textId="77777777" w:rsidR="00E618DC" w:rsidRDefault="00E618DC" w:rsidP="002232E7">
      <w:pPr>
        <w:spacing w:after="0" w:line="240" w:lineRule="auto"/>
      </w:pPr>
      <w:r>
        <w:separator/>
      </w:r>
    </w:p>
  </w:endnote>
  <w:endnote w:type="continuationSeparator" w:id="0">
    <w:p w14:paraId="7D37DBF3" w14:textId="77777777" w:rsidR="00E618DC" w:rsidRDefault="00E618DC"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2A" w14:textId="5DDC7CD7" w:rsidR="00247A54" w:rsidRDefault="00247A54">
    <w:pPr>
      <w:pStyle w:val="Footer"/>
      <w:pBdr>
        <w:top w:val="single" w:sz="4" w:space="1" w:color="D9D9D9" w:themeColor="background1" w:themeShade="D9"/>
      </w:pBdr>
      <w:jc w:val="right"/>
    </w:pPr>
  </w:p>
  <w:p w14:paraId="6D79B9B8" w14:textId="544FEDF0" w:rsidR="00974059" w:rsidRDefault="0097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51139330" w14:textId="77777777" w:rsidR="005863D1" w:rsidRDefault="005863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02835B" w14:textId="77777777" w:rsidR="005863D1" w:rsidRDefault="00586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608BC" w14:textId="77777777" w:rsidR="00E618DC" w:rsidRDefault="00E618DC" w:rsidP="002232E7">
      <w:pPr>
        <w:spacing w:after="0" w:line="240" w:lineRule="auto"/>
      </w:pPr>
      <w:r>
        <w:separator/>
      </w:r>
    </w:p>
  </w:footnote>
  <w:footnote w:type="continuationSeparator" w:id="0">
    <w:p w14:paraId="73E5845F" w14:textId="77777777" w:rsidR="00E618DC" w:rsidRDefault="00E618DC"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kFAFMZPlQtAAAA"/>
  </w:docVars>
  <w:rsids>
    <w:rsidRoot w:val="00040871"/>
    <w:rsid w:val="00002868"/>
    <w:rsid w:val="00002B33"/>
    <w:rsid w:val="00004AC6"/>
    <w:rsid w:val="00005322"/>
    <w:rsid w:val="00005B3B"/>
    <w:rsid w:val="00005D1F"/>
    <w:rsid w:val="000070EC"/>
    <w:rsid w:val="00010469"/>
    <w:rsid w:val="000221A6"/>
    <w:rsid w:val="000228D9"/>
    <w:rsid w:val="00023438"/>
    <w:rsid w:val="00025D93"/>
    <w:rsid w:val="00026732"/>
    <w:rsid w:val="00027024"/>
    <w:rsid w:val="000308D4"/>
    <w:rsid w:val="00033B4D"/>
    <w:rsid w:val="00033C2E"/>
    <w:rsid w:val="000355B9"/>
    <w:rsid w:val="00036DFA"/>
    <w:rsid w:val="00037826"/>
    <w:rsid w:val="00040871"/>
    <w:rsid w:val="000462A4"/>
    <w:rsid w:val="000470B5"/>
    <w:rsid w:val="00047E99"/>
    <w:rsid w:val="00054D2E"/>
    <w:rsid w:val="00060727"/>
    <w:rsid w:val="000656C1"/>
    <w:rsid w:val="00071027"/>
    <w:rsid w:val="00073048"/>
    <w:rsid w:val="00074CE3"/>
    <w:rsid w:val="00076A81"/>
    <w:rsid w:val="000801C7"/>
    <w:rsid w:val="00083A53"/>
    <w:rsid w:val="00084554"/>
    <w:rsid w:val="00085D9E"/>
    <w:rsid w:val="00086286"/>
    <w:rsid w:val="00095F4A"/>
    <w:rsid w:val="000A01BF"/>
    <w:rsid w:val="000A17AD"/>
    <w:rsid w:val="000A31E9"/>
    <w:rsid w:val="000A42FC"/>
    <w:rsid w:val="000A5758"/>
    <w:rsid w:val="000B0D52"/>
    <w:rsid w:val="000B2964"/>
    <w:rsid w:val="000B395C"/>
    <w:rsid w:val="000C00C5"/>
    <w:rsid w:val="000C32C3"/>
    <w:rsid w:val="000D0931"/>
    <w:rsid w:val="000D32D7"/>
    <w:rsid w:val="000D4FB2"/>
    <w:rsid w:val="000D58A1"/>
    <w:rsid w:val="000D60ED"/>
    <w:rsid w:val="000D7FD6"/>
    <w:rsid w:val="000E4B25"/>
    <w:rsid w:val="000E6628"/>
    <w:rsid w:val="000F1ACD"/>
    <w:rsid w:val="000F4915"/>
    <w:rsid w:val="000F54AB"/>
    <w:rsid w:val="000F6CE9"/>
    <w:rsid w:val="000F6FA6"/>
    <w:rsid w:val="000F7571"/>
    <w:rsid w:val="000F7FD5"/>
    <w:rsid w:val="001035B4"/>
    <w:rsid w:val="001053DB"/>
    <w:rsid w:val="001061DF"/>
    <w:rsid w:val="001135BC"/>
    <w:rsid w:val="00114699"/>
    <w:rsid w:val="00116468"/>
    <w:rsid w:val="0012084C"/>
    <w:rsid w:val="00121E3C"/>
    <w:rsid w:val="001236DA"/>
    <w:rsid w:val="00125753"/>
    <w:rsid w:val="00127958"/>
    <w:rsid w:val="0014378E"/>
    <w:rsid w:val="0014395D"/>
    <w:rsid w:val="00143BAF"/>
    <w:rsid w:val="00147BD8"/>
    <w:rsid w:val="00152ACF"/>
    <w:rsid w:val="00156592"/>
    <w:rsid w:val="0015769D"/>
    <w:rsid w:val="00157EA6"/>
    <w:rsid w:val="00160A98"/>
    <w:rsid w:val="001640F3"/>
    <w:rsid w:val="00167F01"/>
    <w:rsid w:val="00171231"/>
    <w:rsid w:val="00174A8B"/>
    <w:rsid w:val="00177884"/>
    <w:rsid w:val="0018129D"/>
    <w:rsid w:val="001843D4"/>
    <w:rsid w:val="00185055"/>
    <w:rsid w:val="00186B93"/>
    <w:rsid w:val="0018756E"/>
    <w:rsid w:val="00187F6E"/>
    <w:rsid w:val="00187F9F"/>
    <w:rsid w:val="00192609"/>
    <w:rsid w:val="00194B3C"/>
    <w:rsid w:val="00195491"/>
    <w:rsid w:val="00195EB3"/>
    <w:rsid w:val="00197943"/>
    <w:rsid w:val="00197D3C"/>
    <w:rsid w:val="00197ECD"/>
    <w:rsid w:val="001A1382"/>
    <w:rsid w:val="001A270F"/>
    <w:rsid w:val="001A4FA6"/>
    <w:rsid w:val="001A5DD7"/>
    <w:rsid w:val="001A66DA"/>
    <w:rsid w:val="001A7990"/>
    <w:rsid w:val="001B040B"/>
    <w:rsid w:val="001B04C3"/>
    <w:rsid w:val="001B7B55"/>
    <w:rsid w:val="001B7C33"/>
    <w:rsid w:val="001C3CAF"/>
    <w:rsid w:val="001C401E"/>
    <w:rsid w:val="001C40B5"/>
    <w:rsid w:val="001C6A9C"/>
    <w:rsid w:val="001C7060"/>
    <w:rsid w:val="001C7486"/>
    <w:rsid w:val="001D36AC"/>
    <w:rsid w:val="001D4207"/>
    <w:rsid w:val="001D4324"/>
    <w:rsid w:val="001D6B68"/>
    <w:rsid w:val="001D6D1F"/>
    <w:rsid w:val="001E1699"/>
    <w:rsid w:val="001E2369"/>
    <w:rsid w:val="001E52D9"/>
    <w:rsid w:val="001E56E3"/>
    <w:rsid w:val="001E67B7"/>
    <w:rsid w:val="001F0243"/>
    <w:rsid w:val="001F0D59"/>
    <w:rsid w:val="001F1BBB"/>
    <w:rsid w:val="001F6233"/>
    <w:rsid w:val="001F7283"/>
    <w:rsid w:val="00203223"/>
    <w:rsid w:val="00203289"/>
    <w:rsid w:val="00204C8D"/>
    <w:rsid w:val="002069AF"/>
    <w:rsid w:val="00206D75"/>
    <w:rsid w:val="002104F8"/>
    <w:rsid w:val="0021133D"/>
    <w:rsid w:val="0021500D"/>
    <w:rsid w:val="00216DF1"/>
    <w:rsid w:val="00220A17"/>
    <w:rsid w:val="00220BB6"/>
    <w:rsid w:val="00220F74"/>
    <w:rsid w:val="002232E7"/>
    <w:rsid w:val="002239F8"/>
    <w:rsid w:val="00223C3D"/>
    <w:rsid w:val="00224B04"/>
    <w:rsid w:val="00225DBE"/>
    <w:rsid w:val="002268F0"/>
    <w:rsid w:val="00231CD6"/>
    <w:rsid w:val="00232B27"/>
    <w:rsid w:val="00233B37"/>
    <w:rsid w:val="00234F2A"/>
    <w:rsid w:val="00236CF8"/>
    <w:rsid w:val="00237C2F"/>
    <w:rsid w:val="00241554"/>
    <w:rsid w:val="00245F3B"/>
    <w:rsid w:val="00247569"/>
    <w:rsid w:val="00247620"/>
    <w:rsid w:val="00247A54"/>
    <w:rsid w:val="00251A87"/>
    <w:rsid w:val="0025301F"/>
    <w:rsid w:val="00263951"/>
    <w:rsid w:val="00265F4B"/>
    <w:rsid w:val="00267C91"/>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3939"/>
    <w:rsid w:val="00296748"/>
    <w:rsid w:val="002A0CBE"/>
    <w:rsid w:val="002A2208"/>
    <w:rsid w:val="002A2C3A"/>
    <w:rsid w:val="002A2C87"/>
    <w:rsid w:val="002A49D8"/>
    <w:rsid w:val="002B00B8"/>
    <w:rsid w:val="002B0E03"/>
    <w:rsid w:val="002B54E7"/>
    <w:rsid w:val="002C141F"/>
    <w:rsid w:val="002C55A0"/>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168C5"/>
    <w:rsid w:val="00320DE1"/>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6312B"/>
    <w:rsid w:val="0037041F"/>
    <w:rsid w:val="00372FB3"/>
    <w:rsid w:val="00374AFB"/>
    <w:rsid w:val="00376AB5"/>
    <w:rsid w:val="0037787B"/>
    <w:rsid w:val="00380751"/>
    <w:rsid w:val="0038201C"/>
    <w:rsid w:val="00390FF6"/>
    <w:rsid w:val="00392AAE"/>
    <w:rsid w:val="00393DCF"/>
    <w:rsid w:val="00396D13"/>
    <w:rsid w:val="003971E8"/>
    <w:rsid w:val="0039731A"/>
    <w:rsid w:val="003A2079"/>
    <w:rsid w:val="003A36A1"/>
    <w:rsid w:val="003A4EE2"/>
    <w:rsid w:val="003A6DA2"/>
    <w:rsid w:val="003A7177"/>
    <w:rsid w:val="003B1AD9"/>
    <w:rsid w:val="003B4A59"/>
    <w:rsid w:val="003C093C"/>
    <w:rsid w:val="003C321B"/>
    <w:rsid w:val="003C344A"/>
    <w:rsid w:val="003C37ED"/>
    <w:rsid w:val="003C7ABA"/>
    <w:rsid w:val="003D3A9A"/>
    <w:rsid w:val="003D4E4D"/>
    <w:rsid w:val="003D54DC"/>
    <w:rsid w:val="003E4033"/>
    <w:rsid w:val="003F1E6A"/>
    <w:rsid w:val="003F5004"/>
    <w:rsid w:val="00401FD6"/>
    <w:rsid w:val="004021C9"/>
    <w:rsid w:val="004052B1"/>
    <w:rsid w:val="004076CB"/>
    <w:rsid w:val="00410A79"/>
    <w:rsid w:val="00411195"/>
    <w:rsid w:val="00415BDE"/>
    <w:rsid w:val="004213C9"/>
    <w:rsid w:val="00423AAD"/>
    <w:rsid w:val="00424021"/>
    <w:rsid w:val="0042422B"/>
    <w:rsid w:val="004242C2"/>
    <w:rsid w:val="00425AB0"/>
    <w:rsid w:val="004300AB"/>
    <w:rsid w:val="004301D5"/>
    <w:rsid w:val="0043288C"/>
    <w:rsid w:val="00433664"/>
    <w:rsid w:val="00437437"/>
    <w:rsid w:val="00437477"/>
    <w:rsid w:val="004418CC"/>
    <w:rsid w:val="00441A81"/>
    <w:rsid w:val="00443936"/>
    <w:rsid w:val="00444310"/>
    <w:rsid w:val="00450236"/>
    <w:rsid w:val="0045265B"/>
    <w:rsid w:val="00452F29"/>
    <w:rsid w:val="004546E0"/>
    <w:rsid w:val="00462F4F"/>
    <w:rsid w:val="00465FE8"/>
    <w:rsid w:val="004664B0"/>
    <w:rsid w:val="004668A6"/>
    <w:rsid w:val="00467403"/>
    <w:rsid w:val="0047072D"/>
    <w:rsid w:val="00471ED6"/>
    <w:rsid w:val="0047580B"/>
    <w:rsid w:val="004768F4"/>
    <w:rsid w:val="004801C2"/>
    <w:rsid w:val="004805B4"/>
    <w:rsid w:val="00480709"/>
    <w:rsid w:val="004822AF"/>
    <w:rsid w:val="00482692"/>
    <w:rsid w:val="00482E5B"/>
    <w:rsid w:val="00483416"/>
    <w:rsid w:val="00484B59"/>
    <w:rsid w:val="00485C57"/>
    <w:rsid w:val="00485F17"/>
    <w:rsid w:val="00487A3D"/>
    <w:rsid w:val="00490D21"/>
    <w:rsid w:val="004928D8"/>
    <w:rsid w:val="00492BB4"/>
    <w:rsid w:val="004936DF"/>
    <w:rsid w:val="00495725"/>
    <w:rsid w:val="00495748"/>
    <w:rsid w:val="0049598C"/>
    <w:rsid w:val="00495B86"/>
    <w:rsid w:val="004A0D33"/>
    <w:rsid w:val="004A5D62"/>
    <w:rsid w:val="004A7AD3"/>
    <w:rsid w:val="004B6A4D"/>
    <w:rsid w:val="004C0888"/>
    <w:rsid w:val="004C2865"/>
    <w:rsid w:val="004C35A8"/>
    <w:rsid w:val="004C42A6"/>
    <w:rsid w:val="004C5101"/>
    <w:rsid w:val="004C524D"/>
    <w:rsid w:val="004C69BF"/>
    <w:rsid w:val="004D1635"/>
    <w:rsid w:val="004D180F"/>
    <w:rsid w:val="004D1F6F"/>
    <w:rsid w:val="004D26D0"/>
    <w:rsid w:val="004D3151"/>
    <w:rsid w:val="004D3273"/>
    <w:rsid w:val="004D534B"/>
    <w:rsid w:val="004D6A43"/>
    <w:rsid w:val="004E1948"/>
    <w:rsid w:val="004E79A0"/>
    <w:rsid w:val="004F03F0"/>
    <w:rsid w:val="004F172F"/>
    <w:rsid w:val="004F7F88"/>
    <w:rsid w:val="00500A9C"/>
    <w:rsid w:val="0050471A"/>
    <w:rsid w:val="005114A9"/>
    <w:rsid w:val="00511B84"/>
    <w:rsid w:val="00512021"/>
    <w:rsid w:val="00513DE5"/>
    <w:rsid w:val="005148CA"/>
    <w:rsid w:val="00520AFA"/>
    <w:rsid w:val="0052233F"/>
    <w:rsid w:val="00522B80"/>
    <w:rsid w:val="00523A6C"/>
    <w:rsid w:val="00531A6F"/>
    <w:rsid w:val="00532D82"/>
    <w:rsid w:val="00534033"/>
    <w:rsid w:val="0053494C"/>
    <w:rsid w:val="00534B4A"/>
    <w:rsid w:val="00542EEF"/>
    <w:rsid w:val="005434A6"/>
    <w:rsid w:val="00543992"/>
    <w:rsid w:val="00544220"/>
    <w:rsid w:val="00544CA2"/>
    <w:rsid w:val="005467C2"/>
    <w:rsid w:val="00555412"/>
    <w:rsid w:val="005554C6"/>
    <w:rsid w:val="00555826"/>
    <w:rsid w:val="00556161"/>
    <w:rsid w:val="00560894"/>
    <w:rsid w:val="005611A0"/>
    <w:rsid w:val="005657AC"/>
    <w:rsid w:val="005671C1"/>
    <w:rsid w:val="00573AD5"/>
    <w:rsid w:val="005745F2"/>
    <w:rsid w:val="00576235"/>
    <w:rsid w:val="00580A67"/>
    <w:rsid w:val="0058230C"/>
    <w:rsid w:val="00584481"/>
    <w:rsid w:val="005853AD"/>
    <w:rsid w:val="005863D1"/>
    <w:rsid w:val="005865D4"/>
    <w:rsid w:val="00590A62"/>
    <w:rsid w:val="00591A9A"/>
    <w:rsid w:val="00593D74"/>
    <w:rsid w:val="00597541"/>
    <w:rsid w:val="00597D87"/>
    <w:rsid w:val="005A3F9C"/>
    <w:rsid w:val="005A6CC4"/>
    <w:rsid w:val="005A702C"/>
    <w:rsid w:val="005A76FF"/>
    <w:rsid w:val="005B3571"/>
    <w:rsid w:val="005C316A"/>
    <w:rsid w:val="005C60F5"/>
    <w:rsid w:val="005D2D44"/>
    <w:rsid w:val="005D5E7B"/>
    <w:rsid w:val="005D72A0"/>
    <w:rsid w:val="005E00BC"/>
    <w:rsid w:val="005E1D7A"/>
    <w:rsid w:val="005E1FC4"/>
    <w:rsid w:val="005E39D6"/>
    <w:rsid w:val="005E7177"/>
    <w:rsid w:val="005F23F9"/>
    <w:rsid w:val="005F2D6A"/>
    <w:rsid w:val="005F3993"/>
    <w:rsid w:val="005F486B"/>
    <w:rsid w:val="00602FAA"/>
    <w:rsid w:val="0060369D"/>
    <w:rsid w:val="00603F4B"/>
    <w:rsid w:val="00613861"/>
    <w:rsid w:val="0061389A"/>
    <w:rsid w:val="00615B7F"/>
    <w:rsid w:val="006163B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2F89"/>
    <w:rsid w:val="0066453D"/>
    <w:rsid w:val="00666B09"/>
    <w:rsid w:val="0066740D"/>
    <w:rsid w:val="00667717"/>
    <w:rsid w:val="00667E51"/>
    <w:rsid w:val="00670BC6"/>
    <w:rsid w:val="00672EB6"/>
    <w:rsid w:val="006816B8"/>
    <w:rsid w:val="00682693"/>
    <w:rsid w:val="006854B6"/>
    <w:rsid w:val="006944C8"/>
    <w:rsid w:val="006947F0"/>
    <w:rsid w:val="00695439"/>
    <w:rsid w:val="00696566"/>
    <w:rsid w:val="006A1F63"/>
    <w:rsid w:val="006A2C1F"/>
    <w:rsid w:val="006A34AF"/>
    <w:rsid w:val="006A48DE"/>
    <w:rsid w:val="006A6051"/>
    <w:rsid w:val="006A614B"/>
    <w:rsid w:val="006A66B5"/>
    <w:rsid w:val="006A7621"/>
    <w:rsid w:val="006A7913"/>
    <w:rsid w:val="006A7DE4"/>
    <w:rsid w:val="006B5646"/>
    <w:rsid w:val="006B6963"/>
    <w:rsid w:val="006B6D3E"/>
    <w:rsid w:val="006B7009"/>
    <w:rsid w:val="006C0186"/>
    <w:rsid w:val="006C431D"/>
    <w:rsid w:val="006C77D9"/>
    <w:rsid w:val="006D0B17"/>
    <w:rsid w:val="006D21A5"/>
    <w:rsid w:val="006D2ACF"/>
    <w:rsid w:val="006D6D2C"/>
    <w:rsid w:val="006D783E"/>
    <w:rsid w:val="006D7F50"/>
    <w:rsid w:val="006E6063"/>
    <w:rsid w:val="006F0218"/>
    <w:rsid w:val="006F50DC"/>
    <w:rsid w:val="006F5320"/>
    <w:rsid w:val="007004DC"/>
    <w:rsid w:val="00701B72"/>
    <w:rsid w:val="00703CCD"/>
    <w:rsid w:val="00704A9C"/>
    <w:rsid w:val="00704CD6"/>
    <w:rsid w:val="007057E3"/>
    <w:rsid w:val="00710126"/>
    <w:rsid w:val="00710615"/>
    <w:rsid w:val="0071596A"/>
    <w:rsid w:val="0071760B"/>
    <w:rsid w:val="00723716"/>
    <w:rsid w:val="00731941"/>
    <w:rsid w:val="007345F7"/>
    <w:rsid w:val="00736570"/>
    <w:rsid w:val="007418AB"/>
    <w:rsid w:val="007418C5"/>
    <w:rsid w:val="00745D20"/>
    <w:rsid w:val="007478CD"/>
    <w:rsid w:val="00753F9C"/>
    <w:rsid w:val="00756ED4"/>
    <w:rsid w:val="00760CCC"/>
    <w:rsid w:val="00760DEB"/>
    <w:rsid w:val="00763069"/>
    <w:rsid w:val="007630CB"/>
    <w:rsid w:val="00763CBD"/>
    <w:rsid w:val="00765262"/>
    <w:rsid w:val="007673A7"/>
    <w:rsid w:val="00771236"/>
    <w:rsid w:val="00773B9C"/>
    <w:rsid w:val="00774551"/>
    <w:rsid w:val="00780F05"/>
    <w:rsid w:val="00781B8A"/>
    <w:rsid w:val="00782C1B"/>
    <w:rsid w:val="00783099"/>
    <w:rsid w:val="00792021"/>
    <w:rsid w:val="00793413"/>
    <w:rsid w:val="00794317"/>
    <w:rsid w:val="00795DFD"/>
    <w:rsid w:val="00796717"/>
    <w:rsid w:val="007A1234"/>
    <w:rsid w:val="007A2ABD"/>
    <w:rsid w:val="007A3BB1"/>
    <w:rsid w:val="007A55F2"/>
    <w:rsid w:val="007A75E4"/>
    <w:rsid w:val="007B2131"/>
    <w:rsid w:val="007B4E55"/>
    <w:rsid w:val="007B59B7"/>
    <w:rsid w:val="007C0F02"/>
    <w:rsid w:val="007C43F1"/>
    <w:rsid w:val="007C58E9"/>
    <w:rsid w:val="007C71A6"/>
    <w:rsid w:val="007C7377"/>
    <w:rsid w:val="007D0FE4"/>
    <w:rsid w:val="007D6290"/>
    <w:rsid w:val="007E0C0D"/>
    <w:rsid w:val="007E29A7"/>
    <w:rsid w:val="007E3C94"/>
    <w:rsid w:val="007E6533"/>
    <w:rsid w:val="007E6C6E"/>
    <w:rsid w:val="007F0038"/>
    <w:rsid w:val="007F680A"/>
    <w:rsid w:val="008007B0"/>
    <w:rsid w:val="00802D1A"/>
    <w:rsid w:val="008037D1"/>
    <w:rsid w:val="00804C0B"/>
    <w:rsid w:val="00805044"/>
    <w:rsid w:val="0080552A"/>
    <w:rsid w:val="008061D9"/>
    <w:rsid w:val="00812337"/>
    <w:rsid w:val="008145BA"/>
    <w:rsid w:val="008158D9"/>
    <w:rsid w:val="00816404"/>
    <w:rsid w:val="0081641F"/>
    <w:rsid w:val="008169BD"/>
    <w:rsid w:val="00817613"/>
    <w:rsid w:val="00820EFE"/>
    <w:rsid w:val="008213DE"/>
    <w:rsid w:val="00821BE2"/>
    <w:rsid w:val="008249B3"/>
    <w:rsid w:val="00826410"/>
    <w:rsid w:val="00826980"/>
    <w:rsid w:val="008311CF"/>
    <w:rsid w:val="0083271A"/>
    <w:rsid w:val="00837056"/>
    <w:rsid w:val="0083732C"/>
    <w:rsid w:val="00840886"/>
    <w:rsid w:val="008432E3"/>
    <w:rsid w:val="00844509"/>
    <w:rsid w:val="0084498B"/>
    <w:rsid w:val="00851209"/>
    <w:rsid w:val="00853513"/>
    <w:rsid w:val="00854C52"/>
    <w:rsid w:val="00855001"/>
    <w:rsid w:val="00856F68"/>
    <w:rsid w:val="00857F67"/>
    <w:rsid w:val="00860F8C"/>
    <w:rsid w:val="00861C72"/>
    <w:rsid w:val="00863EA2"/>
    <w:rsid w:val="00864B3D"/>
    <w:rsid w:val="00871099"/>
    <w:rsid w:val="008712F0"/>
    <w:rsid w:val="00873EC4"/>
    <w:rsid w:val="008744BF"/>
    <w:rsid w:val="0087702A"/>
    <w:rsid w:val="008829AC"/>
    <w:rsid w:val="00885A2D"/>
    <w:rsid w:val="00885B7E"/>
    <w:rsid w:val="008867D3"/>
    <w:rsid w:val="00890540"/>
    <w:rsid w:val="00890832"/>
    <w:rsid w:val="0089122F"/>
    <w:rsid w:val="008956FA"/>
    <w:rsid w:val="008968E9"/>
    <w:rsid w:val="00897BEC"/>
    <w:rsid w:val="008A0B30"/>
    <w:rsid w:val="008A0F0A"/>
    <w:rsid w:val="008A33D6"/>
    <w:rsid w:val="008A571A"/>
    <w:rsid w:val="008A5AD9"/>
    <w:rsid w:val="008A61AF"/>
    <w:rsid w:val="008A7E41"/>
    <w:rsid w:val="008B0011"/>
    <w:rsid w:val="008B07C6"/>
    <w:rsid w:val="008B2985"/>
    <w:rsid w:val="008C0B11"/>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0D66"/>
    <w:rsid w:val="00914E4E"/>
    <w:rsid w:val="00914EA7"/>
    <w:rsid w:val="00917653"/>
    <w:rsid w:val="0092396E"/>
    <w:rsid w:val="00923D12"/>
    <w:rsid w:val="00925362"/>
    <w:rsid w:val="00926BDE"/>
    <w:rsid w:val="009272F6"/>
    <w:rsid w:val="009277BD"/>
    <w:rsid w:val="009330A5"/>
    <w:rsid w:val="009334E5"/>
    <w:rsid w:val="0093377D"/>
    <w:rsid w:val="0093387D"/>
    <w:rsid w:val="009362AB"/>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74059"/>
    <w:rsid w:val="00975C91"/>
    <w:rsid w:val="00981FEE"/>
    <w:rsid w:val="00983605"/>
    <w:rsid w:val="00984983"/>
    <w:rsid w:val="0098759D"/>
    <w:rsid w:val="009959A5"/>
    <w:rsid w:val="00997247"/>
    <w:rsid w:val="009B06B9"/>
    <w:rsid w:val="009B129B"/>
    <w:rsid w:val="009B18EB"/>
    <w:rsid w:val="009B19AA"/>
    <w:rsid w:val="009B1E59"/>
    <w:rsid w:val="009B2A47"/>
    <w:rsid w:val="009B344E"/>
    <w:rsid w:val="009B3C5C"/>
    <w:rsid w:val="009B5D95"/>
    <w:rsid w:val="009B5FCD"/>
    <w:rsid w:val="009C35A1"/>
    <w:rsid w:val="009C3C77"/>
    <w:rsid w:val="009D00C4"/>
    <w:rsid w:val="009D300B"/>
    <w:rsid w:val="009D3C78"/>
    <w:rsid w:val="009D431F"/>
    <w:rsid w:val="009D567A"/>
    <w:rsid w:val="009E1390"/>
    <w:rsid w:val="009E1AC3"/>
    <w:rsid w:val="009E34A9"/>
    <w:rsid w:val="009E4511"/>
    <w:rsid w:val="009E459D"/>
    <w:rsid w:val="009E4E82"/>
    <w:rsid w:val="009E6CC9"/>
    <w:rsid w:val="009E6CF2"/>
    <w:rsid w:val="009E7079"/>
    <w:rsid w:val="009F0AB1"/>
    <w:rsid w:val="009F2637"/>
    <w:rsid w:val="009F743E"/>
    <w:rsid w:val="009F79D8"/>
    <w:rsid w:val="00A00752"/>
    <w:rsid w:val="00A02808"/>
    <w:rsid w:val="00A030DC"/>
    <w:rsid w:val="00A03523"/>
    <w:rsid w:val="00A0490B"/>
    <w:rsid w:val="00A10B53"/>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46921"/>
    <w:rsid w:val="00A46E37"/>
    <w:rsid w:val="00A472C0"/>
    <w:rsid w:val="00A52AA7"/>
    <w:rsid w:val="00A53158"/>
    <w:rsid w:val="00A5582B"/>
    <w:rsid w:val="00A62AC4"/>
    <w:rsid w:val="00A70CF4"/>
    <w:rsid w:val="00A713AB"/>
    <w:rsid w:val="00A719DD"/>
    <w:rsid w:val="00A71CAE"/>
    <w:rsid w:val="00A751FE"/>
    <w:rsid w:val="00A8000A"/>
    <w:rsid w:val="00A87087"/>
    <w:rsid w:val="00A91F5C"/>
    <w:rsid w:val="00A94D94"/>
    <w:rsid w:val="00AA417A"/>
    <w:rsid w:val="00AA4871"/>
    <w:rsid w:val="00AA65E2"/>
    <w:rsid w:val="00AA66DA"/>
    <w:rsid w:val="00AA778C"/>
    <w:rsid w:val="00AB077C"/>
    <w:rsid w:val="00AB0A4A"/>
    <w:rsid w:val="00AB3FFA"/>
    <w:rsid w:val="00AB5DF6"/>
    <w:rsid w:val="00AB681C"/>
    <w:rsid w:val="00AC1312"/>
    <w:rsid w:val="00AC17CB"/>
    <w:rsid w:val="00AC45F1"/>
    <w:rsid w:val="00AC507F"/>
    <w:rsid w:val="00AC6966"/>
    <w:rsid w:val="00AC6D85"/>
    <w:rsid w:val="00AC7B2F"/>
    <w:rsid w:val="00AD1FD3"/>
    <w:rsid w:val="00AD237E"/>
    <w:rsid w:val="00AD61A6"/>
    <w:rsid w:val="00AD66B2"/>
    <w:rsid w:val="00AD79AD"/>
    <w:rsid w:val="00AE4AEC"/>
    <w:rsid w:val="00AE5AED"/>
    <w:rsid w:val="00AF3034"/>
    <w:rsid w:val="00AF3884"/>
    <w:rsid w:val="00B00B5D"/>
    <w:rsid w:val="00B02C16"/>
    <w:rsid w:val="00B04321"/>
    <w:rsid w:val="00B04844"/>
    <w:rsid w:val="00B0545B"/>
    <w:rsid w:val="00B05C8F"/>
    <w:rsid w:val="00B122CC"/>
    <w:rsid w:val="00B14A46"/>
    <w:rsid w:val="00B15470"/>
    <w:rsid w:val="00B15CA1"/>
    <w:rsid w:val="00B16AB7"/>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56E1A"/>
    <w:rsid w:val="00B6329B"/>
    <w:rsid w:val="00B64660"/>
    <w:rsid w:val="00B67D86"/>
    <w:rsid w:val="00B73475"/>
    <w:rsid w:val="00B73DAD"/>
    <w:rsid w:val="00B75773"/>
    <w:rsid w:val="00B757A8"/>
    <w:rsid w:val="00B7581E"/>
    <w:rsid w:val="00B75B74"/>
    <w:rsid w:val="00B777CD"/>
    <w:rsid w:val="00B77FE2"/>
    <w:rsid w:val="00B81295"/>
    <w:rsid w:val="00B845EB"/>
    <w:rsid w:val="00B84A82"/>
    <w:rsid w:val="00B86DAC"/>
    <w:rsid w:val="00B90769"/>
    <w:rsid w:val="00B91181"/>
    <w:rsid w:val="00B92425"/>
    <w:rsid w:val="00B936C8"/>
    <w:rsid w:val="00B961F0"/>
    <w:rsid w:val="00B96737"/>
    <w:rsid w:val="00BA0526"/>
    <w:rsid w:val="00BA64A1"/>
    <w:rsid w:val="00BB2B3A"/>
    <w:rsid w:val="00BB3B9C"/>
    <w:rsid w:val="00BB541A"/>
    <w:rsid w:val="00BB70D6"/>
    <w:rsid w:val="00BC1A48"/>
    <w:rsid w:val="00BC5132"/>
    <w:rsid w:val="00BC541C"/>
    <w:rsid w:val="00BC7015"/>
    <w:rsid w:val="00BD1189"/>
    <w:rsid w:val="00BD2608"/>
    <w:rsid w:val="00BD2A3D"/>
    <w:rsid w:val="00BD3E7E"/>
    <w:rsid w:val="00BD5AC9"/>
    <w:rsid w:val="00BD73D2"/>
    <w:rsid w:val="00BD76DC"/>
    <w:rsid w:val="00BE1F45"/>
    <w:rsid w:val="00BE6B49"/>
    <w:rsid w:val="00BE72C6"/>
    <w:rsid w:val="00BF053E"/>
    <w:rsid w:val="00BF3792"/>
    <w:rsid w:val="00BF5551"/>
    <w:rsid w:val="00BF5663"/>
    <w:rsid w:val="00BF58D4"/>
    <w:rsid w:val="00BF6D50"/>
    <w:rsid w:val="00C006A3"/>
    <w:rsid w:val="00C00FD8"/>
    <w:rsid w:val="00C0160E"/>
    <w:rsid w:val="00C01D1B"/>
    <w:rsid w:val="00C02CA6"/>
    <w:rsid w:val="00C05E6B"/>
    <w:rsid w:val="00C061C1"/>
    <w:rsid w:val="00C07C31"/>
    <w:rsid w:val="00C118DB"/>
    <w:rsid w:val="00C14750"/>
    <w:rsid w:val="00C153F0"/>
    <w:rsid w:val="00C167CB"/>
    <w:rsid w:val="00C17C71"/>
    <w:rsid w:val="00C2004C"/>
    <w:rsid w:val="00C200BB"/>
    <w:rsid w:val="00C204F9"/>
    <w:rsid w:val="00C20910"/>
    <w:rsid w:val="00C21874"/>
    <w:rsid w:val="00C236AA"/>
    <w:rsid w:val="00C24A44"/>
    <w:rsid w:val="00C251EB"/>
    <w:rsid w:val="00C270AA"/>
    <w:rsid w:val="00C3085A"/>
    <w:rsid w:val="00C309A5"/>
    <w:rsid w:val="00C310BE"/>
    <w:rsid w:val="00C31486"/>
    <w:rsid w:val="00C32344"/>
    <w:rsid w:val="00C329C3"/>
    <w:rsid w:val="00C3458F"/>
    <w:rsid w:val="00C35EE5"/>
    <w:rsid w:val="00C376C6"/>
    <w:rsid w:val="00C42C25"/>
    <w:rsid w:val="00C4638D"/>
    <w:rsid w:val="00C501ED"/>
    <w:rsid w:val="00C50491"/>
    <w:rsid w:val="00C50EF7"/>
    <w:rsid w:val="00C51DB9"/>
    <w:rsid w:val="00C53136"/>
    <w:rsid w:val="00C53C8F"/>
    <w:rsid w:val="00C56047"/>
    <w:rsid w:val="00C5646D"/>
    <w:rsid w:val="00C62482"/>
    <w:rsid w:val="00C639C4"/>
    <w:rsid w:val="00C643A7"/>
    <w:rsid w:val="00C64CDF"/>
    <w:rsid w:val="00C7005E"/>
    <w:rsid w:val="00C71278"/>
    <w:rsid w:val="00C714F0"/>
    <w:rsid w:val="00C71EA0"/>
    <w:rsid w:val="00C72C8E"/>
    <w:rsid w:val="00C732AD"/>
    <w:rsid w:val="00C7365E"/>
    <w:rsid w:val="00C76C2A"/>
    <w:rsid w:val="00C77081"/>
    <w:rsid w:val="00C804EB"/>
    <w:rsid w:val="00C808BF"/>
    <w:rsid w:val="00C80FD2"/>
    <w:rsid w:val="00C82505"/>
    <w:rsid w:val="00C834F5"/>
    <w:rsid w:val="00C856E2"/>
    <w:rsid w:val="00C86C26"/>
    <w:rsid w:val="00C93CBB"/>
    <w:rsid w:val="00C943B3"/>
    <w:rsid w:val="00CA2CAC"/>
    <w:rsid w:val="00CA4E68"/>
    <w:rsid w:val="00CB0982"/>
    <w:rsid w:val="00CB146B"/>
    <w:rsid w:val="00CB5A89"/>
    <w:rsid w:val="00CB6852"/>
    <w:rsid w:val="00CB6FE2"/>
    <w:rsid w:val="00CB7270"/>
    <w:rsid w:val="00CC02B1"/>
    <w:rsid w:val="00CC1A37"/>
    <w:rsid w:val="00CC2459"/>
    <w:rsid w:val="00CC47CF"/>
    <w:rsid w:val="00CC65E4"/>
    <w:rsid w:val="00CC6EF7"/>
    <w:rsid w:val="00CC7DBC"/>
    <w:rsid w:val="00CC7E3D"/>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CF554A"/>
    <w:rsid w:val="00D070C2"/>
    <w:rsid w:val="00D10715"/>
    <w:rsid w:val="00D1082A"/>
    <w:rsid w:val="00D1091B"/>
    <w:rsid w:val="00D1442D"/>
    <w:rsid w:val="00D26BD5"/>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3253"/>
    <w:rsid w:val="00D73F2E"/>
    <w:rsid w:val="00D7536C"/>
    <w:rsid w:val="00D83D43"/>
    <w:rsid w:val="00D867D5"/>
    <w:rsid w:val="00D9198B"/>
    <w:rsid w:val="00D92DF9"/>
    <w:rsid w:val="00D943C8"/>
    <w:rsid w:val="00D945D9"/>
    <w:rsid w:val="00D95546"/>
    <w:rsid w:val="00D9602B"/>
    <w:rsid w:val="00DA4BFB"/>
    <w:rsid w:val="00DA52E3"/>
    <w:rsid w:val="00DA5A33"/>
    <w:rsid w:val="00DA6CDF"/>
    <w:rsid w:val="00DB027A"/>
    <w:rsid w:val="00DB0F7E"/>
    <w:rsid w:val="00DB4807"/>
    <w:rsid w:val="00DB4BBF"/>
    <w:rsid w:val="00DB72F3"/>
    <w:rsid w:val="00DB7984"/>
    <w:rsid w:val="00DC2E30"/>
    <w:rsid w:val="00DC42F0"/>
    <w:rsid w:val="00DC558C"/>
    <w:rsid w:val="00DC5C27"/>
    <w:rsid w:val="00DC68B0"/>
    <w:rsid w:val="00DD023E"/>
    <w:rsid w:val="00DD0FE8"/>
    <w:rsid w:val="00DD150F"/>
    <w:rsid w:val="00DD1643"/>
    <w:rsid w:val="00DD3F78"/>
    <w:rsid w:val="00DD5662"/>
    <w:rsid w:val="00DD77F3"/>
    <w:rsid w:val="00DE1615"/>
    <w:rsid w:val="00DE1D2E"/>
    <w:rsid w:val="00DE246D"/>
    <w:rsid w:val="00DE493E"/>
    <w:rsid w:val="00DE4B2F"/>
    <w:rsid w:val="00DE6081"/>
    <w:rsid w:val="00DF305C"/>
    <w:rsid w:val="00DF3491"/>
    <w:rsid w:val="00E03E5C"/>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449EB"/>
    <w:rsid w:val="00E51515"/>
    <w:rsid w:val="00E51778"/>
    <w:rsid w:val="00E52F92"/>
    <w:rsid w:val="00E534D1"/>
    <w:rsid w:val="00E5378E"/>
    <w:rsid w:val="00E564CE"/>
    <w:rsid w:val="00E60383"/>
    <w:rsid w:val="00E615F1"/>
    <w:rsid w:val="00E618DC"/>
    <w:rsid w:val="00E6238E"/>
    <w:rsid w:val="00E6240D"/>
    <w:rsid w:val="00E653B1"/>
    <w:rsid w:val="00E67A89"/>
    <w:rsid w:val="00E70DCF"/>
    <w:rsid w:val="00E725B9"/>
    <w:rsid w:val="00E74D2B"/>
    <w:rsid w:val="00E75FC0"/>
    <w:rsid w:val="00E76573"/>
    <w:rsid w:val="00E7724B"/>
    <w:rsid w:val="00E777CC"/>
    <w:rsid w:val="00E83C1A"/>
    <w:rsid w:val="00E841F7"/>
    <w:rsid w:val="00E856B0"/>
    <w:rsid w:val="00E86F0D"/>
    <w:rsid w:val="00E87EE8"/>
    <w:rsid w:val="00E87FF7"/>
    <w:rsid w:val="00E91F8A"/>
    <w:rsid w:val="00E93340"/>
    <w:rsid w:val="00EA1038"/>
    <w:rsid w:val="00EA4FA4"/>
    <w:rsid w:val="00EA5CF3"/>
    <w:rsid w:val="00EA778A"/>
    <w:rsid w:val="00EB3E85"/>
    <w:rsid w:val="00EB487B"/>
    <w:rsid w:val="00EB546A"/>
    <w:rsid w:val="00EB587C"/>
    <w:rsid w:val="00EC104B"/>
    <w:rsid w:val="00EC2AC7"/>
    <w:rsid w:val="00EC37A7"/>
    <w:rsid w:val="00EC4FBA"/>
    <w:rsid w:val="00EC57CE"/>
    <w:rsid w:val="00ED0714"/>
    <w:rsid w:val="00ED0BA3"/>
    <w:rsid w:val="00ED1FFB"/>
    <w:rsid w:val="00ED2838"/>
    <w:rsid w:val="00EE0432"/>
    <w:rsid w:val="00EE63F7"/>
    <w:rsid w:val="00EF169B"/>
    <w:rsid w:val="00EF4B76"/>
    <w:rsid w:val="00F00245"/>
    <w:rsid w:val="00F0233F"/>
    <w:rsid w:val="00F03549"/>
    <w:rsid w:val="00F045FA"/>
    <w:rsid w:val="00F046BE"/>
    <w:rsid w:val="00F05B02"/>
    <w:rsid w:val="00F06E8F"/>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655"/>
    <w:rsid w:val="00F45C95"/>
    <w:rsid w:val="00F4662D"/>
    <w:rsid w:val="00F47495"/>
    <w:rsid w:val="00F516E2"/>
    <w:rsid w:val="00F51C6E"/>
    <w:rsid w:val="00F51D01"/>
    <w:rsid w:val="00F527BB"/>
    <w:rsid w:val="00F52D2B"/>
    <w:rsid w:val="00F541EB"/>
    <w:rsid w:val="00F54647"/>
    <w:rsid w:val="00F5644C"/>
    <w:rsid w:val="00F56DBF"/>
    <w:rsid w:val="00F66EAC"/>
    <w:rsid w:val="00F67D89"/>
    <w:rsid w:val="00F71CC8"/>
    <w:rsid w:val="00F74690"/>
    <w:rsid w:val="00F771E8"/>
    <w:rsid w:val="00F8082E"/>
    <w:rsid w:val="00F811DB"/>
    <w:rsid w:val="00F846B8"/>
    <w:rsid w:val="00F853FF"/>
    <w:rsid w:val="00F92CE9"/>
    <w:rsid w:val="00F9543B"/>
    <w:rsid w:val="00F96540"/>
    <w:rsid w:val="00F96B50"/>
    <w:rsid w:val="00FA4409"/>
    <w:rsid w:val="00FA751E"/>
    <w:rsid w:val="00FA7E9B"/>
    <w:rsid w:val="00FB0A4F"/>
    <w:rsid w:val="00FB3884"/>
    <w:rsid w:val="00FB3FF3"/>
    <w:rsid w:val="00FB4DB5"/>
    <w:rsid w:val="00FB608B"/>
    <w:rsid w:val="00FC0C3F"/>
    <w:rsid w:val="00FC0FDC"/>
    <w:rsid w:val="00FC299F"/>
    <w:rsid w:val="00FC5B02"/>
    <w:rsid w:val="00FC6AF3"/>
    <w:rsid w:val="00FD0A93"/>
    <w:rsid w:val="00FD180F"/>
    <w:rsid w:val="00FD1EF9"/>
    <w:rsid w:val="00FD3C29"/>
    <w:rsid w:val="00FD3E71"/>
    <w:rsid w:val="00FD6343"/>
    <w:rsid w:val="00FE31A2"/>
    <w:rsid w:val="00FE4EA9"/>
    <w:rsid w:val="00FE6663"/>
    <w:rsid w:val="00FE6B1A"/>
    <w:rsid w:val="00FE7B49"/>
    <w:rsid w:val="00FF2C04"/>
    <w:rsid w:val="00FF6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482"/>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FD1EF9"/>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1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380255314">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892840987">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image" Target="media/image10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bricklink.com/v2/main.page" TargetMode="External"/><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oter" Target="footer3.xml"/><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113</TotalTime>
  <Pages>31</Pages>
  <Words>4618</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1105</cp:revision>
  <dcterms:created xsi:type="dcterms:W3CDTF">2021-11-15T18:57:00Z</dcterms:created>
  <dcterms:modified xsi:type="dcterms:W3CDTF">2021-11-2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